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EA866" w14:textId="1214F93A" w:rsidR="00143284" w:rsidRPr="00834970" w:rsidRDefault="00143284" w:rsidP="00143284">
      <w:pPr>
        <w:pStyle w:val="1"/>
        <w:jc w:val="center"/>
      </w:pPr>
      <w:r>
        <w:t>Exercise: Polymorphism</w:t>
      </w:r>
      <w:r w:rsidR="00834970">
        <w:rPr>
          <w:lang w:val="bg-BG"/>
        </w:rPr>
        <w:t xml:space="preserve"> </w:t>
      </w:r>
      <w:r w:rsidR="00834970">
        <w:t>and Abstraction</w:t>
      </w:r>
    </w:p>
    <w:p w14:paraId="4BD0EA24" w14:textId="77777777" w:rsidR="00B560A4" w:rsidRDefault="00B560A4" w:rsidP="00B560A4">
      <w:pPr>
        <w:spacing w:before="0" w:after="0" w:line="240" w:lineRule="auto"/>
        <w:jc w:val="center"/>
      </w:pPr>
      <w:r>
        <w:t xml:space="preserve">This document defines the </w:t>
      </w:r>
      <w:r w:rsidRPr="001C42B4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a9"/>
          </w:rPr>
          <w:t>"Python OOP" course at @Software University.</w:t>
        </w:r>
      </w:hyperlink>
    </w:p>
    <w:p w14:paraId="28B343D7" w14:textId="0115466F" w:rsidR="00B560A4" w:rsidRPr="001C42B4" w:rsidRDefault="00B560A4" w:rsidP="00B560A4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347442B9" w14:textId="77777777" w:rsidR="00143284" w:rsidRDefault="00143284" w:rsidP="00525695">
      <w:pPr>
        <w:pStyle w:val="2"/>
        <w:numPr>
          <w:ilvl w:val="0"/>
          <w:numId w:val="2"/>
        </w:numPr>
      </w:pPr>
      <w:r>
        <w:t>Vehicle</w:t>
      </w:r>
    </w:p>
    <w:p w14:paraId="6B307ECF" w14:textId="6C13ECAD" w:rsidR="00143284" w:rsidRDefault="00143284" w:rsidP="00143284">
      <w:r>
        <w:t xml:space="preserve">Create an </w:t>
      </w:r>
      <w:r>
        <w:rPr>
          <w:b/>
        </w:rPr>
        <w:t xml:space="preserve">abstract class called </w:t>
      </w:r>
      <w:r>
        <w:rPr>
          <w:rStyle w:val="CodeChar"/>
        </w:rPr>
        <w:t>Vehicle</w:t>
      </w:r>
      <w:r>
        <w:t xml:space="preserve"> that should have abstract methods </w:t>
      </w:r>
      <w:r>
        <w:rPr>
          <w:rStyle w:val="CodeChar"/>
        </w:rPr>
        <w:t>drive</w:t>
      </w:r>
      <w:r>
        <w:t xml:space="preserve"> and </w:t>
      </w:r>
      <w:r>
        <w:rPr>
          <w:rStyle w:val="CodeChar"/>
        </w:rPr>
        <w:t>refuel</w:t>
      </w:r>
      <w:r>
        <w:t xml:space="preserve">. Create </w:t>
      </w:r>
      <w:r>
        <w:rPr>
          <w:b/>
        </w:rPr>
        <w:t>2 vehicles</w:t>
      </w:r>
      <w:r>
        <w:t xml:space="preserve"> that </w:t>
      </w:r>
      <w:r>
        <w:rPr>
          <w:b/>
        </w:rPr>
        <w:t xml:space="preserve">inherit the </w:t>
      </w:r>
      <w:r>
        <w:rPr>
          <w:rStyle w:val="CodeChar"/>
        </w:rPr>
        <w:t>Vehicle</w:t>
      </w:r>
      <w:r>
        <w:t xml:space="preserve"> class (a </w:t>
      </w:r>
      <w:r>
        <w:rPr>
          <w:rStyle w:val="CodeChar"/>
        </w:rPr>
        <w:t>Car</w:t>
      </w:r>
      <w:r>
        <w:t xml:space="preserve"> and a </w:t>
      </w:r>
      <w:r>
        <w:rPr>
          <w:rStyle w:val="CodeChar"/>
        </w:rPr>
        <w:t>Truck</w:t>
      </w:r>
      <w:r>
        <w:t xml:space="preserve">) and </w:t>
      </w:r>
      <w:r w:rsidR="004310F5">
        <w:t>simulate</w:t>
      </w:r>
      <w:r>
        <w:t xml:space="preserve"> </w:t>
      </w:r>
      <w:r>
        <w:rPr>
          <w:b/>
        </w:rPr>
        <w:t>driving</w:t>
      </w:r>
      <w:r>
        <w:t xml:space="preserve"> and </w:t>
      </w:r>
      <w:r>
        <w:rPr>
          <w:b/>
        </w:rPr>
        <w:t>refueling</w:t>
      </w:r>
      <w:r>
        <w:t xml:space="preserve"> them. </w:t>
      </w:r>
      <w:r>
        <w:rPr>
          <w:rStyle w:val="CodeChar"/>
        </w:rPr>
        <w:t>Car</w:t>
      </w:r>
      <w:r>
        <w:t xml:space="preserve"> and </w:t>
      </w:r>
      <w:r>
        <w:rPr>
          <w:rStyle w:val="CodeChar"/>
        </w:rPr>
        <w:t>Truck</w:t>
      </w:r>
      <w:r>
        <w:t xml:space="preserve"> both </w:t>
      </w:r>
      <w:r w:rsidR="009935C0">
        <w:t xml:space="preserve">receive </w:t>
      </w:r>
      <w:r>
        <w:rPr>
          <w:rStyle w:val="CodeChar"/>
        </w:rPr>
        <w:t>fuel_quantity</w:t>
      </w:r>
      <w:r w:rsidR="000020F9">
        <w:t xml:space="preserve"> and</w:t>
      </w:r>
      <w:r>
        <w:t xml:space="preserve"> </w:t>
      </w:r>
      <w:r>
        <w:rPr>
          <w:rStyle w:val="CodeChar"/>
        </w:rPr>
        <w:t>fuel_consumption</w:t>
      </w:r>
      <w:r>
        <w:t xml:space="preserve"> in liters per </w:t>
      </w:r>
      <w:r>
        <w:rPr>
          <w:rStyle w:val="ab"/>
        </w:rPr>
        <w:t>km</w:t>
      </w:r>
      <w:r>
        <w:t xml:space="preserve"> </w:t>
      </w:r>
      <w:r w:rsidR="000020F9">
        <w:t>upon initialization. They both</w:t>
      </w:r>
      <w:r>
        <w:t xml:space="preserve"> can be driven a given </w:t>
      </w:r>
      <w:r>
        <w:rPr>
          <w:b/>
        </w:rPr>
        <w:t>distance</w:t>
      </w:r>
      <w:r>
        <w:t xml:space="preserve">: </w:t>
      </w:r>
      <w:r>
        <w:rPr>
          <w:rStyle w:val="CodeChar"/>
        </w:rPr>
        <w:t>drive(distance)</w:t>
      </w:r>
      <w:r>
        <w:t xml:space="preserve"> and refueled with a given amount of fuel: </w:t>
      </w:r>
      <w:r>
        <w:rPr>
          <w:rStyle w:val="CodeChar"/>
        </w:rPr>
        <w:t>refuel(fuel)</w:t>
      </w:r>
      <w:r>
        <w:t xml:space="preserve">. It is summer, </w:t>
      </w:r>
      <w:r w:rsidR="000020F9">
        <w:t xml:space="preserve">so </w:t>
      </w:r>
      <w:r>
        <w:t>both vehicles use air conditioners</w:t>
      </w:r>
      <w:r w:rsidR="00C90C26">
        <w:t>,</w:t>
      </w:r>
      <w:r>
        <w:t xml:space="preserve"> and their fuel consumption per </w:t>
      </w:r>
      <w:r>
        <w:rPr>
          <w:rStyle w:val="ab"/>
        </w:rPr>
        <w:t>km</w:t>
      </w:r>
      <w:r>
        <w:t xml:space="preserve"> when </w:t>
      </w:r>
      <w:r>
        <w:rPr>
          <w:b/>
        </w:rPr>
        <w:t>driving</w:t>
      </w:r>
      <w:r>
        <w:t xml:space="preserve"> is </w:t>
      </w:r>
      <w:r>
        <w:rPr>
          <w:b/>
        </w:rPr>
        <w:t>increased by 0.9 liters</w:t>
      </w:r>
      <w:r>
        <w:t xml:space="preserve"> for the </w:t>
      </w:r>
      <w:r>
        <w:rPr>
          <w:b/>
        </w:rPr>
        <w:t>car</w:t>
      </w:r>
      <w:r>
        <w:t xml:space="preserve"> and </w:t>
      </w:r>
      <w:r>
        <w:rPr>
          <w:b/>
        </w:rPr>
        <w:t>1.6 liters</w:t>
      </w:r>
      <w:r>
        <w:t xml:space="preserve"> for the </w:t>
      </w:r>
      <w:r>
        <w:rPr>
          <w:b/>
        </w:rPr>
        <w:t>truck</w:t>
      </w:r>
      <w:r>
        <w:t xml:space="preserve">. Also, the </w:t>
      </w:r>
      <w:r>
        <w:rPr>
          <w:rStyle w:val="CodeChar"/>
        </w:rPr>
        <w:t>Truck</w:t>
      </w:r>
      <w:r>
        <w:t xml:space="preserve"> has a tiny hole in its tank</w:t>
      </w:r>
      <w:r w:rsidR="00C90C26">
        <w:t>,</w:t>
      </w:r>
      <w:r>
        <w:t xml:space="preserve"> and when </w:t>
      </w:r>
      <w:r w:rsidR="00C054CD">
        <w:t>it is</w:t>
      </w:r>
      <w:r>
        <w:t xml:space="preserve"> refueled</w:t>
      </w:r>
      <w:r w:rsidR="00C90C26">
        <w:t>,</w:t>
      </w:r>
      <w:r>
        <w:t xml:space="preserve"> it keeps only </w:t>
      </w:r>
      <w:r>
        <w:rPr>
          <w:b/>
        </w:rPr>
        <w:t>95% of the given fuel</w:t>
      </w:r>
      <w:r>
        <w:t xml:space="preserve">. The car has no problems and adds all the given fuel to its tank. If a vehicle </w:t>
      </w:r>
      <w:r>
        <w:rPr>
          <w:b/>
        </w:rPr>
        <w:t>cannot travel</w:t>
      </w:r>
      <w:r>
        <w:t xml:space="preserve"> the given distance, its fuel </w:t>
      </w:r>
      <w:r>
        <w:rPr>
          <w:b/>
        </w:rPr>
        <w:t>does not change</w:t>
      </w:r>
      <w:r>
        <w:t>.</w:t>
      </w:r>
    </w:p>
    <w:p w14:paraId="3E7DAF9B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imports in the judge system</w:t>
      </w:r>
    </w:p>
    <w:p w14:paraId="76C69011" w14:textId="77777777" w:rsidR="00143284" w:rsidRDefault="00143284" w:rsidP="00143284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83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2587"/>
      </w:tblGrid>
      <w:tr w:rsidR="00143284" w14:paraId="6F2B70A1" w14:textId="77777777" w:rsidTr="00143284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A91D64F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7D7718A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2B323423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08CC4D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 = Car(20, 5)</w:t>
            </w:r>
          </w:p>
          <w:p w14:paraId="6368BC7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drive(3)</w:t>
            </w:r>
          </w:p>
          <w:p w14:paraId="44139A1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  <w:p w14:paraId="3F0A60C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refuel(10)</w:t>
            </w:r>
          </w:p>
          <w:p w14:paraId="0C2FB3F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D1901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99999999999997</w:t>
            </w:r>
          </w:p>
          <w:p w14:paraId="6350BB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299999999999997</w:t>
            </w:r>
          </w:p>
        </w:tc>
      </w:tr>
      <w:tr w:rsidR="00143284" w14:paraId="4914770D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06F4C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 = Truck(100, 15)</w:t>
            </w:r>
          </w:p>
          <w:p w14:paraId="65E8B2B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drive(5)</w:t>
            </w:r>
          </w:p>
          <w:p w14:paraId="2B1CA9B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  <w:p w14:paraId="05A8854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refuel(50)</w:t>
            </w:r>
          </w:p>
          <w:p w14:paraId="2D0E224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44DE3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.0</w:t>
            </w:r>
          </w:p>
          <w:p w14:paraId="770D020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4.5</w:t>
            </w:r>
          </w:p>
        </w:tc>
      </w:tr>
    </w:tbl>
    <w:p w14:paraId="31280EC2" w14:textId="77777777" w:rsidR="00143284" w:rsidRDefault="00143284" w:rsidP="00525695">
      <w:pPr>
        <w:pStyle w:val="2"/>
        <w:numPr>
          <w:ilvl w:val="0"/>
          <w:numId w:val="2"/>
        </w:numPr>
      </w:pPr>
      <w:r>
        <w:t>Groups</w:t>
      </w:r>
    </w:p>
    <w:p w14:paraId="04B65496" w14:textId="3EDFAE6D" w:rsidR="000E427A" w:rsidRPr="00C736C4" w:rsidRDefault="00143284" w:rsidP="00143284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Person</w:t>
      </w:r>
      <w:r>
        <w:t>. Upon initialization</w:t>
      </w:r>
      <w:r w:rsidR="00C90C26">
        <w:t>,</w:t>
      </w:r>
      <w:r>
        <w:t xml:space="preserve"> it will receive a </w:t>
      </w:r>
      <w:r>
        <w:rPr>
          <w:rFonts w:ascii="Consolas" w:hAnsi="Consolas"/>
          <w:b/>
          <w:bCs/>
        </w:rPr>
        <w:t>name</w:t>
      </w:r>
      <w:r>
        <w:t xml:space="preserve"> (str) and a </w:t>
      </w:r>
      <w:r>
        <w:rPr>
          <w:rFonts w:ascii="Consolas" w:hAnsi="Consolas"/>
          <w:b/>
          <w:bCs/>
        </w:rPr>
        <w:t>surname</w:t>
      </w:r>
      <w:r>
        <w:t xml:space="preserve"> (str).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299CD6BC" w14:textId="1B8559D9" w:rsidR="000E427A" w:rsidRDefault="00956707" w:rsidP="00525695">
      <w:pPr>
        <w:pStyle w:val="ac"/>
        <w:numPr>
          <w:ilvl w:val="0"/>
          <w:numId w:val="9"/>
        </w:numPr>
      </w:pPr>
      <w:r>
        <w:t xml:space="preserve">Each person </w:t>
      </w:r>
      <w:r w:rsidR="00C736C4">
        <w:t>could</w:t>
      </w:r>
      <w:r>
        <w:t xml:space="preserve"> be represented by</w:t>
      </w:r>
      <w:r w:rsidR="000E427A">
        <w:t xml:space="preserve"> </w:t>
      </w:r>
      <w:r w:rsidR="00C90C26">
        <w:t>thei</w:t>
      </w:r>
      <w:r w:rsidR="000E427A">
        <w:t xml:space="preserve">r </w:t>
      </w:r>
      <w:r w:rsidR="000E427A" w:rsidRPr="00507541">
        <w:rPr>
          <w:b/>
          <w:bCs/>
        </w:rPr>
        <w:t>names, separated by a single space</w:t>
      </w:r>
      <w:r w:rsidR="000E427A">
        <w:t>.</w:t>
      </w:r>
    </w:p>
    <w:p w14:paraId="7D201861" w14:textId="65D48E0E" w:rsidR="000E427A" w:rsidRDefault="000E427A" w:rsidP="00525695">
      <w:pPr>
        <w:pStyle w:val="ac"/>
        <w:numPr>
          <w:ilvl w:val="0"/>
          <w:numId w:val="9"/>
        </w:numPr>
      </w:pPr>
      <w:r>
        <w:t>When you concatenate two people</w:t>
      </w:r>
      <w:r w:rsidR="00C90C26">
        <w:t>,</w:t>
      </w:r>
      <w:r>
        <w:t xml:space="preserve"> you should return a </w:t>
      </w:r>
      <w:r w:rsidRPr="00507541">
        <w:rPr>
          <w:b/>
          <w:bCs/>
        </w:rPr>
        <w:t>new instance</w:t>
      </w:r>
      <w:r>
        <w:t xml:space="preserve"> of a person </w:t>
      </w:r>
      <w:r w:rsidR="00366DFF">
        <w:t>who</w:t>
      </w:r>
      <w:r>
        <w:t xml:space="preserve"> will </w:t>
      </w:r>
      <w:r w:rsidRPr="00507541">
        <w:t>take</w:t>
      </w:r>
      <w:r w:rsidRPr="00507541">
        <w:rPr>
          <w:b/>
          <w:bCs/>
        </w:rPr>
        <w:t xml:space="preserve"> the first name from the first person and the surname from the second person</w:t>
      </w:r>
      <w:r>
        <w:t>.</w:t>
      </w:r>
    </w:p>
    <w:p w14:paraId="51CE2DDC" w14:textId="7DBBF5CE" w:rsidR="000E427A" w:rsidRDefault="00143284" w:rsidP="00143284">
      <w:r>
        <w:t xml:space="preserve">Create another class called </w:t>
      </w:r>
      <w:r>
        <w:rPr>
          <w:rFonts w:ascii="Consolas" w:hAnsi="Consolas"/>
          <w:b/>
          <w:bCs/>
        </w:rPr>
        <w:t>Group</w:t>
      </w:r>
      <w:r>
        <w:t>. Upon initialization</w:t>
      </w:r>
      <w:r w:rsidR="00C90C26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str) and </w:t>
      </w:r>
      <w:r>
        <w:rPr>
          <w:rFonts w:ascii="Consolas" w:hAnsi="Consolas"/>
          <w:b/>
          <w:bCs/>
        </w:rPr>
        <w:t>people</w:t>
      </w:r>
      <w:r>
        <w:t xml:space="preserve"> (list of Person instances).</w:t>
      </w:r>
      <w:r w:rsidR="00C736C4" w:rsidRPr="00C736C4">
        <w:t xml:space="preserve">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1FDA00AE" w14:textId="3985F42A" w:rsidR="000E427A" w:rsidRDefault="000E427A" w:rsidP="00525695">
      <w:pPr>
        <w:pStyle w:val="ac"/>
        <w:numPr>
          <w:ilvl w:val="0"/>
          <w:numId w:val="10"/>
        </w:numPr>
      </w:pPr>
      <w:r>
        <w:t xml:space="preserve">When you </w:t>
      </w:r>
      <w:r w:rsidR="00507541">
        <w:t xml:space="preserve">access the </w:t>
      </w:r>
      <w:r w:rsidR="00507541" w:rsidRPr="00507541">
        <w:rPr>
          <w:b/>
          <w:bCs/>
        </w:rPr>
        <w:t>length of a group</w:t>
      </w:r>
      <w:r w:rsidRPr="00507541">
        <w:rPr>
          <w:b/>
          <w:bCs/>
        </w:rPr>
        <w:t xml:space="preserve"> instance</w:t>
      </w:r>
      <w:r>
        <w:t xml:space="preserve">, you should receive the </w:t>
      </w:r>
      <w:r w:rsidRPr="00507541">
        <w:rPr>
          <w:b/>
          <w:bCs/>
        </w:rPr>
        <w:t>total number of people</w:t>
      </w:r>
      <w:r>
        <w:t xml:space="preserve"> in the group.</w:t>
      </w:r>
    </w:p>
    <w:p w14:paraId="39F69C35" w14:textId="7D5C1117" w:rsidR="000E427A" w:rsidRDefault="00366DFF" w:rsidP="00525695">
      <w:pPr>
        <w:pStyle w:val="ac"/>
        <w:numPr>
          <w:ilvl w:val="0"/>
          <w:numId w:val="9"/>
        </w:numPr>
      </w:pPr>
      <w:r>
        <w:t>When y</w:t>
      </w:r>
      <w:r w:rsidR="000E427A">
        <w:t xml:space="preserve">ou </w:t>
      </w:r>
      <w:r w:rsidR="000E427A" w:rsidRPr="00507541">
        <w:rPr>
          <w:b/>
          <w:bCs/>
        </w:rPr>
        <w:t>concatenate two groups</w:t>
      </w:r>
      <w:r w:rsidR="000E427A">
        <w:t xml:space="preserve">, you should return a </w:t>
      </w:r>
      <w:r w:rsidR="000E427A" w:rsidRPr="00507541">
        <w:rPr>
          <w:b/>
          <w:bCs/>
        </w:rPr>
        <w:t>new instance</w:t>
      </w:r>
      <w:r w:rsidR="000E427A">
        <w:t xml:space="preserve"> of a group</w:t>
      </w:r>
      <w:r>
        <w:t xml:space="preserve"> which will have a name</w:t>
      </w:r>
      <w:r w:rsidR="004451D6">
        <w:t>-</w:t>
      </w:r>
      <w:r>
        <w:t xml:space="preserve">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first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second_name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</w:t>
      </w:r>
      <w:r w:rsidR="00834783">
        <w:t xml:space="preserve"> </w:t>
      </w:r>
      <w:r w:rsidR="00834783" w:rsidRPr="00834783">
        <w:rPr>
          <w:b/>
          <w:bCs/>
        </w:rPr>
        <w:t>all the people</w:t>
      </w:r>
      <w:r w:rsidR="00834783">
        <w:t xml:space="preserve"> in the two groups will participate in the new one too</w:t>
      </w:r>
      <w:r w:rsidR="000E427A">
        <w:t>.</w:t>
      </w:r>
    </w:p>
    <w:p w14:paraId="78EDAA6A" w14:textId="01A8EF2B" w:rsidR="00366DFF" w:rsidRPr="00366DFF" w:rsidRDefault="00956707" w:rsidP="00525695">
      <w:pPr>
        <w:pStyle w:val="ac"/>
        <w:numPr>
          <w:ilvl w:val="0"/>
          <w:numId w:val="9"/>
        </w:numPr>
      </w:pPr>
      <w:r>
        <w:lastRenderedPageBreak/>
        <w:t>Each group should be represented</w:t>
      </w:r>
      <w:r w:rsidR="00366DFF">
        <w:t xml:space="preserve"> in the format </w:t>
      </w:r>
      <w:r w:rsidR="00366DFF" w:rsidRPr="00366DFF">
        <w:rPr>
          <w:rFonts w:ascii="Consolas" w:hAnsi="Consolas"/>
          <w:b/>
          <w:bCs/>
        </w:rPr>
        <w:t>"Group {name} with members {members' names separated by comma and space}"</w:t>
      </w:r>
    </w:p>
    <w:p w14:paraId="4328C43F" w14:textId="2ED1D82C" w:rsidR="000E427A" w:rsidRPr="00956707" w:rsidRDefault="00366DFF" w:rsidP="00525695">
      <w:pPr>
        <w:pStyle w:val="ac"/>
        <w:numPr>
          <w:ilvl w:val="0"/>
          <w:numId w:val="9"/>
        </w:numPr>
        <w:rPr>
          <w:rFonts w:ascii="Consolas" w:hAnsi="Consolas"/>
          <w:b/>
          <w:bCs/>
        </w:rPr>
      </w:pPr>
      <w:r>
        <w:t xml:space="preserve">You could </w:t>
      </w:r>
      <w:r w:rsidRPr="00834783">
        <w:rPr>
          <w:b/>
          <w:bCs/>
        </w:rPr>
        <w:t>iterate over a group</w:t>
      </w:r>
      <w:r w:rsidR="00C90C26" w:rsidRPr="00C90C26">
        <w:t>,</w:t>
      </w:r>
      <w:r w:rsidRPr="00C90C26">
        <w:t xml:space="preserve"> </w:t>
      </w:r>
      <w:r>
        <w:t xml:space="preserve">and </w:t>
      </w:r>
      <w:r w:rsidRPr="00834783">
        <w:rPr>
          <w:b/>
          <w:bCs/>
        </w:rPr>
        <w:t xml:space="preserve">each </w:t>
      </w:r>
      <w:r w:rsidR="00834783" w:rsidRPr="00834783">
        <w:rPr>
          <w:b/>
          <w:bCs/>
        </w:rPr>
        <w:t>person</w:t>
      </w:r>
      <w:r>
        <w:t xml:space="preserve"> </w:t>
      </w:r>
      <w:r w:rsidR="00834783">
        <w:t xml:space="preserve">(element of the group) </w:t>
      </w:r>
      <w:r>
        <w:t xml:space="preserve">should be represented in the format </w:t>
      </w:r>
      <w:r w:rsidRPr="00366DFF">
        <w:rPr>
          <w:rFonts w:ascii="Consolas" w:hAnsi="Consolas"/>
          <w:b/>
          <w:bCs/>
        </w:rPr>
        <w:t>"Person {index}:</w:t>
      </w:r>
      <w:r w:rsidR="00956707">
        <w:rPr>
          <w:rFonts w:ascii="Consolas" w:hAnsi="Consolas"/>
          <w:b/>
          <w:bCs/>
        </w:rPr>
        <w:t xml:space="preserve"> </w:t>
      </w:r>
      <w:r w:rsidRPr="00366DFF">
        <w:rPr>
          <w:rFonts w:ascii="Consolas" w:hAnsi="Consolas"/>
          <w:b/>
          <w:bCs/>
        </w:rPr>
        <w:t>{person's name}"</w:t>
      </w:r>
    </w:p>
    <w:p w14:paraId="4AAF8271" w14:textId="77777777" w:rsidR="00143284" w:rsidRDefault="00143284" w:rsidP="00143284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91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5386"/>
      </w:tblGrid>
      <w:tr w:rsidR="00143284" w14:paraId="1F31CC56" w14:textId="77777777" w:rsidTr="00956707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2BF4E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5E2EB0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6B45B474" w14:textId="77777777" w:rsidTr="00956707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78D4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0 = Person('Aliko', 'Dangote')</w:t>
            </w:r>
          </w:p>
          <w:p w14:paraId="3A6F14D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1 = Person('Bill', 'Gates')</w:t>
            </w:r>
          </w:p>
          <w:p w14:paraId="527F329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2 = Person('Warren', 'Buffet')</w:t>
            </w:r>
          </w:p>
          <w:p w14:paraId="74C433A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3 = Person('Elon', 'Musk')</w:t>
            </w:r>
          </w:p>
          <w:p w14:paraId="25FD75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4 = p2 + p3</w:t>
            </w:r>
          </w:p>
          <w:p w14:paraId="079119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493A0F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rst_group = Group('__VIP__', [p0, p1, p2])</w:t>
            </w:r>
          </w:p>
          <w:p w14:paraId="0E934C1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cond_group = Group('Special', [p3, p4])</w:t>
            </w:r>
          </w:p>
          <w:p w14:paraId="43DB142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rd_group = first_group + second_group</w:t>
            </w:r>
          </w:p>
          <w:p w14:paraId="46A1EB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CE493F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len(first_group))</w:t>
            </w:r>
          </w:p>
          <w:p w14:paraId="780CBB9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second_group)</w:t>
            </w:r>
          </w:p>
          <w:p w14:paraId="1B85D31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third_group[0])</w:t>
            </w:r>
          </w:p>
          <w:p w14:paraId="78010D8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B70AF8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person in third_group:</w:t>
            </w:r>
          </w:p>
          <w:p w14:paraId="0D0AFD4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person)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A4475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3</w:t>
            </w:r>
          </w:p>
          <w:p w14:paraId="2E51C2A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Group Special with members Elon Musk,</w:t>
            </w:r>
            <w:r w:rsidRPr="0095670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  <w:highlight w:val="green"/>
              </w:rPr>
              <w:t>Warren Musk</w:t>
            </w:r>
          </w:p>
          <w:p w14:paraId="11A63A3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erson 0: Aliko Dangote</w:t>
            </w:r>
          </w:p>
          <w:p w14:paraId="31153CB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0: Aliko Dangote</w:t>
            </w:r>
          </w:p>
          <w:p w14:paraId="16C7B47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1: Bill Gates</w:t>
            </w:r>
          </w:p>
          <w:p w14:paraId="06630D9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2: Warren Buffet</w:t>
            </w:r>
          </w:p>
          <w:p w14:paraId="210D94A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3: Elon Musk</w:t>
            </w:r>
          </w:p>
          <w:p w14:paraId="210C9DF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4: Warren Musk</w:t>
            </w:r>
          </w:p>
          <w:p w14:paraId="7C15CC2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</w:tbl>
    <w:p w14:paraId="7273798B" w14:textId="77777777" w:rsidR="00143284" w:rsidRDefault="00143284" w:rsidP="00525695">
      <w:pPr>
        <w:pStyle w:val="2"/>
        <w:numPr>
          <w:ilvl w:val="0"/>
          <w:numId w:val="2"/>
        </w:numPr>
      </w:pPr>
      <w:r>
        <w:t>Account</w:t>
      </w:r>
    </w:p>
    <w:p w14:paraId="530AB039" w14:textId="31F7447C" w:rsidR="00143284" w:rsidRDefault="00143284" w:rsidP="00143284">
      <w:r>
        <w:t xml:space="preserve">Create a single class called </w:t>
      </w:r>
      <w:r>
        <w:rPr>
          <w:rFonts w:ascii="Consolas" w:hAnsi="Consolas"/>
          <w:b/>
          <w:bCs/>
        </w:rPr>
        <w:t>Account</w:t>
      </w:r>
      <w:r>
        <w:t>. Upon initialization, it should receive</w:t>
      </w:r>
      <w:r w:rsidR="00D00FD2">
        <w:rPr>
          <w:lang w:val="bg-BG"/>
        </w:rPr>
        <w:t xml:space="preserve"> </w:t>
      </w:r>
      <w:r w:rsidR="00D00FD2">
        <w:t>an</w:t>
      </w:r>
      <w:r>
        <w:t xml:space="preserve"> </w:t>
      </w:r>
      <w:r>
        <w:rPr>
          <w:rFonts w:ascii="Consolas" w:hAnsi="Consolas"/>
          <w:b/>
          <w:bCs/>
        </w:rPr>
        <w:t>owner</w:t>
      </w:r>
      <w:r>
        <w:t xml:space="preserve"> (str) and</w:t>
      </w:r>
      <w:r w:rsidR="00D00FD2">
        <w:t xml:space="preserve"> a starting</w:t>
      </w:r>
      <w:r>
        <w:t xml:space="preserve"> </w:t>
      </w:r>
      <w:r>
        <w:rPr>
          <w:rFonts w:ascii="Consolas" w:hAnsi="Consolas"/>
          <w:b/>
          <w:bCs/>
        </w:rPr>
        <w:t>amount</w:t>
      </w:r>
      <w:r>
        <w:t xml:space="preserve"> (int, </w:t>
      </w:r>
      <w:r>
        <w:rPr>
          <w:b/>
          <w:bCs/>
        </w:rPr>
        <w:t>optional</w:t>
      </w:r>
      <w:r>
        <w:t xml:space="preserve">, 0 by default). It should also have an attribute called </w:t>
      </w:r>
      <w:r>
        <w:rPr>
          <w:rFonts w:ascii="Consolas" w:hAnsi="Consolas"/>
          <w:b/>
          <w:bCs/>
        </w:rPr>
        <w:t>_transactions</w:t>
      </w:r>
      <w:r>
        <w:t xml:space="preserve"> (</w:t>
      </w:r>
      <w:r>
        <w:rPr>
          <w:b/>
          <w:bCs/>
        </w:rPr>
        <w:t>empty list</w:t>
      </w:r>
      <w:r>
        <w:t xml:space="preserve">). Create the following </w:t>
      </w:r>
      <w:r>
        <w:rPr>
          <w:b/>
          <w:bCs/>
        </w:rPr>
        <w:t>methods</w:t>
      </w:r>
      <w:r>
        <w:t>:</w:t>
      </w:r>
    </w:p>
    <w:p w14:paraId="24F8681F" w14:textId="3A42BC50" w:rsidR="001A4155" w:rsidRDefault="00FE5987" w:rsidP="001A4155">
      <w:pPr>
        <w:pStyle w:val="ac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handle_transaction</w:t>
      </w:r>
      <w:proofErr w:type="spellEnd"/>
      <w:r w:rsidR="001A4155">
        <w:rPr>
          <w:rFonts w:ascii="Consolas" w:hAnsi="Consolas"/>
          <w:b/>
          <w:bCs/>
        </w:rPr>
        <w:t>(</w:t>
      </w:r>
      <w:proofErr w:type="spellStart"/>
      <w:r w:rsidR="001A4155">
        <w:rPr>
          <w:rFonts w:ascii="Consolas" w:hAnsi="Consolas"/>
          <w:b/>
          <w:bCs/>
        </w:rPr>
        <w:t>transaction_amou</w:t>
      </w:r>
      <w:r w:rsidR="002C1C8F">
        <w:rPr>
          <w:rFonts w:ascii="Consolas" w:hAnsi="Consolas"/>
          <w:b/>
          <w:bCs/>
        </w:rPr>
        <w:t>n</w:t>
      </w:r>
      <w:r w:rsidR="001A4155">
        <w:rPr>
          <w:rFonts w:ascii="Consolas" w:hAnsi="Consolas"/>
          <w:b/>
          <w:bCs/>
        </w:rPr>
        <w:t>t</w:t>
      </w:r>
      <w:proofErr w:type="spellEnd"/>
      <w:r w:rsidR="001A4155">
        <w:rPr>
          <w:rFonts w:ascii="Consolas" w:hAnsi="Consolas"/>
          <w:b/>
          <w:bCs/>
        </w:rPr>
        <w:t>)</w:t>
      </w:r>
    </w:p>
    <w:p w14:paraId="68BF2D53" w14:textId="504522B8" w:rsidR="001A4155" w:rsidRDefault="001A4155" w:rsidP="001A4155">
      <w:pPr>
        <w:pStyle w:val="ac"/>
        <w:numPr>
          <w:ilvl w:val="1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760B2787" w14:textId="0B284433" w:rsidR="001A4155" w:rsidRPr="001A4155" w:rsidRDefault="001A4155" w:rsidP="00143284">
      <w:pPr>
        <w:pStyle w:val="ac"/>
        <w:numPr>
          <w:ilvl w:val="1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 w:rsidR="00F54DF1" w:rsidRPr="00F54DF1">
        <w:t>,</w:t>
      </w:r>
      <w:r w:rsidR="00F54DF1">
        <w:rPr>
          <w:b/>
          <w:bCs/>
        </w:rPr>
        <w:t xml:space="preserve"> save it</w:t>
      </w:r>
      <w:r w:rsidR="004451D6">
        <w:rPr>
          <w:b/>
          <w:bCs/>
        </w:rPr>
        <w:t>,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687AB57A" w14:textId="77777777" w:rsidR="001A4155" w:rsidRDefault="00143284" w:rsidP="00525695">
      <w:pPr>
        <w:pStyle w:val="ac"/>
        <w:numPr>
          <w:ilvl w:val="0"/>
          <w:numId w:val="3"/>
        </w:numPr>
      </w:pPr>
      <w:proofErr w:type="spellStart"/>
      <w:r>
        <w:rPr>
          <w:rFonts w:ascii="Consolas" w:hAnsi="Consolas"/>
          <w:b/>
          <w:bCs/>
        </w:rPr>
        <w:t>add_transaction</w:t>
      </w:r>
      <w:proofErr w:type="spellEnd"/>
      <w:r>
        <w:rPr>
          <w:rFonts w:ascii="Consolas" w:hAnsi="Consolas"/>
          <w:b/>
          <w:bCs/>
        </w:rPr>
        <w:t>(amount)</w:t>
      </w:r>
      <w:r>
        <w:t xml:space="preserve"> </w:t>
      </w:r>
    </w:p>
    <w:p w14:paraId="4363DFA8" w14:textId="77777777" w:rsidR="001A4155" w:rsidRDefault="00143284" w:rsidP="001A4155">
      <w:pPr>
        <w:pStyle w:val="ac"/>
        <w:numPr>
          <w:ilvl w:val="1"/>
          <w:numId w:val="3"/>
        </w:numPr>
      </w:pPr>
      <w:r>
        <w:t xml:space="preserve">if the amount is </w:t>
      </w:r>
      <w:r>
        <w:rPr>
          <w:b/>
          <w:bCs/>
        </w:rPr>
        <w:t>not an integer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</w:t>
      </w:r>
      <w:r w:rsidR="00C90C26">
        <w:t xml:space="preserve">the </w:t>
      </w:r>
      <w:r>
        <w:t xml:space="preserve">message </w:t>
      </w:r>
      <w:r>
        <w:rPr>
          <w:rFonts w:ascii="Consolas" w:hAnsi="Consolas"/>
          <w:b/>
          <w:bCs/>
        </w:rPr>
        <w:t>"please use int for amount"</w:t>
      </w:r>
      <w:r w:rsidR="00C90C26">
        <w:t xml:space="preserve">. </w:t>
      </w:r>
    </w:p>
    <w:p w14:paraId="5C1755BE" w14:textId="396CC147" w:rsidR="00143284" w:rsidRPr="00F54DF1" w:rsidRDefault="00C90C26" w:rsidP="001A4155">
      <w:pPr>
        <w:pStyle w:val="ac"/>
        <w:numPr>
          <w:ilvl w:val="1"/>
          <w:numId w:val="3"/>
        </w:numPr>
      </w:pPr>
      <w:r>
        <w:t>O</w:t>
      </w:r>
      <w:r w:rsidR="00143284">
        <w:t xml:space="preserve">therwise, </w:t>
      </w:r>
      <w:r w:rsidR="001A4155">
        <w:rPr>
          <w:b/>
          <w:bCs/>
        </w:rPr>
        <w:t>check what the balance will be with the new transaction</w:t>
      </w:r>
    </w:p>
    <w:p w14:paraId="0F18385A" w14:textId="77777777" w:rsidR="00F54DF1" w:rsidRDefault="00F54DF1" w:rsidP="00F54DF1">
      <w:pPr>
        <w:pStyle w:val="ac"/>
        <w:numPr>
          <w:ilvl w:val="2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proofErr w:type="spellStart"/>
      <w:r>
        <w:rPr>
          <w:rFonts w:ascii="Consolas" w:hAnsi="Consolas"/>
          <w:b/>
          <w:bCs/>
        </w:rPr>
        <w:t>ValueError</w:t>
      </w:r>
      <w:proofErr w:type="spellEnd"/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1C3F97A3" w14:textId="11D681D3" w:rsidR="00F54DF1" w:rsidRDefault="00F54DF1" w:rsidP="00F54DF1">
      <w:pPr>
        <w:pStyle w:val="ac"/>
        <w:numPr>
          <w:ilvl w:val="2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</w:t>
      </w:r>
      <w:proofErr w:type="spellStart"/>
      <w:r>
        <w:rPr>
          <w:rFonts w:ascii="Consolas" w:hAnsi="Consolas"/>
          <w:b/>
          <w:bCs/>
        </w:rPr>
        <w:t>account_balance</w:t>
      </w:r>
      <w:proofErr w:type="spellEnd"/>
      <w:r>
        <w:rPr>
          <w:rFonts w:ascii="Consolas" w:hAnsi="Consolas"/>
          <w:b/>
          <w:bCs/>
        </w:rPr>
        <w:t>}"</w:t>
      </w:r>
    </w:p>
    <w:p w14:paraId="06414E77" w14:textId="5A7FC244" w:rsidR="00143284" w:rsidRDefault="00143284" w:rsidP="00525695">
      <w:pPr>
        <w:pStyle w:val="ac"/>
        <w:numPr>
          <w:ilvl w:val="0"/>
          <w:numId w:val="3"/>
        </w:numPr>
      </w:pPr>
      <w:proofErr w:type="gramStart"/>
      <w:r>
        <w:rPr>
          <w:rFonts w:ascii="Consolas" w:hAnsi="Consolas"/>
          <w:b/>
          <w:bCs/>
        </w:rPr>
        <w:t>balance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806376">
        <w:t>-</w:t>
      </w:r>
      <w:r>
        <w:t xml:space="preserve"> </w:t>
      </w:r>
      <w:r w:rsidR="00C90C26">
        <w:t xml:space="preserve">a </w:t>
      </w:r>
      <w:r>
        <w:t xml:space="preserve">property that returns </w:t>
      </w:r>
      <w:r w:rsidR="00C90C26">
        <w:t xml:space="preserve">the </w:t>
      </w:r>
      <w:r>
        <w:rPr>
          <w:b/>
          <w:bCs/>
        </w:rPr>
        <w:t>sum</w:t>
      </w:r>
      <w:r>
        <w:t xml:space="preserve"> </w:t>
      </w:r>
      <w:r w:rsidR="00C90C26">
        <w:t>between</w:t>
      </w:r>
      <w:r>
        <w:t xml:space="preserve"> the </w:t>
      </w:r>
      <w:r>
        <w:rPr>
          <w:b/>
          <w:bCs/>
        </w:rPr>
        <w:t>amount</w:t>
      </w:r>
      <w:r>
        <w:t xml:space="preserve"> and all the </w:t>
      </w:r>
      <w:r>
        <w:rPr>
          <w:b/>
          <w:bCs/>
        </w:rPr>
        <w:t>transactions</w:t>
      </w:r>
    </w:p>
    <w:p w14:paraId="50D84594" w14:textId="6B40BE8D" w:rsidR="00143284" w:rsidRDefault="00143284" w:rsidP="00143284">
      <w:r>
        <w:t xml:space="preserve">Implement the correct </w:t>
      </w:r>
      <w:r>
        <w:rPr>
          <w:b/>
          <w:bCs/>
        </w:rPr>
        <w:t>magic methods</w:t>
      </w:r>
      <w:r>
        <w:t xml:space="preserve"> so the code in the example below works properly</w:t>
      </w:r>
      <w:r w:rsidR="00D00FD2">
        <w:t>:</w:t>
      </w:r>
    </w:p>
    <w:p w14:paraId="10358FFA" w14:textId="379557A8" w:rsidR="00D00FD2" w:rsidRDefault="00D00FD2" w:rsidP="00D00FD2">
      <w:pPr>
        <w:pStyle w:val="ac"/>
        <w:numPr>
          <w:ilvl w:val="0"/>
          <w:numId w:val="10"/>
        </w:numPr>
      </w:pPr>
      <w:r>
        <w:t xml:space="preserve">When you </w:t>
      </w:r>
      <w:r w:rsidRPr="00D00FD2">
        <w:rPr>
          <w:b/>
          <w:bCs/>
        </w:rPr>
        <w:t>print</w:t>
      </w:r>
      <w:r>
        <w:t xml:space="preserve"> an account instance, the output should be in the format </w:t>
      </w:r>
      <w:r w:rsidRPr="00D00FD2">
        <w:rPr>
          <w:rFonts w:ascii="Consolas" w:hAnsi="Consolas"/>
          <w:b/>
          <w:bCs/>
        </w:rPr>
        <w:t>"Account of {owner} with starting amount: {amount}"</w:t>
      </w:r>
      <w:r>
        <w:t>.</w:t>
      </w:r>
    </w:p>
    <w:p w14:paraId="6CC400D7" w14:textId="70E5B673" w:rsidR="00D00FD2" w:rsidRDefault="00D00FD2" w:rsidP="00D00FD2">
      <w:pPr>
        <w:pStyle w:val="ac"/>
        <w:numPr>
          <w:ilvl w:val="0"/>
          <w:numId w:val="10"/>
        </w:numPr>
      </w:pPr>
      <w:r>
        <w:lastRenderedPageBreak/>
        <w:t xml:space="preserve">When you print a </w:t>
      </w:r>
      <w:r w:rsidRPr="00D00FD2">
        <w:rPr>
          <w:b/>
          <w:bCs/>
        </w:rPr>
        <w:t xml:space="preserve">representational string </w:t>
      </w:r>
      <w:r w:rsidRPr="00D00FD2">
        <w:t xml:space="preserve">of </w:t>
      </w:r>
      <w:r>
        <w:t xml:space="preserve">an account instance, the output should be in the format </w:t>
      </w:r>
      <w:r w:rsidRPr="00D00FD2">
        <w:rPr>
          <w:rFonts w:ascii="Consolas" w:hAnsi="Consolas"/>
          <w:b/>
          <w:bCs/>
        </w:rPr>
        <w:t>"Account</w:t>
      </w:r>
      <w:r>
        <w:rPr>
          <w:rFonts w:ascii="Consolas" w:hAnsi="Consolas"/>
          <w:b/>
          <w:bCs/>
        </w:rPr>
        <w:t>({owner}, {amount})</w:t>
      </w:r>
      <w:r w:rsidRPr="00D00FD2">
        <w:rPr>
          <w:rFonts w:ascii="Consolas" w:hAnsi="Consolas"/>
          <w:b/>
          <w:bCs/>
        </w:rPr>
        <w:t>"</w:t>
      </w:r>
      <w:r>
        <w:t>.</w:t>
      </w:r>
    </w:p>
    <w:p w14:paraId="6BF94E9F" w14:textId="1E925F7E" w:rsidR="00D00FD2" w:rsidRDefault="00D00FD2" w:rsidP="00D00FD2">
      <w:pPr>
        <w:pStyle w:val="ac"/>
        <w:numPr>
          <w:ilvl w:val="0"/>
          <w:numId w:val="10"/>
        </w:numPr>
      </w:pPr>
      <w:r>
        <w:t xml:space="preserve">When you access the </w:t>
      </w:r>
      <w:r w:rsidRPr="00507541">
        <w:rPr>
          <w:b/>
          <w:bCs/>
        </w:rPr>
        <w:t>length of a</w:t>
      </w:r>
      <w:r>
        <w:rPr>
          <w:b/>
          <w:bCs/>
        </w:rPr>
        <w:t xml:space="preserve">n account </w:t>
      </w:r>
      <w:r w:rsidRPr="00507541">
        <w:rPr>
          <w:b/>
          <w:bCs/>
        </w:rPr>
        <w:t>instance</w:t>
      </w:r>
      <w:r>
        <w:t xml:space="preserve">, you should receive the </w:t>
      </w:r>
      <w:r w:rsidRPr="00507541">
        <w:rPr>
          <w:b/>
          <w:bCs/>
        </w:rPr>
        <w:t xml:space="preserve">total number of </w:t>
      </w:r>
      <w:r>
        <w:rPr>
          <w:b/>
          <w:bCs/>
        </w:rPr>
        <w:t>transactions</w:t>
      </w:r>
      <w:r>
        <w:t xml:space="preserve"> made.</w:t>
      </w:r>
    </w:p>
    <w:p w14:paraId="706638B1" w14:textId="6C44AF56" w:rsidR="00D00FD2" w:rsidRDefault="00D00FD2" w:rsidP="00D00FD2">
      <w:pPr>
        <w:pStyle w:val="ac"/>
        <w:numPr>
          <w:ilvl w:val="0"/>
          <w:numId w:val="10"/>
        </w:numPr>
      </w:pPr>
      <w:r>
        <w:t xml:space="preserve">You should </w:t>
      </w:r>
      <w:r w:rsidRPr="00D00FD2">
        <w:rPr>
          <w:b/>
          <w:bCs/>
        </w:rPr>
        <w:t>iterate over</w:t>
      </w:r>
      <w:r>
        <w:t xml:space="preserve"> an account instance and </w:t>
      </w:r>
      <w:r w:rsidRPr="00D00FD2">
        <w:rPr>
          <w:b/>
          <w:bCs/>
        </w:rPr>
        <w:t>receive each transaction</w:t>
      </w:r>
      <w:r>
        <w:t xml:space="preserve"> as a result.</w:t>
      </w:r>
    </w:p>
    <w:p w14:paraId="22075F5E" w14:textId="7E16FCCB" w:rsidR="00D00FD2" w:rsidRDefault="00D00FD2" w:rsidP="00D00FD2">
      <w:pPr>
        <w:pStyle w:val="ac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reverse the</w:t>
      </w:r>
      <w:r>
        <w:rPr>
          <w:b/>
          <w:bCs/>
        </w:rPr>
        <w:t xml:space="preserve"> order of</w:t>
      </w:r>
      <w:r w:rsidRPr="00D00FD2">
        <w:rPr>
          <w:b/>
          <w:bCs/>
        </w:rPr>
        <w:t xml:space="preserve"> transactions</w:t>
      </w:r>
      <w:r>
        <w:t xml:space="preserve"> by reversing an account instance.</w:t>
      </w:r>
    </w:p>
    <w:p w14:paraId="52ECE8BD" w14:textId="680498E3" w:rsidR="00D00FD2" w:rsidRDefault="00D00FD2" w:rsidP="00D00FD2">
      <w:pPr>
        <w:pStyle w:val="ac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compare</w:t>
      </w:r>
      <w:r>
        <w:t xml:space="preserve"> </w:t>
      </w:r>
      <w:r w:rsidRPr="00D00FD2">
        <w:rPr>
          <w:rFonts w:ascii="Consolas" w:hAnsi="Consolas"/>
          <w:b/>
          <w:bCs/>
        </w:rPr>
        <w:t>(&gt;, &lt;, &gt;=, &lt;=, ==</w:t>
      </w:r>
      <w:proofErr w:type="gramStart"/>
      <w:r w:rsidRPr="00D00FD2">
        <w:rPr>
          <w:rFonts w:ascii="Consolas" w:hAnsi="Consolas"/>
          <w:b/>
          <w:bCs/>
        </w:rPr>
        <w:t>, !</w:t>
      </w:r>
      <w:proofErr w:type="gramEnd"/>
      <w:r w:rsidRPr="00D00FD2">
        <w:rPr>
          <w:rFonts w:ascii="Consolas" w:hAnsi="Consolas"/>
          <w:b/>
          <w:bCs/>
        </w:rPr>
        <w:t>=)</w:t>
      </w:r>
      <w:r>
        <w:t xml:space="preserve"> two account instances </w:t>
      </w:r>
      <w:r w:rsidRPr="00D00FD2">
        <w:rPr>
          <w:b/>
          <w:bCs/>
        </w:rPr>
        <w:t>by their</w:t>
      </w:r>
      <w:r>
        <w:t xml:space="preserve"> </w:t>
      </w:r>
      <w:r w:rsidRPr="00D00FD2">
        <w:rPr>
          <w:b/>
          <w:bCs/>
        </w:rPr>
        <w:t>balance</w:t>
      </w:r>
      <w:r>
        <w:rPr>
          <w:b/>
          <w:bCs/>
        </w:rPr>
        <w:t xml:space="preserve"> amount</w:t>
      </w:r>
      <w:r>
        <w:t>.</w:t>
      </w:r>
    </w:p>
    <w:p w14:paraId="50B8A93B" w14:textId="5008966A" w:rsidR="00D00FD2" w:rsidRDefault="00D00FD2" w:rsidP="00D00FD2">
      <w:pPr>
        <w:pStyle w:val="ac"/>
        <w:numPr>
          <w:ilvl w:val="0"/>
          <w:numId w:val="10"/>
        </w:numPr>
      </w:pPr>
      <w:r>
        <w:t xml:space="preserve">When you </w:t>
      </w:r>
      <w:r w:rsidRPr="00507541">
        <w:rPr>
          <w:b/>
          <w:bCs/>
        </w:rPr>
        <w:t xml:space="preserve">concatenate two </w:t>
      </w:r>
      <w:r>
        <w:rPr>
          <w:b/>
          <w:bCs/>
        </w:rPr>
        <w:t>accounts</w:t>
      </w:r>
      <w:r>
        <w:t xml:space="preserve">, you should return a </w:t>
      </w:r>
      <w:r w:rsidRPr="00507541">
        <w:rPr>
          <w:b/>
          <w:bCs/>
        </w:rPr>
        <w:t xml:space="preserve">new </w:t>
      </w:r>
      <w:r>
        <w:rPr>
          <w:b/>
          <w:bCs/>
        </w:rPr>
        <w:t xml:space="preserve">account </w:t>
      </w:r>
      <w:r w:rsidRPr="00D00FD2">
        <w:t>with</w:t>
      </w:r>
      <w:r>
        <w:t xml:space="preserve"> a </w:t>
      </w:r>
      <w:r w:rsidR="004451D6">
        <w:rPr>
          <w:b/>
          <w:bCs/>
        </w:rPr>
        <w:t>name-string</w:t>
      </w:r>
      <w:r>
        <w:t xml:space="preserve">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first_</w:t>
      </w:r>
      <w:proofErr w:type="gramStart"/>
      <w:r>
        <w:rPr>
          <w:rFonts w:ascii="Consolas" w:hAnsi="Consolas"/>
          <w:b/>
          <w:bCs/>
        </w:rPr>
        <w:t>owner</w:t>
      </w:r>
      <w:proofErr w:type="spellEnd"/>
      <w:r>
        <w:rPr>
          <w:rFonts w:ascii="Consolas" w:hAnsi="Consolas"/>
          <w:b/>
          <w:bCs/>
        </w:rPr>
        <w:t>}&amp;</w:t>
      </w:r>
      <w:proofErr w:type="gramEnd"/>
      <w:r>
        <w:rPr>
          <w:rFonts w:ascii="Consolas" w:hAnsi="Consolas"/>
          <w:b/>
          <w:bCs/>
        </w:rPr>
        <w:t>{</w:t>
      </w:r>
      <w:proofErr w:type="spellStart"/>
      <w:r w:rsidRPr="00366DFF">
        <w:rPr>
          <w:rFonts w:ascii="Consolas" w:hAnsi="Consolas"/>
          <w:b/>
          <w:bCs/>
        </w:rPr>
        <w:t>second_</w:t>
      </w:r>
      <w:r>
        <w:rPr>
          <w:rFonts w:ascii="Consolas" w:hAnsi="Consolas"/>
          <w:b/>
          <w:bCs/>
        </w:rPr>
        <w:t>owner</w:t>
      </w:r>
      <w:proofErr w:type="spellEnd"/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 </w:t>
      </w:r>
      <w:r w:rsidR="004451D6">
        <w:t xml:space="preserve">the </w:t>
      </w:r>
      <w:r w:rsidRPr="00D00FD2">
        <w:rPr>
          <w:b/>
          <w:bCs/>
        </w:rPr>
        <w:t>starting amount</w:t>
      </w:r>
      <w:r>
        <w:t xml:space="preserve"> </w:t>
      </w:r>
      <w:r>
        <w:rPr>
          <w:lang w:val="bg-BG"/>
        </w:rPr>
        <w:t xml:space="preserve">- </w:t>
      </w:r>
      <w:r w:rsidRPr="00D00FD2">
        <w:t>the sum between their two</w:t>
      </w:r>
      <w:r>
        <w:rPr>
          <w:lang w:val="bg-BG"/>
        </w:rPr>
        <w:t xml:space="preserve">. </w:t>
      </w:r>
      <w:r>
        <w:t xml:space="preserve">Both their transactions should be </w:t>
      </w:r>
      <w:r w:rsidRPr="00D00FD2">
        <w:t>added</w:t>
      </w:r>
      <w:r>
        <w:t xml:space="preserve"> to the new account.</w:t>
      </w:r>
    </w:p>
    <w:p w14:paraId="13F21EE7" w14:textId="77777777" w:rsidR="00143284" w:rsidRDefault="00143284" w:rsidP="00143284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5670"/>
      </w:tblGrid>
      <w:tr w:rsidR="00143284" w14:paraId="7DEC1FA8" w14:textId="77777777" w:rsidTr="00143284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98391E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CD40C63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728470E0" w14:textId="77777777" w:rsidTr="00143284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6876D3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 = Account('bob', 10)</w:t>
            </w:r>
          </w:p>
          <w:p w14:paraId="747684B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 = Account('john')</w:t>
            </w:r>
          </w:p>
          <w:p w14:paraId="01CE4C3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)</w:t>
            </w:r>
          </w:p>
          <w:p w14:paraId="624F2E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repr(acc))</w:t>
            </w:r>
          </w:p>
          <w:p w14:paraId="12BF7CD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20)</w:t>
            </w:r>
          </w:p>
          <w:p w14:paraId="57263A7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-20)</w:t>
            </w:r>
          </w:p>
          <w:p w14:paraId="709D138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30)</w:t>
            </w:r>
          </w:p>
          <w:p w14:paraId="55034C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.balance)</w:t>
            </w:r>
          </w:p>
          <w:p w14:paraId="7AA373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print(len(acc))</w:t>
            </w:r>
          </w:p>
          <w:p w14:paraId="6B8E3B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transaction in acc:</w:t>
            </w:r>
          </w:p>
          <w:p w14:paraId="4A7D95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transaction)</w:t>
            </w:r>
          </w:p>
          <w:p w14:paraId="4EE5FF9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[1])</w:t>
            </w:r>
          </w:p>
          <w:p w14:paraId="688A7FA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list(reversed(acc)))</w:t>
            </w:r>
          </w:p>
          <w:p w14:paraId="2450B81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10)</w:t>
            </w:r>
          </w:p>
          <w:p w14:paraId="47B2EC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60)</w:t>
            </w:r>
          </w:p>
          <w:p w14:paraId="361D247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 acc2)</w:t>
            </w:r>
          </w:p>
          <w:p w14:paraId="170BE5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= acc2)</w:t>
            </w:r>
          </w:p>
          <w:p w14:paraId="3E7BF91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 acc2)</w:t>
            </w:r>
          </w:p>
          <w:p w14:paraId="351088E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= acc2)</w:t>
            </w:r>
          </w:p>
          <w:p w14:paraId="565FF42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== acc2)</w:t>
            </w:r>
          </w:p>
          <w:p w14:paraId="3A277DC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 != acc2)</w:t>
            </w:r>
          </w:p>
          <w:p w14:paraId="180FFDF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3 = acc + acc2</w:t>
            </w:r>
          </w:p>
          <w:p w14:paraId="388E2CE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rint(acc3)</w:t>
            </w:r>
          </w:p>
          <w:p w14:paraId="415D09F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3._transactions)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53E1C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Account of bob with starting amount: 10</w:t>
            </w:r>
          </w:p>
          <w:p w14:paraId="12089C9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Account(bob, 10)</w:t>
            </w:r>
          </w:p>
          <w:p w14:paraId="6F6BB0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40</w:t>
            </w:r>
          </w:p>
          <w:p w14:paraId="114EF91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3</w:t>
            </w:r>
          </w:p>
          <w:p w14:paraId="1DB58FC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20</w:t>
            </w:r>
          </w:p>
          <w:p w14:paraId="5959FBF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-20</w:t>
            </w:r>
          </w:p>
          <w:p w14:paraId="6C242C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30</w:t>
            </w:r>
          </w:p>
          <w:p w14:paraId="42D7171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-20</w:t>
            </w:r>
          </w:p>
          <w:p w14:paraId="509E12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[30, -20, 20]</w:t>
            </w:r>
          </w:p>
          <w:p w14:paraId="5B3841A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183B109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2CF731F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2243A4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1AB85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541DD94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269C6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Account of bob&amp;john with starting amount: 10</w:t>
            </w:r>
          </w:p>
          <w:p w14:paraId="1C4A895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[20, -20, 30, 10, 60]</w:t>
            </w:r>
          </w:p>
        </w:tc>
      </w:tr>
    </w:tbl>
    <w:p w14:paraId="236271FC" w14:textId="49AB292E" w:rsidR="00143284" w:rsidRDefault="00143284" w:rsidP="00525695">
      <w:pPr>
        <w:pStyle w:val="2"/>
        <w:numPr>
          <w:ilvl w:val="0"/>
          <w:numId w:val="2"/>
        </w:numPr>
      </w:pPr>
      <w:r>
        <w:t>Wild Farm</w:t>
      </w:r>
    </w:p>
    <w:p w14:paraId="12BB841A" w14:textId="77777777" w:rsidR="00143284" w:rsidRDefault="00143284" w:rsidP="00143284">
      <w:r>
        <w:t>Create the following project structure:</w:t>
      </w:r>
    </w:p>
    <w:p w14:paraId="3EC78BB9" w14:textId="18450AAB" w:rsidR="00143284" w:rsidRDefault="00143284" w:rsidP="00143284">
      <w:r>
        <w:rPr>
          <w:noProof/>
        </w:rPr>
        <w:lastRenderedPageBreak/>
        <w:drawing>
          <wp:inline distT="0" distB="0" distL="0" distR="0" wp14:anchorId="57572E0E" wp14:editId="06662924">
            <wp:extent cx="1531620" cy="1676400"/>
            <wp:effectExtent l="19050" t="19050" r="1143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6764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480D7B" w14:textId="634CD74F" w:rsidR="00143284" w:rsidRDefault="00143284" w:rsidP="00143284"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The </w:t>
      </w:r>
      <w:r>
        <w:rPr>
          <w:rStyle w:val="CodeChar"/>
        </w:rPr>
        <w:t>Animal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Bird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Mammal</w:t>
      </w:r>
      <w:r w:rsidR="00C90C26" w:rsidRPr="00C90C26">
        <w:rPr>
          <w:rStyle w:val="CodeChar"/>
          <w:rFonts w:asciiTheme="minorHAnsi" w:hAnsiTheme="minorHAnsi" w:cstheme="minorHAnsi"/>
          <w:b w:val="0"/>
          <w:bCs/>
        </w:rPr>
        <w:t>,</w:t>
      </w:r>
      <w:r>
        <w:t xml:space="preserve"> and </w:t>
      </w:r>
      <w:r>
        <w:rPr>
          <w:rStyle w:val="CodeChar"/>
        </w:rPr>
        <w:t>Food</w:t>
      </w:r>
      <w:r>
        <w:t xml:space="preserve"> classes should be abstract:</w:t>
      </w:r>
    </w:p>
    <w:p w14:paraId="4F39CFEB" w14:textId="15ECDF79" w:rsidR="00143284" w:rsidRDefault="00143284" w:rsidP="00143284">
      <w:r>
        <w:t xml:space="preserve">In the </w:t>
      </w:r>
      <w:r>
        <w:rPr>
          <w:rFonts w:ascii="Consolas" w:hAnsi="Consolas"/>
          <w:b/>
          <w:bCs/>
        </w:rPr>
        <w:t>food.py</w:t>
      </w:r>
      <w:r>
        <w:t xml:space="preserve"> file</w:t>
      </w:r>
      <w:r w:rsidR="00C90C26">
        <w:t>,</w:t>
      </w:r>
      <w:r>
        <w:t xml:space="preserve"> implement the following classes:</w:t>
      </w:r>
    </w:p>
    <w:p w14:paraId="77EA58F6" w14:textId="3B45DC68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Food</w:t>
      </w:r>
      <w:r>
        <w:t xml:space="preserve"> - </w:t>
      </w:r>
      <w:r w:rsidR="009714CF">
        <w:t xml:space="preserve">the class should be </w:t>
      </w:r>
      <w:r w:rsidR="009714CF">
        <w:rPr>
          <w:b/>
          <w:bCs/>
        </w:rPr>
        <w:t>abstract</w:t>
      </w:r>
      <w:r w:rsidR="009714CF">
        <w:t xml:space="preserve"> and should receive</w:t>
      </w:r>
      <w:r w:rsidR="009714CF" w:rsidRPr="009714CF">
        <w:rPr>
          <w:rStyle w:val="CodeChar"/>
          <w:rFonts w:asciiTheme="minorHAnsi" w:hAnsiTheme="minorHAnsi" w:cstheme="minorHAnsi"/>
        </w:rPr>
        <w:t xml:space="preserve"> </w:t>
      </w:r>
      <w:r w:rsidR="009714CF">
        <w:rPr>
          <w:rStyle w:val="CodeChar"/>
        </w:rPr>
        <w:t>quantity</w:t>
      </w:r>
      <w:r w:rsidR="009714CF">
        <w:t xml:space="preserve"> (int) upon </w:t>
      </w:r>
      <w:r w:rsidR="009714CF">
        <w:rPr>
          <w:b/>
          <w:bCs/>
        </w:rPr>
        <w:t>initialization</w:t>
      </w:r>
    </w:p>
    <w:p w14:paraId="141A0BC3" w14:textId="747F5279" w:rsidR="00143284" w:rsidRPr="009714CF" w:rsidRDefault="00143284" w:rsidP="00525695">
      <w:pPr>
        <w:pStyle w:val="ac"/>
        <w:numPr>
          <w:ilvl w:val="0"/>
          <w:numId w:val="4"/>
        </w:numPr>
        <w:rPr>
          <w:rStyle w:val="CodeChar"/>
          <w:b w:val="0"/>
        </w:rPr>
      </w:pPr>
      <w:r>
        <w:rPr>
          <w:rStyle w:val="CodeChar"/>
        </w:rPr>
        <w:t>Vegetable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>
        <w:rPr>
          <w:rStyle w:val="CodeChar"/>
        </w:rPr>
        <w:t>Fruit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Meat</w:t>
      </w:r>
      <w:r w:rsidR="004451D6">
        <w:rPr>
          <w:rStyle w:val="CodeChar"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an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See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classes </w:t>
      </w:r>
      <w:r w:rsidR="009714CF">
        <w:t xml:space="preserve">should </w:t>
      </w:r>
      <w:r w:rsidR="009714CF">
        <w:rPr>
          <w:b/>
          <w:bCs/>
        </w:rPr>
        <w:t>inherit</w:t>
      </w:r>
      <w:r w:rsidR="009714CF">
        <w:t xml:space="preserve"> from the </w:t>
      </w:r>
      <w:r w:rsidR="009714CF">
        <w:rPr>
          <w:rStyle w:val="CodeChar"/>
        </w:rPr>
        <w:t>Food</w:t>
      </w:r>
      <w:r w:rsidR="009714CF">
        <w:t xml:space="preserve"> class</w:t>
      </w:r>
    </w:p>
    <w:p w14:paraId="51D05465" w14:textId="02254525" w:rsidR="009714CF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animal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9714CF">
        <w:t>following classes:</w:t>
      </w:r>
    </w:p>
    <w:p w14:paraId="5F1A055F" w14:textId="2B1B57E1" w:rsidR="00293588" w:rsidRPr="00293588" w:rsidRDefault="00293588" w:rsidP="00525695">
      <w:pPr>
        <w:pStyle w:val="ac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Animal</w:t>
      </w:r>
      <w:r>
        <w:t xml:space="preserve"> - the class should be </w:t>
      </w:r>
      <w:r>
        <w:rPr>
          <w:b/>
          <w:bCs/>
        </w:rPr>
        <w:t>abstract</w:t>
      </w:r>
      <w:r>
        <w:t xml:space="preserve"> and should have the following attributes:</w:t>
      </w:r>
    </w:p>
    <w:p w14:paraId="7E9082B9" w14:textId="4206BBFB" w:rsidR="00293588" w:rsidRPr="00293588" w:rsidRDefault="00293588" w:rsidP="00525695">
      <w:pPr>
        <w:pStyle w:val="ac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name</w:t>
      </w:r>
      <w:r>
        <w:t xml:space="preserve"> (string) - passed upon </w:t>
      </w:r>
      <w:r>
        <w:rPr>
          <w:b/>
          <w:bCs/>
        </w:rPr>
        <w:t>initialization</w:t>
      </w:r>
    </w:p>
    <w:p w14:paraId="3BF0442D" w14:textId="1B147581" w:rsidR="00293588" w:rsidRPr="00293588" w:rsidRDefault="00293588" w:rsidP="00525695">
      <w:pPr>
        <w:pStyle w:val="ac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weight</w:t>
      </w:r>
      <w:r>
        <w:t xml:space="preserve"> (float) - passed upon </w:t>
      </w:r>
      <w:r>
        <w:rPr>
          <w:b/>
          <w:bCs/>
        </w:rPr>
        <w:t>initialization</w:t>
      </w:r>
    </w:p>
    <w:p w14:paraId="209C88FD" w14:textId="6C0646FA" w:rsidR="00293588" w:rsidRDefault="00293588" w:rsidP="00525695">
      <w:pPr>
        <w:pStyle w:val="ac"/>
        <w:numPr>
          <w:ilvl w:val="1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</w:rPr>
        <w:t>food_eaten</w:t>
      </w:r>
      <w:r>
        <w:t xml:space="preserve"> - 0 by default </w:t>
      </w:r>
    </w:p>
    <w:p w14:paraId="3C74A757" w14:textId="61067212" w:rsidR="00293588" w:rsidRPr="00293588" w:rsidRDefault="00293588" w:rsidP="00525695">
      <w:pPr>
        <w:pStyle w:val="ac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Bird</w:t>
      </w:r>
      <w:r>
        <w:t xml:space="preserve"> - should </w:t>
      </w:r>
      <w:r>
        <w:rPr>
          <w:b/>
          <w:bCs/>
        </w:rPr>
        <w:t>inherit</w:t>
      </w:r>
      <w:r>
        <w:t xml:space="preserve"> from the </w:t>
      </w:r>
      <w:r>
        <w:rPr>
          <w:rFonts w:ascii="Consolas" w:hAnsi="Consolas"/>
          <w:b/>
          <w:bCs/>
          <w:noProof/>
        </w:rPr>
        <w:t>Animal</w:t>
      </w:r>
      <w:r>
        <w:rPr>
          <w:noProof/>
        </w:rPr>
        <w:t xml:space="preserve"> </w:t>
      </w:r>
      <w:r>
        <w:t xml:space="preserve">class. The class should be </w:t>
      </w:r>
      <w:r w:rsidRPr="00293588">
        <w:rPr>
          <w:b/>
          <w:bCs/>
        </w:rPr>
        <w:t>abstract</w:t>
      </w:r>
      <w:r>
        <w:t xml:space="preserve"> and</w:t>
      </w:r>
      <w:r w:rsidR="00310E81">
        <w:t xml:space="preserve"> should</w:t>
      </w:r>
      <w:r>
        <w:t xml:space="preserve"> have </w:t>
      </w:r>
      <w:r>
        <w:rPr>
          <w:rStyle w:val="CodeChar"/>
        </w:rPr>
        <w:t>wing_size</w:t>
      </w:r>
      <w:r>
        <w:t xml:space="preserve"> (float) as </w:t>
      </w:r>
      <w:r w:rsidR="00C90C26">
        <w:t xml:space="preserve">an </w:t>
      </w:r>
      <w:r>
        <w:t>additional attribute passed upon initialization.</w:t>
      </w:r>
    </w:p>
    <w:p w14:paraId="7B864860" w14:textId="6B1BDAC4" w:rsidR="00E71782" w:rsidRPr="00293588" w:rsidRDefault="00143284" w:rsidP="00525695">
      <w:pPr>
        <w:pStyle w:val="ac"/>
        <w:numPr>
          <w:ilvl w:val="0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 w:rsidRPr="00293588">
        <w:rPr>
          <w:rStyle w:val="CodeChar"/>
          <w:rFonts w:cstheme="minorHAnsi"/>
        </w:rPr>
        <w:t>Mammal</w:t>
      </w:r>
      <w:r w:rsidR="00293588">
        <w:rPr>
          <w:rStyle w:val="CodeChar"/>
          <w:rFonts w:asciiTheme="minorHAnsi" w:hAnsiTheme="minorHAnsi" w:cstheme="minorHAnsi"/>
          <w:b w:val="0"/>
          <w:bCs/>
        </w:rPr>
        <w:t xml:space="preserve"> - </w:t>
      </w:r>
      <w:r w:rsidR="00293588">
        <w:t xml:space="preserve">should </w:t>
      </w:r>
      <w:r w:rsidR="00293588">
        <w:rPr>
          <w:b/>
          <w:bCs/>
        </w:rPr>
        <w:t>inherit</w:t>
      </w:r>
      <w:r w:rsidR="00293588">
        <w:t xml:space="preserve"> from the </w:t>
      </w:r>
      <w:r w:rsidR="00293588">
        <w:rPr>
          <w:rFonts w:ascii="Consolas" w:hAnsi="Consolas"/>
          <w:b/>
          <w:bCs/>
          <w:noProof/>
        </w:rPr>
        <w:t>Animal</w:t>
      </w:r>
      <w:r w:rsidR="00293588">
        <w:rPr>
          <w:noProof/>
        </w:rPr>
        <w:t xml:space="preserve"> </w:t>
      </w:r>
      <w:r w:rsidR="00293588">
        <w:t xml:space="preserve">class. The class should be </w:t>
      </w:r>
      <w:r w:rsidR="00293588" w:rsidRPr="00293588">
        <w:rPr>
          <w:b/>
          <w:bCs/>
        </w:rPr>
        <w:t>abstract</w:t>
      </w:r>
      <w:r w:rsidR="00293588">
        <w:t xml:space="preserve"> and</w:t>
      </w:r>
      <w:r w:rsidR="00310E81">
        <w:t xml:space="preserve"> should</w:t>
      </w:r>
      <w:r w:rsidR="00293588">
        <w:t xml:space="preserve"> have </w:t>
      </w:r>
      <w:r w:rsidR="00293588">
        <w:rPr>
          <w:rStyle w:val="CodeChar"/>
        </w:rPr>
        <w:t>living_region</w:t>
      </w:r>
      <w:r w:rsidR="00293588">
        <w:t xml:space="preserve"> (str) as </w:t>
      </w:r>
      <w:r w:rsidR="00C90C26">
        <w:t xml:space="preserve">an </w:t>
      </w:r>
      <w:r w:rsidR="00293588">
        <w:t>additional attribute passed upon initialization.</w:t>
      </w:r>
    </w:p>
    <w:p w14:paraId="314826FD" w14:textId="41B82AAF" w:rsidR="00293588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birds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293588">
        <w:t>following classes:</w:t>
      </w:r>
    </w:p>
    <w:p w14:paraId="62B2E371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Owl</w:t>
      </w:r>
    </w:p>
    <w:p w14:paraId="03CC5FD0" w14:textId="14D50BEB" w:rsidR="00143284" w:rsidRPr="00293588" w:rsidRDefault="00143284" w:rsidP="00525695">
      <w:pPr>
        <w:pStyle w:val="ac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Hen</w:t>
      </w:r>
    </w:p>
    <w:p w14:paraId="3C07C1C8" w14:textId="514A63CC" w:rsidR="00293588" w:rsidRDefault="00293588" w:rsidP="00293588"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>
        <w:rPr>
          <w:rFonts w:ascii="Consolas" w:hAnsi="Consolas"/>
          <w:b/>
          <w:bCs/>
        </w:rPr>
        <w:t>mammals</w:t>
      </w:r>
      <w:r w:rsidRPr="00293588">
        <w:rPr>
          <w:rFonts w:ascii="Consolas" w:hAnsi="Consolas"/>
          <w:b/>
          <w:bCs/>
        </w:rPr>
        <w:t>.py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>
        <w:t>following classes:</w:t>
      </w:r>
    </w:p>
    <w:p w14:paraId="3CA64050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Mouse</w:t>
      </w:r>
    </w:p>
    <w:p w14:paraId="50FE116E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Dog</w:t>
      </w:r>
    </w:p>
    <w:p w14:paraId="3DEF9708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Cat</w:t>
      </w:r>
    </w:p>
    <w:p w14:paraId="2B81E13A" w14:textId="77777777" w:rsidR="00143284" w:rsidRDefault="00143284" w:rsidP="00525695">
      <w:pPr>
        <w:pStyle w:val="ac"/>
        <w:numPr>
          <w:ilvl w:val="0"/>
          <w:numId w:val="4"/>
        </w:numPr>
      </w:pPr>
      <w:r>
        <w:rPr>
          <w:rStyle w:val="CodeChar"/>
        </w:rPr>
        <w:t>Tiger</w:t>
      </w:r>
    </w:p>
    <w:p w14:paraId="30AA4750" w14:textId="3FEB8A1D" w:rsidR="00143284" w:rsidRDefault="00143284" w:rsidP="00143284">
      <w:r>
        <w:t xml:space="preserve">All </w:t>
      </w:r>
      <w:r>
        <w:rPr>
          <w:b/>
          <w:bCs/>
        </w:rPr>
        <w:t>animals</w:t>
      </w:r>
      <w:r>
        <w:t xml:space="preserve"> also </w:t>
      </w:r>
      <w:r w:rsidR="00E71782">
        <w:t>can</w:t>
      </w:r>
      <w:r>
        <w:t xml:space="preserve"> ask for food by producing a sound.</w:t>
      </w:r>
      <w:r w:rsidR="00E71782">
        <w:t xml:space="preserve"> Create a</w:t>
      </w:r>
      <w:r>
        <w:t xml:space="preserve"> </w:t>
      </w:r>
      <w:r>
        <w:rPr>
          <w:rStyle w:val="CodeChar"/>
        </w:rPr>
        <w:t>make_sound()</w:t>
      </w:r>
      <w:r>
        <w:t xml:space="preserve"> method that returns the sound:</w:t>
      </w:r>
    </w:p>
    <w:p w14:paraId="0F7E885B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Owl</w:t>
      </w:r>
      <w:r>
        <w:t xml:space="preserve"> - </w:t>
      </w:r>
      <w:r>
        <w:rPr>
          <w:rFonts w:ascii="Consolas" w:hAnsi="Consolas"/>
          <w:b/>
          <w:bCs/>
        </w:rPr>
        <w:t xml:space="preserve">"Hoot </w:t>
      </w:r>
      <w:proofErr w:type="spellStart"/>
      <w:r>
        <w:rPr>
          <w:rFonts w:ascii="Consolas" w:hAnsi="Consolas"/>
          <w:b/>
          <w:bCs/>
        </w:rPr>
        <w:t>Hoot</w:t>
      </w:r>
      <w:proofErr w:type="spellEnd"/>
      <w:r>
        <w:rPr>
          <w:rFonts w:ascii="Consolas" w:hAnsi="Consolas"/>
          <w:b/>
          <w:bCs/>
        </w:rPr>
        <w:t>"</w:t>
      </w:r>
    </w:p>
    <w:p w14:paraId="0441B8B2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Hen</w:t>
      </w:r>
      <w:r>
        <w:t xml:space="preserve"> - </w:t>
      </w:r>
      <w:r>
        <w:rPr>
          <w:rFonts w:ascii="Consolas" w:hAnsi="Consolas"/>
          <w:b/>
          <w:bCs/>
        </w:rPr>
        <w:t>"Cluck"</w:t>
      </w:r>
    </w:p>
    <w:p w14:paraId="68572987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Mouse</w:t>
      </w:r>
      <w:r>
        <w:t xml:space="preserve"> - </w:t>
      </w:r>
      <w:r>
        <w:rPr>
          <w:rFonts w:ascii="Consolas" w:hAnsi="Consolas"/>
          <w:b/>
          <w:bCs/>
        </w:rPr>
        <w:t>"Squeak"</w:t>
      </w:r>
    </w:p>
    <w:p w14:paraId="72E107F7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Dog</w:t>
      </w:r>
      <w:r>
        <w:t xml:space="preserve"> - </w:t>
      </w:r>
      <w:r>
        <w:rPr>
          <w:rFonts w:ascii="Consolas" w:hAnsi="Consolas"/>
          <w:b/>
          <w:bCs/>
        </w:rPr>
        <w:t>"Woof!"</w:t>
      </w:r>
    </w:p>
    <w:p w14:paraId="3DFB8C76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Cat</w:t>
      </w:r>
      <w:r>
        <w:t xml:space="preserve"> - </w:t>
      </w:r>
      <w:r>
        <w:rPr>
          <w:rFonts w:ascii="Consolas" w:hAnsi="Consolas"/>
          <w:b/>
          <w:bCs/>
        </w:rPr>
        <w:t>"Meow"</w:t>
      </w:r>
    </w:p>
    <w:p w14:paraId="76485CE9" w14:textId="77777777" w:rsidR="00143284" w:rsidRDefault="00143284" w:rsidP="00525695">
      <w:pPr>
        <w:pStyle w:val="ac"/>
        <w:numPr>
          <w:ilvl w:val="0"/>
          <w:numId w:val="5"/>
        </w:numPr>
      </w:pPr>
      <w:r>
        <w:rPr>
          <w:rStyle w:val="CodeChar"/>
        </w:rPr>
        <w:t>Tiger</w:t>
      </w:r>
      <w:r>
        <w:t xml:space="preserve"> - </w:t>
      </w:r>
      <w:r>
        <w:rPr>
          <w:rFonts w:ascii="Consolas" w:hAnsi="Consolas"/>
          <w:b/>
          <w:bCs/>
        </w:rPr>
        <w:t>"ROAR!!!"</w:t>
      </w:r>
    </w:p>
    <w:p w14:paraId="512152E0" w14:textId="3DA877F5" w:rsidR="00143284" w:rsidRDefault="00143284" w:rsidP="00143284">
      <w:r>
        <w:t xml:space="preserve">Now use the classes that you have created to instantiate some animals and feed them. Add method </w:t>
      </w:r>
      <w:r>
        <w:rPr>
          <w:rStyle w:val="CodeChar"/>
        </w:rPr>
        <w:t>feed(food)</w:t>
      </w:r>
      <w:r>
        <w:t xml:space="preserve"> where the food will be </w:t>
      </w:r>
      <w:r w:rsidR="00C90C26">
        <w:t xml:space="preserve">an </w:t>
      </w:r>
      <w:r>
        <w:t>instance of some food classes.</w:t>
      </w:r>
    </w:p>
    <w:p w14:paraId="06753B83" w14:textId="6A24C9D6" w:rsidR="00143284" w:rsidRDefault="00143284" w:rsidP="00143284">
      <w:r>
        <w:rPr>
          <w:rStyle w:val="ab"/>
        </w:rPr>
        <w:t>Animals</w:t>
      </w:r>
      <w:r>
        <w:t xml:space="preserve"> will only eat a </w:t>
      </w:r>
      <w:r w:rsidR="00310E81">
        <w:t>specific</w:t>
      </w:r>
      <w:r>
        <w:t xml:space="preserve"> type of food, as follows:</w:t>
      </w:r>
    </w:p>
    <w:p w14:paraId="5A78C5CA" w14:textId="77777777" w:rsidR="00143284" w:rsidRDefault="00143284" w:rsidP="00525695">
      <w:pPr>
        <w:pStyle w:val="ac"/>
        <w:numPr>
          <w:ilvl w:val="0"/>
          <w:numId w:val="6"/>
        </w:numPr>
      </w:pPr>
      <w:r>
        <w:t xml:space="preserve">Hens eat </w:t>
      </w:r>
      <w:r>
        <w:rPr>
          <w:rStyle w:val="ab"/>
        </w:rPr>
        <w:t>everything</w:t>
      </w:r>
    </w:p>
    <w:p w14:paraId="6648AEDF" w14:textId="77777777" w:rsidR="00143284" w:rsidRDefault="00143284" w:rsidP="00525695">
      <w:pPr>
        <w:pStyle w:val="ac"/>
        <w:numPr>
          <w:ilvl w:val="0"/>
          <w:numId w:val="6"/>
        </w:numPr>
      </w:pPr>
      <w:r>
        <w:lastRenderedPageBreak/>
        <w:t xml:space="preserve">Mice eat </w:t>
      </w:r>
      <w:r>
        <w:rPr>
          <w:rStyle w:val="ab"/>
        </w:rPr>
        <w:t>vegetables</w:t>
      </w:r>
      <w:r>
        <w:t xml:space="preserve"> and </w:t>
      </w:r>
      <w:r>
        <w:rPr>
          <w:rStyle w:val="ab"/>
        </w:rPr>
        <w:t>fruits</w:t>
      </w:r>
    </w:p>
    <w:p w14:paraId="0D698EB6" w14:textId="77777777" w:rsidR="00143284" w:rsidRDefault="00143284" w:rsidP="00525695">
      <w:pPr>
        <w:pStyle w:val="ac"/>
        <w:numPr>
          <w:ilvl w:val="0"/>
          <w:numId w:val="6"/>
        </w:numPr>
      </w:pPr>
      <w:r>
        <w:t xml:space="preserve">Cats eat </w:t>
      </w:r>
      <w:r>
        <w:rPr>
          <w:rStyle w:val="ab"/>
        </w:rPr>
        <w:t>vegetables</w:t>
      </w:r>
      <w:r>
        <w:t xml:space="preserve"> and </w:t>
      </w:r>
      <w:r>
        <w:rPr>
          <w:rStyle w:val="ab"/>
        </w:rPr>
        <w:t>meat</w:t>
      </w:r>
    </w:p>
    <w:p w14:paraId="25948C99" w14:textId="0B264A1C" w:rsidR="00143284" w:rsidRDefault="00143284" w:rsidP="00525695">
      <w:pPr>
        <w:pStyle w:val="ac"/>
        <w:numPr>
          <w:ilvl w:val="0"/>
          <w:numId w:val="6"/>
        </w:numPr>
      </w:pPr>
      <w:r>
        <w:t>Tigers, Dogs</w:t>
      </w:r>
      <w:r w:rsidR="00C90C26">
        <w:t>,</w:t>
      </w:r>
      <w:r>
        <w:t xml:space="preserve"> and Owls eat only </w:t>
      </w:r>
      <w:r>
        <w:rPr>
          <w:rStyle w:val="ab"/>
        </w:rPr>
        <w:t>meat</w:t>
      </w:r>
    </w:p>
    <w:p w14:paraId="4EE29110" w14:textId="56F5DD9A" w:rsidR="00143284" w:rsidRDefault="00143284" w:rsidP="00143284">
      <w:r>
        <w:t xml:space="preserve">If you try to give an animal a </w:t>
      </w:r>
      <w:r>
        <w:rPr>
          <w:b/>
        </w:rPr>
        <w:t>different type</w:t>
      </w:r>
      <w:r>
        <w:t xml:space="preserve"> of food, it will not eat it</w:t>
      </w:r>
      <w:r w:rsidR="00C90C26">
        <w:t>,</w:t>
      </w:r>
      <w:r>
        <w:t xml:space="preserve"> and you should return:</w:t>
      </w:r>
    </w:p>
    <w:p w14:paraId="64E3F797" w14:textId="77777777" w:rsidR="00143284" w:rsidRDefault="00143284" w:rsidP="00525695">
      <w:pPr>
        <w:pStyle w:val="ac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AnimalType</w:t>
      </w:r>
      <w:proofErr w:type="spellEnd"/>
      <w:r>
        <w:rPr>
          <w:rFonts w:ascii="Consolas" w:hAnsi="Consolas"/>
          <w:b/>
        </w:rPr>
        <w:t>} does not eat {</w:t>
      </w:r>
      <w:proofErr w:type="spellStart"/>
      <w:r>
        <w:rPr>
          <w:rFonts w:ascii="Consolas" w:hAnsi="Consolas"/>
          <w:b/>
        </w:rPr>
        <w:t>FoodType</w:t>
      </w:r>
      <w:proofErr w:type="spellEnd"/>
      <w:r>
        <w:rPr>
          <w:rFonts w:ascii="Consolas" w:hAnsi="Consolas"/>
          <w:b/>
        </w:rPr>
        <w:t>}!"</w:t>
      </w:r>
    </w:p>
    <w:p w14:paraId="189E4176" w14:textId="77777777" w:rsidR="00143284" w:rsidRDefault="00143284" w:rsidP="00143284">
      <w:r>
        <w:t>The weight of an animal will increase with every piece of food it eats, as follows:</w:t>
      </w:r>
    </w:p>
    <w:p w14:paraId="0A420B09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Hen - </w:t>
      </w:r>
      <w:r>
        <w:rPr>
          <w:b/>
        </w:rPr>
        <w:t>0.35</w:t>
      </w:r>
    </w:p>
    <w:p w14:paraId="22AE1078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Owl - </w:t>
      </w:r>
      <w:r>
        <w:rPr>
          <w:b/>
        </w:rPr>
        <w:t>0.25</w:t>
      </w:r>
    </w:p>
    <w:p w14:paraId="0ABA87EA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Mouse - </w:t>
      </w:r>
      <w:r>
        <w:rPr>
          <w:b/>
        </w:rPr>
        <w:t>0.10</w:t>
      </w:r>
    </w:p>
    <w:p w14:paraId="30FCD7F4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Cat - </w:t>
      </w:r>
      <w:r>
        <w:rPr>
          <w:b/>
        </w:rPr>
        <w:t>0.30</w:t>
      </w:r>
    </w:p>
    <w:p w14:paraId="6EF56B1A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Dog - </w:t>
      </w:r>
      <w:r>
        <w:rPr>
          <w:b/>
        </w:rPr>
        <w:t>0.40</w:t>
      </w:r>
    </w:p>
    <w:p w14:paraId="581ABEE1" w14:textId="77777777" w:rsidR="00143284" w:rsidRDefault="00143284" w:rsidP="00525695">
      <w:pPr>
        <w:pStyle w:val="ac"/>
        <w:numPr>
          <w:ilvl w:val="0"/>
          <w:numId w:val="7"/>
        </w:numPr>
      </w:pPr>
      <w:r>
        <w:t xml:space="preserve">Tiger - </w:t>
      </w:r>
      <w:r>
        <w:rPr>
          <w:b/>
        </w:rPr>
        <w:t>1.00</w:t>
      </w:r>
    </w:p>
    <w:p w14:paraId="15199016" w14:textId="77777777" w:rsidR="00143284" w:rsidRDefault="00143284" w:rsidP="00143284">
      <w:r>
        <w:t xml:space="preserve">Override the </w:t>
      </w:r>
      <w:r>
        <w:rPr>
          <w:rStyle w:val="CodeChar"/>
        </w:rPr>
        <w:t>__repr__()</w:t>
      </w:r>
      <w:r>
        <w:t xml:space="preserve"> method to print the information about an animal in the formats:</w:t>
      </w:r>
    </w:p>
    <w:p w14:paraId="10B96760" w14:textId="77777777" w:rsidR="00143284" w:rsidRDefault="00143284" w:rsidP="00525695">
      <w:pPr>
        <w:pStyle w:val="ac"/>
        <w:numPr>
          <w:ilvl w:val="0"/>
          <w:numId w:val="8"/>
        </w:numPr>
      </w:pPr>
      <w:r>
        <w:t xml:space="preserve">Birds - </w:t>
      </w:r>
      <w:r>
        <w:rPr>
          <w:rStyle w:val="CodeChar"/>
        </w:rPr>
        <w:t>"{AnimalType} [{AnimalName}, {WingSize}, {AnimalWeight}, {FoodEaten}]"</w:t>
      </w:r>
    </w:p>
    <w:p w14:paraId="33BF7703" w14:textId="77777777" w:rsidR="00143284" w:rsidRDefault="00143284" w:rsidP="00525695">
      <w:pPr>
        <w:pStyle w:val="ac"/>
        <w:numPr>
          <w:ilvl w:val="0"/>
          <w:numId w:val="8"/>
        </w:numPr>
      </w:pPr>
      <w:r>
        <w:t xml:space="preserve">Mammals - </w:t>
      </w:r>
      <w:r>
        <w:rPr>
          <w:rStyle w:val="CodeChar"/>
        </w:rPr>
        <w:t>"{AnimalType} [{AnimalName}, {AnimalWeight}, {AnimalLivingRegion}, {FoodEaten}]"</w:t>
      </w:r>
    </w:p>
    <w:p w14:paraId="53457D37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your imports in the judge system</w:t>
      </w:r>
    </w:p>
    <w:p w14:paraId="2BE179A1" w14:textId="77777777" w:rsidR="00143284" w:rsidRDefault="00143284" w:rsidP="00143284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35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815"/>
        <w:gridCol w:w="3544"/>
      </w:tblGrid>
      <w:tr w:rsidR="00143284" w14:paraId="26B0BC3D" w14:textId="77777777" w:rsidTr="00143284">
        <w:trPr>
          <w:trHeight w:val="360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403D66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244064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4259340F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3234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= Owl("Pip", 10, 10)</w:t>
            </w:r>
          </w:p>
          <w:p w14:paraId="521D58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  <w:p w14:paraId="4AD52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4)</w:t>
            </w:r>
          </w:p>
          <w:p w14:paraId="6F4FB40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make_sound())</w:t>
            </w:r>
          </w:p>
          <w:p w14:paraId="5FB9CBE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.feed(meat)</w:t>
            </w:r>
          </w:p>
          <w:p w14:paraId="75D03DA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1)</w:t>
            </w:r>
          </w:p>
          <w:p w14:paraId="50D9F64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feed(veg))</w:t>
            </w:r>
          </w:p>
          <w:p w14:paraId="54C8D34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75E6F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0, 0]</w:t>
            </w:r>
          </w:p>
          <w:p w14:paraId="3CF34A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oot Hoot</w:t>
            </w:r>
          </w:p>
          <w:p w14:paraId="5C89CA6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does not eat Vegetable!</w:t>
            </w:r>
          </w:p>
          <w:p w14:paraId="2D26BE2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1.0, 4]</w:t>
            </w:r>
          </w:p>
        </w:tc>
      </w:tr>
      <w:tr w:rsidR="00143284" w14:paraId="11A769FC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32EFA23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 = Hen("Harry", 10, 10)</w:t>
            </w:r>
          </w:p>
          <w:p w14:paraId="6C3F16FC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veg = Vegetable(3)</w:t>
            </w:r>
          </w:p>
          <w:p w14:paraId="4B61AE91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fruit = Fruit(5)</w:t>
            </w:r>
          </w:p>
          <w:p w14:paraId="7D72D59A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meat = Meat(1)</w:t>
            </w:r>
          </w:p>
          <w:p w14:paraId="3979687C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print(hen)</w:t>
            </w:r>
          </w:p>
          <w:p w14:paraId="01AA3A7D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print(hen.make_sound())</w:t>
            </w:r>
          </w:p>
          <w:p w14:paraId="7A926DED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.feed(veg)</w:t>
            </w:r>
          </w:p>
          <w:p w14:paraId="5E9016DB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.feed(fruit)</w:t>
            </w:r>
          </w:p>
          <w:p w14:paraId="58C9BB61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.feed(meat)</w:t>
            </w:r>
          </w:p>
          <w:p w14:paraId="4E2660B0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print(hen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15821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0, 0]</w:t>
            </w:r>
          </w:p>
          <w:p w14:paraId="1D126B4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uck</w:t>
            </w:r>
          </w:p>
          <w:p w14:paraId="66A98D8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3.15, 9]</w:t>
            </w:r>
          </w:p>
        </w:tc>
      </w:tr>
    </w:tbl>
    <w:p w14:paraId="0A34C755" w14:textId="26688EB6" w:rsidR="009F549B" w:rsidRDefault="00364E2A" w:rsidP="00525695">
      <w:pPr>
        <w:pStyle w:val="2"/>
        <w:numPr>
          <w:ilvl w:val="0"/>
          <w:numId w:val="2"/>
        </w:numPr>
      </w:pPr>
      <w:r>
        <w:t>Animal</w:t>
      </w:r>
      <w:r w:rsidR="006E779D">
        <w:t>s</w:t>
      </w:r>
    </w:p>
    <w:p w14:paraId="6A76C22F" w14:textId="31433716" w:rsidR="009F549B" w:rsidRDefault="009F549B" w:rsidP="00E71782">
      <w:pPr>
        <w:spacing w:after="0"/>
      </w:pPr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</w:t>
      </w:r>
      <w:r w:rsidR="00E71782" w:rsidRPr="004C3EAE">
        <w:rPr>
          <w:lang w:val="en-GB"/>
        </w:rPr>
        <w:t xml:space="preserve">Submit in judge a </w:t>
      </w:r>
      <w:r w:rsidR="00E71782" w:rsidRPr="004C3EAE">
        <w:rPr>
          <w:b/>
          <w:bCs/>
          <w:lang w:val="en-GB"/>
        </w:rPr>
        <w:t xml:space="preserve">zip file </w:t>
      </w:r>
      <w:r w:rsidR="00E71782" w:rsidRPr="004C3EAE">
        <w:rPr>
          <w:lang w:val="en-GB"/>
        </w:rPr>
        <w:t>named</w:t>
      </w:r>
      <w:r w:rsidR="00E71782">
        <w:t xml:space="preserve"> </w:t>
      </w:r>
      <w:r w:rsidR="00E71782" w:rsidRPr="004C3EAE">
        <w:rPr>
          <w:rFonts w:ascii="Consolas" w:hAnsi="Consolas"/>
          <w:b/>
          <w:noProof/>
        </w:rPr>
        <w:t>project</w:t>
      </w:r>
      <w:r w:rsidR="00E71782" w:rsidRPr="004C3EAE">
        <w:rPr>
          <w:lang w:val="en-GB"/>
        </w:rPr>
        <w:t xml:space="preserve">, containing a </w:t>
      </w:r>
      <w:r w:rsidR="00E71782" w:rsidRPr="00E71782">
        <w:rPr>
          <w:b/>
          <w:bCs/>
          <w:lang w:val="en-GB"/>
        </w:rPr>
        <w:t>separate file for each of the classes</w:t>
      </w:r>
      <w:r w:rsidR="00E71782" w:rsidRPr="004C3EAE">
        <w:rPr>
          <w:lang w:val="en-GB"/>
        </w:rPr>
        <w:t>.</w:t>
      </w:r>
    </w:p>
    <w:p w14:paraId="658E15EB" w14:textId="79A59D1E" w:rsidR="009F549B" w:rsidRPr="005C2E22" w:rsidRDefault="009F549B" w:rsidP="009F549B">
      <w:pPr>
        <w:rPr>
          <w:rFonts w:ascii="Consolas" w:hAnsi="Consolas"/>
          <w:b/>
        </w:rPr>
      </w:pPr>
      <w:r>
        <w:lastRenderedPageBreak/>
        <w:t xml:space="preserve">The </w:t>
      </w:r>
      <w:r w:rsidRPr="001D27A6">
        <w:rPr>
          <w:rFonts w:ascii="Consolas" w:hAnsi="Consolas"/>
          <w:b/>
        </w:rPr>
        <w:t>Animal</w:t>
      </w:r>
      <w:r>
        <w:t xml:space="preserve"> class (</w:t>
      </w:r>
      <w:r w:rsidRPr="00C133D5">
        <w:rPr>
          <w:b/>
        </w:rPr>
        <w:t>abstract</w:t>
      </w:r>
      <w:r>
        <w:t>) should take, attributes,</w:t>
      </w:r>
      <w:r w:rsidRPr="001D27A6">
        <w:rPr>
          <w:rFonts w:cstheme="minorHAnsi"/>
          <w:bCs/>
        </w:rPr>
        <w:t xml:space="preserve"> a</w:t>
      </w:r>
      <w:r w:rsidRPr="00E71782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name</w:t>
      </w:r>
      <w:r w:rsidRPr="00E71782">
        <w:rPr>
          <w:rFonts w:cstheme="minorHAnsi"/>
          <w:bCs/>
        </w:rPr>
        <w:t>,</w:t>
      </w:r>
      <w:r w:rsidR="001D27A6" w:rsidRPr="001D27A6">
        <w:rPr>
          <w:rFonts w:cstheme="minorHAnsi"/>
          <w:bCs/>
        </w:rPr>
        <w:t xml:space="preserve"> a</w:t>
      </w:r>
      <w:r w:rsidR="001D27A6">
        <w:rPr>
          <w:rFonts w:cstheme="minorHAnsi"/>
          <w:bCs/>
        </w:rPr>
        <w:t>n</w:t>
      </w:r>
      <w:r w:rsidR="001D27A6" w:rsidRPr="00E71782">
        <w:rPr>
          <w:rFonts w:cstheme="minorHAnsi"/>
          <w:b/>
        </w:rPr>
        <w:t xml:space="preserve"> </w:t>
      </w:r>
      <w:r w:rsidR="00E71782" w:rsidRPr="00C133D5">
        <w:rPr>
          <w:rFonts w:ascii="Consolas" w:hAnsi="Consolas"/>
          <w:b/>
        </w:rPr>
        <w:t>age</w:t>
      </w:r>
      <w:r w:rsidR="00E71782" w:rsidRPr="00E71782">
        <w:rPr>
          <w:rFonts w:cstheme="minorHAnsi"/>
          <w:bCs/>
        </w:rPr>
        <w:t>,</w:t>
      </w:r>
      <w:r w:rsidRPr="00E71782">
        <w:rPr>
          <w:rFonts w:cstheme="minorHAnsi"/>
          <w:bCs/>
        </w:rPr>
        <w:t xml:space="preserve"> and</w:t>
      </w:r>
      <w:r w:rsidR="001D27A6" w:rsidRPr="001D27A6">
        <w:rPr>
          <w:rFonts w:cstheme="minorHAnsi"/>
          <w:bCs/>
        </w:rPr>
        <w:t xml:space="preserve"> a</w:t>
      </w:r>
      <w:r w:rsidR="001D27A6" w:rsidRPr="001D27A6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gender</w:t>
      </w:r>
      <w:r>
        <w:t xml:space="preserve">. It should </w:t>
      </w:r>
      <w:r w:rsidRPr="00C133D5">
        <w:rPr>
          <w:b/>
        </w:rPr>
        <w:t>have 2 methods</w:t>
      </w:r>
      <w:r>
        <w:t xml:space="preserve">: </w:t>
      </w:r>
      <w:proofErr w:type="spellStart"/>
      <w:proofErr w:type="gramStart"/>
      <w:r w:rsidRPr="00C133D5">
        <w:rPr>
          <w:rFonts w:ascii="Consolas" w:hAnsi="Consolas"/>
          <w:b/>
        </w:rPr>
        <w:t>repr</w:t>
      </w:r>
      <w:proofErr w:type="spellEnd"/>
      <w:r w:rsidRPr="00C133D5">
        <w:rPr>
          <w:rFonts w:ascii="Consolas" w:hAnsi="Consolas"/>
          <w:b/>
        </w:rPr>
        <w:t>(</w:t>
      </w:r>
      <w:proofErr w:type="gramEnd"/>
      <w:r w:rsidRPr="00C133D5">
        <w:rPr>
          <w:rFonts w:ascii="Consolas" w:hAnsi="Consolas"/>
          <w:b/>
        </w:rPr>
        <w:t>)</w:t>
      </w:r>
      <w:r w:rsidRPr="00C133D5">
        <w:rPr>
          <w:rFonts w:cstheme="minorHAnsi"/>
        </w:rPr>
        <w:t xml:space="preserve"> and</w:t>
      </w:r>
      <w:r w:rsidRPr="00C133D5">
        <w:rPr>
          <w:rFonts w:ascii="Consolas" w:hAnsi="Consolas"/>
        </w:rPr>
        <w:t xml:space="preserve"> </w:t>
      </w:r>
      <w:proofErr w:type="spellStart"/>
      <w:r w:rsidRPr="00C133D5">
        <w:rPr>
          <w:rFonts w:ascii="Consolas" w:hAnsi="Consolas"/>
          <w:b/>
        </w:rPr>
        <w:t>make_sound</w:t>
      </w:r>
      <w:proofErr w:type="spellEnd"/>
      <w:r w:rsidRPr="00C133D5">
        <w:rPr>
          <w:rFonts w:ascii="Consolas" w:hAnsi="Consolas"/>
          <w:b/>
        </w:rPr>
        <w:t>()</w:t>
      </w:r>
      <w:r w:rsidR="001D27A6">
        <w:t>.</w:t>
      </w:r>
    </w:p>
    <w:p w14:paraId="4709455A" w14:textId="6ECBA7D7" w:rsidR="00242F11" w:rsidRDefault="009F549B" w:rsidP="006E7C42">
      <w:r>
        <w:t xml:space="preserve">The </w:t>
      </w:r>
      <w:r w:rsidRPr="001D27A6">
        <w:rPr>
          <w:rFonts w:ascii="Consolas" w:hAnsi="Consolas"/>
          <w:b/>
        </w:rPr>
        <w:t>Dog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proofErr w:type="gram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</w:t>
      </w:r>
      <w:proofErr w:type="gramEnd"/>
      <w:r w:rsidR="00E71782" w:rsidRPr="006E7C42">
        <w:rPr>
          <w:rFonts w:ascii="Consolas" w:hAnsi="Consolas"/>
          <w:b/>
          <w:bCs/>
        </w:rPr>
        <w:t>)</w:t>
      </w:r>
      <w:r>
        <w:t xml:space="preserve"> </w:t>
      </w:r>
      <w:r w:rsidR="00E71782">
        <w:t xml:space="preserve">method </w:t>
      </w:r>
      <w:r>
        <w:t xml:space="preserve">should return </w:t>
      </w:r>
      <w:r w:rsidRPr="006E7C42">
        <w:rPr>
          <w:rFonts w:ascii="Consolas" w:hAnsi="Consolas"/>
          <w:b/>
        </w:rPr>
        <w:t>"This is {name}. {name} is a {age} year old {gender} {class}"</w:t>
      </w:r>
      <w:r w:rsidR="006E7C42">
        <w:t xml:space="preserve">. </w:t>
      </w:r>
      <w:r w:rsidR="00E71782">
        <w:t>The dog sound is</w:t>
      </w:r>
      <w:r w:rsidR="00242F11">
        <w:t xml:space="preserve"> </w:t>
      </w:r>
      <w:r w:rsidR="00242F11" w:rsidRPr="006E7C42">
        <w:rPr>
          <w:rFonts w:ascii="Consolas" w:hAnsi="Consolas"/>
          <w:b/>
        </w:rPr>
        <w:t>"Woof!"</w:t>
      </w:r>
      <w:r w:rsidR="006E7C42">
        <w:t>.</w:t>
      </w:r>
    </w:p>
    <w:p w14:paraId="2E8FFC9F" w14:textId="35C5428C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proofErr w:type="spellStart"/>
      <w:proofErr w:type="gramStart"/>
      <w:r w:rsidRPr="006E7C42">
        <w:rPr>
          <w:rFonts w:ascii="Consolas" w:hAnsi="Consolas"/>
          <w:b/>
          <w:bCs/>
        </w:rPr>
        <w:t>repr</w:t>
      </w:r>
      <w:proofErr w:type="spellEnd"/>
      <w:r w:rsidR="00E71782" w:rsidRPr="006E7C42">
        <w:rPr>
          <w:rFonts w:ascii="Consolas" w:hAnsi="Consolas"/>
          <w:b/>
          <w:bCs/>
        </w:rPr>
        <w:t>(</w:t>
      </w:r>
      <w:proofErr w:type="gramEnd"/>
      <w:r w:rsidR="00E71782" w:rsidRPr="006E7C42">
        <w:rPr>
          <w:rFonts w:ascii="Consolas" w:hAnsi="Consolas"/>
          <w:b/>
          <w:bCs/>
        </w:rPr>
        <w:t>)</w:t>
      </w:r>
      <w:r w:rsidR="00E71782">
        <w:t xml:space="preserve"> method</w:t>
      </w:r>
      <w:r>
        <w:t xml:space="preserve"> should </w:t>
      </w:r>
      <w:r w:rsidRPr="006E7C42">
        <w:rPr>
          <w:rFonts w:ascii="Consolas" w:hAnsi="Consolas"/>
          <w:b/>
        </w:rPr>
        <w:t>return "This is {name}. {name} is a {age} year old {gender} {class}"</w:t>
      </w:r>
      <w:r w:rsidR="006E7C42">
        <w:t xml:space="preserve">. </w:t>
      </w:r>
      <w:r w:rsidR="00E71782">
        <w:t xml:space="preserve">The cat </w:t>
      </w:r>
      <w:r w:rsidR="004451D6">
        <w:t>sounds</w:t>
      </w:r>
      <w:r w:rsidR="00C90C26">
        <w:t>,</w:t>
      </w:r>
      <w:r>
        <w:t xml:space="preserve"> </w:t>
      </w:r>
      <w:r w:rsidRPr="006E7C42">
        <w:rPr>
          <w:rFonts w:ascii="Consolas" w:hAnsi="Consolas"/>
          <w:b/>
        </w:rPr>
        <w:t xml:space="preserve">"Meow </w:t>
      </w:r>
      <w:proofErr w:type="spellStart"/>
      <w:r w:rsidRPr="006E7C42">
        <w:rPr>
          <w:rFonts w:ascii="Consolas" w:hAnsi="Consolas"/>
          <w:b/>
        </w:rPr>
        <w:t>meow</w:t>
      </w:r>
      <w:proofErr w:type="spellEnd"/>
      <w:r w:rsidRPr="006E7C42">
        <w:rPr>
          <w:rFonts w:ascii="Consolas" w:hAnsi="Consolas"/>
          <w:b/>
        </w:rPr>
        <w:t>!"</w:t>
      </w:r>
      <w:r w:rsidR="006E7C42">
        <w:t>.</w:t>
      </w:r>
    </w:p>
    <w:p w14:paraId="6FE35706" w14:textId="4F67DB07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Kitten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</w:t>
      </w:r>
      <w:r w:rsidR="00E71782">
        <w:t xml:space="preserve">gender is </w:t>
      </w:r>
      <w:r w:rsidRPr="006E7C42">
        <w:rPr>
          <w:rFonts w:ascii="Consolas" w:hAnsi="Consolas"/>
          <w:b/>
        </w:rPr>
        <w:t>"Female"</w:t>
      </w:r>
      <w:r w:rsidR="006E7C42">
        <w:t>, and its</w:t>
      </w:r>
      <w:r w:rsidR="00E71782">
        <w:t xml:space="preserve"> sound is</w:t>
      </w:r>
      <w:r>
        <w:t xml:space="preserve"> </w:t>
      </w:r>
      <w:r w:rsidRPr="006E7C42">
        <w:rPr>
          <w:rFonts w:ascii="Consolas" w:hAnsi="Consolas"/>
          <w:b/>
        </w:rPr>
        <w:t>"Meow"</w:t>
      </w:r>
      <w:r w:rsidR="006E7C42">
        <w:t>.</w:t>
      </w:r>
    </w:p>
    <w:p w14:paraId="098B1F4A" w14:textId="182C3ACF" w:rsidR="00E71782" w:rsidRDefault="00242F11" w:rsidP="00242F11">
      <w:r>
        <w:t xml:space="preserve">The </w:t>
      </w:r>
      <w:r w:rsidRPr="001D27A6">
        <w:rPr>
          <w:rFonts w:ascii="Consolas" w:hAnsi="Consolas"/>
          <w:b/>
        </w:rPr>
        <w:t>Tom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gender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Male</w:t>
      </w:r>
      <w:r w:rsidR="006E7C42" w:rsidRPr="006E7C42">
        <w:rPr>
          <w:rFonts w:ascii="Consolas" w:hAnsi="Consolas"/>
          <w:b/>
        </w:rPr>
        <w:t>"</w:t>
      </w:r>
      <w:r w:rsidR="006E7C42">
        <w:t xml:space="preserve">, and its sound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Hiss</w:t>
      </w:r>
      <w:r w:rsidR="006E7C42" w:rsidRPr="006E7C42">
        <w:rPr>
          <w:rFonts w:ascii="Consolas" w:hAnsi="Consolas"/>
          <w:b/>
        </w:rPr>
        <w:t>"</w:t>
      </w:r>
      <w:r w:rsidR="006E7C42">
        <w:t>.</w:t>
      </w:r>
    </w:p>
    <w:p w14:paraId="3638C729" w14:textId="77777777" w:rsidR="00310E81" w:rsidRDefault="00310E81" w:rsidP="00310E81">
      <w:pPr>
        <w:pStyle w:val="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34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6095"/>
      </w:tblGrid>
      <w:tr w:rsidR="00310E81" w14:paraId="6B1A69B3" w14:textId="77777777" w:rsidTr="006E7C42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D4996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93CC33A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310E81" w14:paraId="265C7928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4E364FE" w14:textId="0D19C0E5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g = Dog("Rocky", 3, "Male")</w:t>
            </w:r>
          </w:p>
          <w:p w14:paraId="3009BDA0" w14:textId="53687367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.make_sound())</w:t>
            </w:r>
          </w:p>
          <w:p w14:paraId="69200970" w14:textId="509DCCBE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)</w:t>
            </w:r>
          </w:p>
          <w:p w14:paraId="2AD2952E" w14:textId="4B194BED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mcat = Tomcat("Tom", 6)</w:t>
            </w:r>
          </w:p>
          <w:p w14:paraId="48AA582B" w14:textId="2482948C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.make_sound())</w:t>
            </w:r>
          </w:p>
          <w:p w14:paraId="7877EE47" w14:textId="40898358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BB34A6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Woof!</w:t>
            </w:r>
          </w:p>
          <w:p w14:paraId="383975B5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Rocky. Rocky is a 3 year old Male Dog</w:t>
            </w:r>
          </w:p>
          <w:p w14:paraId="0F656E0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Hiss</w:t>
            </w:r>
          </w:p>
          <w:p w14:paraId="2BFD0564" w14:textId="413A009E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Tom. Tom is a 6 year old Male Tomcat</w:t>
            </w:r>
          </w:p>
          <w:p w14:paraId="24C4A0E0" w14:textId="3A1349F2" w:rsidR="00310E81" w:rsidRDefault="00310E81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310E81" w14:paraId="435F64BD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59393D6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kitten = Kitten("Kiki", 1)</w:t>
            </w:r>
          </w:p>
          <w:p w14:paraId="399B7127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.make_sound())</w:t>
            </w:r>
          </w:p>
          <w:p w14:paraId="1B50BB1D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)</w:t>
            </w:r>
          </w:p>
          <w:p w14:paraId="03270821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t = Cat("Johnny", 7, "Male")</w:t>
            </w:r>
          </w:p>
          <w:p w14:paraId="0B6F7D22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.make_sound())</w:t>
            </w:r>
          </w:p>
          <w:p w14:paraId="45623E78" w14:textId="22AE6523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4C2BE8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</w:t>
            </w:r>
          </w:p>
          <w:p w14:paraId="653D5A57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Kiki. Kiki is a 1 year old Female Kitten</w:t>
            </w:r>
          </w:p>
          <w:p w14:paraId="7DBFAD7E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 meow!</w:t>
            </w:r>
          </w:p>
          <w:p w14:paraId="4F3BC773" w14:textId="3D6FBE93" w:rsidR="00310E81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Johnny. Johnny is a 7 year old Male Cat</w:t>
            </w:r>
          </w:p>
        </w:tc>
      </w:tr>
    </w:tbl>
    <w:p w14:paraId="291E23D1" w14:textId="0450D462" w:rsidR="005A5A2C" w:rsidRPr="005A5A2C" w:rsidRDefault="005A5A2C" w:rsidP="005A5A2C">
      <w:pPr>
        <w:pStyle w:val="2"/>
        <w:numPr>
          <w:ilvl w:val="0"/>
          <w:numId w:val="0"/>
        </w:numPr>
      </w:pPr>
      <w:r>
        <w:t>*6. Formula 1 Manager</w:t>
      </w:r>
    </w:p>
    <w:p w14:paraId="1B371B23" w14:textId="1A22B3BD" w:rsidR="005A5A2C" w:rsidRDefault="005A5A2C" w:rsidP="005A5A2C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40562AA8" w14:textId="03AC4E41" w:rsidR="009955B0" w:rsidRDefault="009955B0" w:rsidP="005A5A2C">
      <w:r>
        <w:rPr>
          <w:noProof/>
        </w:rPr>
        <w:drawing>
          <wp:inline distT="0" distB="0" distL="0" distR="0" wp14:anchorId="0442CB97" wp14:editId="76482912">
            <wp:extent cx="1790700" cy="1524000"/>
            <wp:effectExtent l="19050" t="19050" r="19050" b="190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5240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317695CE" w14:textId="2F42CD5D" w:rsidR="005A5A2C" w:rsidRDefault="005A5A2C" w:rsidP="005A5A2C">
      <w:r>
        <w:rPr>
          <w:b/>
          <w:bCs/>
          <w:i/>
          <w:iCs/>
          <w:u w:val="single"/>
        </w:rPr>
        <w:t xml:space="preserve">Note: You </w:t>
      </w:r>
      <w:r w:rsidR="00BB2179" w:rsidRPr="00BB2179">
        <w:rPr>
          <w:b/>
          <w:bCs/>
          <w:i/>
          <w:iCs/>
          <w:u w:val="single"/>
        </w:rPr>
        <w:t xml:space="preserve">cannot change the folder and file structure and </w:t>
      </w:r>
      <w:r>
        <w:rPr>
          <w:b/>
          <w:bCs/>
          <w:i/>
          <w:iCs/>
          <w:u w:val="single"/>
        </w:rPr>
        <w:t>their names!</w:t>
      </w:r>
    </w:p>
    <w:p w14:paraId="14D54E4D" w14:textId="2D3E870B" w:rsidR="005A5A2C" w:rsidRDefault="005A5A2C" w:rsidP="005A5A2C">
      <w:pPr>
        <w:pStyle w:val="3"/>
        <w:spacing w:before="0"/>
        <w:rPr>
          <w:noProof/>
        </w:rPr>
      </w:pPr>
      <w:r>
        <w:rPr>
          <w:noProof/>
        </w:rPr>
        <w:t>Judge Upload</w:t>
      </w:r>
    </w:p>
    <w:p w14:paraId="7A1A5E72" w14:textId="0F46AFDA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609DF85C" w14:textId="25D50827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proofErr w:type="spellStart"/>
      <w:r>
        <w:rPr>
          <w:rFonts w:ascii="Consolas"/>
          <w:b/>
        </w:rPr>
        <w:t>venv</w:t>
      </w:r>
      <w:proofErr w:type="spellEnd"/>
      <w:proofErr w:type="gramStart"/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proofErr w:type="gramEnd"/>
      <w:r>
        <w:rPr>
          <w:rFonts w:ascii="Calibri"/>
        </w:rPr>
        <w:t xml:space="preserve">, </w:t>
      </w:r>
      <w:proofErr w:type="spellStart"/>
      <w:r>
        <w:rPr>
          <w:rFonts w:ascii="Consolas"/>
          <w:b/>
        </w:rPr>
        <w:t>pycache</w:t>
      </w:r>
      <w:proofErr w:type="spellEnd"/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78A67E5B" w14:textId="6B8186C3" w:rsidR="005A5A2C" w:rsidRDefault="005A5A2C" w:rsidP="005A5A2C">
      <w:pPr>
        <w:pStyle w:val="3"/>
        <w:spacing w:before="0"/>
        <w:rPr>
          <w:noProof/>
        </w:rPr>
      </w:pPr>
      <w:r>
        <w:rPr>
          <w:noProof/>
        </w:rPr>
        <w:lastRenderedPageBreak/>
        <w:t>Description</w:t>
      </w:r>
    </w:p>
    <w:p w14:paraId="7D2EADD4" w14:textId="30CD2674" w:rsidR="00D6382E" w:rsidRPr="00D6382E" w:rsidRDefault="00D6382E" w:rsidP="00D6382E">
      <w:r>
        <w:t>You are the F1 manager of the two biggest teams in F1</w:t>
      </w:r>
      <w:r w:rsidR="00BB2179">
        <w:t>,</w:t>
      </w:r>
      <w:r>
        <w:t xml:space="preserve"> "Red Bull" and "Mercedes". Your task is to create a program that calculates the revenue after every race for both teams. Your app should have the following structure and functionality.</w:t>
      </w:r>
    </w:p>
    <w:p w14:paraId="4031957E" w14:textId="391CD1CF" w:rsidR="00D6382E" w:rsidRDefault="00D6382E" w:rsidP="00D6382E">
      <w:pPr>
        <w:pStyle w:val="3"/>
        <w:spacing w:before="0"/>
        <w:rPr>
          <w:noProof/>
        </w:rPr>
      </w:pPr>
      <w:r>
        <w:rPr>
          <w:noProof/>
        </w:rPr>
        <w:t>1. Class FormulaTeam</w:t>
      </w:r>
    </w:p>
    <w:p w14:paraId="218E388F" w14:textId="004B17AC" w:rsidR="00D6382E" w:rsidRPr="00D6382E" w:rsidRDefault="00BB2179" w:rsidP="002A50F0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formula_team</w:t>
      </w:r>
      <w:r w:rsidRPr="00122061">
        <w:rPr>
          <w:rFonts w:ascii="Consolas" w:hAnsi="Consolas"/>
          <w:b/>
          <w:bCs/>
        </w:rPr>
        <w:t>.py</w:t>
      </w:r>
      <w:r>
        <w:t xml:space="preserve"> file, the class </w:t>
      </w:r>
      <w:proofErr w:type="spellStart"/>
      <w:r>
        <w:rPr>
          <w:rFonts w:ascii="Consolas" w:hAnsi="Consolas"/>
          <w:b/>
          <w:bCs/>
        </w:rPr>
        <w:t>FormulaTeam</w:t>
      </w:r>
      <w:proofErr w:type="spellEnd"/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formula team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25F90A4F" w14:textId="4BA6722B" w:rsidR="002A50F0" w:rsidRDefault="002A50F0" w:rsidP="002A50F0">
      <w:pPr>
        <w:pStyle w:val="4"/>
      </w:pPr>
      <w:r>
        <w:t>Structure</w:t>
      </w:r>
    </w:p>
    <w:p w14:paraId="27411D54" w14:textId="129BA52D" w:rsidR="002A50F0" w:rsidRDefault="002A50F0" w:rsidP="002A50F0">
      <w:r>
        <w:t xml:space="preserve">The class should have the following </w:t>
      </w:r>
      <w:r w:rsidR="004451D6">
        <w:t>attributes</w:t>
      </w:r>
      <w:r>
        <w:t>:</w:t>
      </w:r>
    </w:p>
    <w:p w14:paraId="080EF5E9" w14:textId="77777777" w:rsidR="002A50F0" w:rsidRDefault="002A50F0" w:rsidP="002A50F0">
      <w:pPr>
        <w:numPr>
          <w:ilvl w:val="0"/>
          <w:numId w:val="18"/>
        </w:numPr>
      </w:pPr>
      <w:r>
        <w:rPr>
          <w:rFonts w:ascii="Consolas" w:hAnsi="Consolas"/>
          <w:b/>
          <w:bCs/>
        </w:rPr>
        <w:t>budget: int</w:t>
      </w:r>
    </w:p>
    <w:p w14:paraId="40FCAFAE" w14:textId="77777777" w:rsid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>An integer that represents the</w:t>
      </w:r>
      <w:r>
        <w:rPr>
          <w:rFonts w:cstheme="minorHAnsi"/>
          <w:b/>
          <w:bCs/>
        </w:rPr>
        <w:t xml:space="preserve"> budget of the team</w:t>
      </w:r>
      <w:r>
        <w:t>.</w:t>
      </w:r>
    </w:p>
    <w:p w14:paraId="38EC7D5A" w14:textId="77777777" w:rsidR="002A50F0" w:rsidRP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 xml:space="preserve">If the budget is </w:t>
      </w:r>
      <w:r w:rsidRPr="002A50F0">
        <w:rPr>
          <w:b/>
          <w:bCs/>
        </w:rPr>
        <w:t>less than 1 000 000</w:t>
      </w:r>
      <w:r>
        <w:t xml:space="preserve">, raise </w:t>
      </w:r>
      <w:proofErr w:type="spellStart"/>
      <w:r w:rsidRPr="002A50F0"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 w:rsidRPr="002A50F0">
        <w:rPr>
          <w:rFonts w:ascii="Consolas" w:hAnsi="Consolas"/>
          <w:b/>
          <w:bCs/>
        </w:rPr>
        <w:t>"F1 is an expensive sport, find more sponsors!"</w:t>
      </w:r>
    </w:p>
    <w:p w14:paraId="71EDA3EF" w14:textId="468A20BB" w:rsidR="002A50F0" w:rsidRDefault="002A50F0" w:rsidP="002A50F0">
      <w:pPr>
        <w:pStyle w:val="4"/>
      </w:pPr>
      <w:r>
        <w:t>Methods</w:t>
      </w:r>
    </w:p>
    <w:p w14:paraId="111ED14F" w14:textId="0CA711B2" w:rsidR="002A50F0" w:rsidRDefault="002A50F0" w:rsidP="002A50F0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66508170" w14:textId="77777777" w:rsidR="002A50F0" w:rsidRDefault="002A50F0" w:rsidP="002A50F0">
      <w:pPr>
        <w:pStyle w:val="ac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8FCF15C" w14:textId="72F29C70" w:rsidR="002A50F0" w:rsidRDefault="002A50F0" w:rsidP="002A50F0">
      <w:pPr>
        <w:pStyle w:val="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23242D6C" w14:textId="2FEAF11F" w:rsidR="000D534E" w:rsidRDefault="002A50F0" w:rsidP="000D534E">
      <w:pPr>
        <w:pStyle w:val="ac"/>
        <w:numPr>
          <w:ilvl w:val="0"/>
          <w:numId w:val="20"/>
        </w:numPr>
      </w:pPr>
      <w:r>
        <w:t xml:space="preserve">Each team should be able to </w:t>
      </w:r>
      <w:r w:rsidR="000D534E">
        <w:t>calculate their revenue</w:t>
      </w:r>
    </w:p>
    <w:p w14:paraId="633100B6" w14:textId="595C1089" w:rsidR="0082270F" w:rsidRDefault="0082270F" w:rsidP="000D534E">
      <w:pPr>
        <w:pStyle w:val="ac"/>
        <w:numPr>
          <w:ilvl w:val="0"/>
          <w:numId w:val="20"/>
        </w:numPr>
      </w:pPr>
      <w:r>
        <w:t>Each team has its unique sponsors</w:t>
      </w:r>
    </w:p>
    <w:p w14:paraId="029143DD" w14:textId="70892BA3" w:rsidR="0082270F" w:rsidRDefault="0080417B" w:rsidP="0082270F">
      <w:pPr>
        <w:pStyle w:val="ac"/>
        <w:numPr>
          <w:ilvl w:val="1"/>
          <w:numId w:val="20"/>
        </w:numPr>
      </w:pPr>
      <w:r>
        <w:t>Sponsors give the team money if they finish in a certain position or better</w:t>
      </w:r>
    </w:p>
    <w:p w14:paraId="21A9D693" w14:textId="7A9783DC" w:rsidR="0082270F" w:rsidRDefault="0082270F" w:rsidP="000D534E">
      <w:pPr>
        <w:pStyle w:val="ac"/>
        <w:numPr>
          <w:ilvl w:val="0"/>
          <w:numId w:val="20"/>
        </w:numPr>
      </w:pPr>
      <w:r>
        <w:t>Each team has a different amount of expenses</w:t>
      </w:r>
    </w:p>
    <w:p w14:paraId="5BD7E478" w14:textId="5BC6B402" w:rsidR="000D534E" w:rsidRDefault="000D534E" w:rsidP="000D534E">
      <w:pPr>
        <w:pStyle w:val="3"/>
        <w:spacing w:before="0"/>
        <w:rPr>
          <w:noProof/>
        </w:rPr>
      </w:pPr>
      <w:r>
        <w:rPr>
          <w:noProof/>
          <w:lang w:val="bg-BG"/>
        </w:rPr>
        <w:t>2</w:t>
      </w:r>
      <w:r>
        <w:rPr>
          <w:noProof/>
        </w:rPr>
        <w:t>. Class RedBullTeam</w:t>
      </w:r>
    </w:p>
    <w:p w14:paraId="25CBE130" w14:textId="64FF05D3" w:rsidR="0082270F" w:rsidRDefault="000D534E" w:rsidP="000D534E">
      <w:r>
        <w:t xml:space="preserve">In the </w:t>
      </w:r>
      <w:r w:rsidR="0082270F" w:rsidRPr="0082270F">
        <w:rPr>
          <w:rFonts w:ascii="Consolas" w:hAnsi="Consolas"/>
          <w:b/>
          <w:bCs/>
        </w:rPr>
        <w:t>red_bull_team.py</w:t>
      </w:r>
      <w:r w:rsidR="0082270F">
        <w:t xml:space="preserve">, the class </w:t>
      </w:r>
      <w:proofErr w:type="spellStart"/>
      <w:r w:rsidR="0082270F" w:rsidRPr="0082270F">
        <w:rPr>
          <w:b/>
          <w:bCs/>
        </w:rPr>
        <w:t>RedBullTeam</w:t>
      </w:r>
      <w:proofErr w:type="spellEnd"/>
      <w:r w:rsidR="0082270F">
        <w:t xml:space="preserve"> should be implemented.</w:t>
      </w:r>
    </w:p>
    <w:p w14:paraId="494BBFAF" w14:textId="77777777" w:rsidR="0082270F" w:rsidRDefault="0082270F" w:rsidP="0082270F">
      <w:pPr>
        <w:pStyle w:val="4"/>
      </w:pPr>
      <w:r>
        <w:t>Methods</w:t>
      </w:r>
    </w:p>
    <w:p w14:paraId="7A05737D" w14:textId="77777777" w:rsidR="0082270F" w:rsidRDefault="0082270F" w:rsidP="0082270F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3E2C7739" w14:textId="77777777" w:rsidR="0082270F" w:rsidRDefault="0082270F" w:rsidP="0082270F">
      <w:pPr>
        <w:pStyle w:val="ac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4AE6A670" w14:textId="77777777" w:rsidR="0082270F" w:rsidRDefault="0082270F" w:rsidP="0082270F">
      <w:pPr>
        <w:pStyle w:val="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0D8C03A3" w14:textId="1217D346" w:rsidR="0082270F" w:rsidRDefault="0082270F" w:rsidP="0082270F">
      <w:pPr>
        <w:pStyle w:val="ac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sponsors</w:t>
      </w:r>
      <w:r w:rsidR="0080417B">
        <w:t>:</w:t>
      </w:r>
    </w:p>
    <w:p w14:paraId="013E0570" w14:textId="7825EC39" w:rsidR="0080417B" w:rsidRDefault="0080417B" w:rsidP="0080417B">
      <w:pPr>
        <w:pStyle w:val="ac"/>
        <w:numPr>
          <w:ilvl w:val="1"/>
          <w:numId w:val="20"/>
        </w:numPr>
      </w:pPr>
      <w:r>
        <w:t>Oracle:</w:t>
      </w:r>
    </w:p>
    <w:p w14:paraId="63EEDA1C" w14:textId="30BAD705" w:rsidR="0080417B" w:rsidRDefault="0080417B" w:rsidP="0080417B">
      <w:pPr>
        <w:pStyle w:val="ac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>1 500 000$</w:t>
      </w:r>
    </w:p>
    <w:p w14:paraId="0AD799C2" w14:textId="298E3BF7" w:rsidR="0080417B" w:rsidRDefault="0080417B" w:rsidP="0080417B">
      <w:pPr>
        <w:pStyle w:val="ac"/>
        <w:numPr>
          <w:ilvl w:val="2"/>
          <w:numId w:val="20"/>
        </w:numPr>
      </w:pPr>
      <w:r>
        <w:t>2</w:t>
      </w:r>
      <w:r w:rsidRPr="0080417B">
        <w:rPr>
          <w:vertAlign w:val="superscript"/>
        </w:rPr>
        <w:t>nd</w:t>
      </w:r>
      <w:r>
        <w:t xml:space="preserve"> place – 800 000$</w:t>
      </w:r>
    </w:p>
    <w:p w14:paraId="5DFD144B" w14:textId="021BC31E" w:rsidR="0080417B" w:rsidRDefault="0080417B" w:rsidP="0080417B">
      <w:pPr>
        <w:pStyle w:val="ac"/>
        <w:numPr>
          <w:ilvl w:val="1"/>
          <w:numId w:val="20"/>
        </w:numPr>
      </w:pPr>
      <w:r>
        <w:t>Honda:</w:t>
      </w:r>
    </w:p>
    <w:p w14:paraId="51005E75" w14:textId="496203E4" w:rsidR="0080417B" w:rsidRDefault="009A5654" w:rsidP="0080417B">
      <w:pPr>
        <w:pStyle w:val="ac"/>
        <w:numPr>
          <w:ilvl w:val="2"/>
          <w:numId w:val="20"/>
        </w:numPr>
      </w:pPr>
      <w:r>
        <w:t>8</w:t>
      </w:r>
      <w:r w:rsidRPr="009A5654">
        <w:rPr>
          <w:vertAlign w:val="superscript"/>
        </w:rPr>
        <w:t>th</w:t>
      </w:r>
      <w:r>
        <w:t xml:space="preserve"> </w:t>
      </w:r>
      <w:r w:rsidR="0080417B">
        <w:t>place – 20 000</w:t>
      </w:r>
      <w:r w:rsidR="0080417B" w:rsidRPr="0080417B">
        <w:t>$</w:t>
      </w:r>
    </w:p>
    <w:p w14:paraId="163486D9" w14:textId="70DEA1FE" w:rsidR="0080417B" w:rsidRDefault="0080417B" w:rsidP="0080417B">
      <w:pPr>
        <w:pStyle w:val="ac"/>
        <w:numPr>
          <w:ilvl w:val="2"/>
          <w:numId w:val="20"/>
        </w:numPr>
      </w:pPr>
      <w:r>
        <w:t>10</w:t>
      </w:r>
      <w:r w:rsidR="009A5654">
        <w:rPr>
          <w:vertAlign w:val="superscript"/>
        </w:rPr>
        <w:t>th</w:t>
      </w:r>
      <w:r>
        <w:t xml:space="preserve"> place – 10 000$</w:t>
      </w:r>
    </w:p>
    <w:p w14:paraId="4DB5FADB" w14:textId="3710EFA9" w:rsidR="0080417B" w:rsidRDefault="0080417B" w:rsidP="0080417B">
      <w:pPr>
        <w:pStyle w:val="ac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expenses per race – 250 000$</w:t>
      </w:r>
    </w:p>
    <w:p w14:paraId="64AE63BE" w14:textId="05A39B4A" w:rsidR="0080417B" w:rsidRDefault="00CB6826" w:rsidP="0080417B">
      <w:pPr>
        <w:pStyle w:val="ac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</w:t>
      </w:r>
      <w:r w:rsidR="0080417B" w:rsidRPr="00CB6826">
        <w:rPr>
          <w:b/>
          <w:bCs/>
        </w:rPr>
        <w:t xml:space="preserve"> </w:t>
      </w:r>
      <w:r w:rsidRPr="00CB6826">
        <w:rPr>
          <w:b/>
          <w:bCs/>
        </w:rPr>
        <w:t>the revenue</w:t>
      </w:r>
      <w:r>
        <w:t xml:space="preserve"> from the race, </w:t>
      </w:r>
      <w:r w:rsidRPr="00CB6826">
        <w:rPr>
          <w:b/>
          <w:bCs/>
        </w:rPr>
        <w:t xml:space="preserve">sum </w:t>
      </w:r>
      <w:r w:rsidR="0080417B" w:rsidRPr="00CB6826">
        <w:rPr>
          <w:b/>
          <w:bCs/>
        </w:rPr>
        <w:t>the earned money</w:t>
      </w:r>
      <w:r w:rsidR="0080417B">
        <w:t xml:space="preserve"> from the sponsors depending on the position in the race</w:t>
      </w:r>
      <w:r>
        <w:t xml:space="preserve"> and </w:t>
      </w:r>
      <w:r w:rsidRPr="00CB6826">
        <w:rPr>
          <w:b/>
          <w:bCs/>
        </w:rPr>
        <w:t>subtract the expenses</w:t>
      </w:r>
    </w:p>
    <w:p w14:paraId="56BF6EEF" w14:textId="02DF5A8F" w:rsidR="000B09CE" w:rsidRDefault="00CB6826" w:rsidP="000B09CE">
      <w:pPr>
        <w:pStyle w:val="ac"/>
        <w:numPr>
          <w:ilvl w:val="0"/>
          <w:numId w:val="20"/>
        </w:numPr>
      </w:pPr>
      <w:r>
        <w:lastRenderedPageBreak/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</w:t>
      </w:r>
      <w:r w:rsidR="000B09CE">
        <w:t xml:space="preserve"> and </w:t>
      </w:r>
      <w:r w:rsidR="000B09CE" w:rsidRPr="000B09CE">
        <w:rPr>
          <w:b/>
          <w:bCs/>
        </w:rPr>
        <w:t>return</w:t>
      </w:r>
      <w:r w:rsidR="000B09CE">
        <w:t xml:space="preserve"> the following message: </w:t>
      </w:r>
      <w:r w:rsidR="000B09CE" w:rsidRPr="000B09CE">
        <w:rPr>
          <w:rFonts w:ascii="Consolas" w:hAnsi="Consolas"/>
          <w:b/>
          <w:bCs/>
        </w:rPr>
        <w:t xml:space="preserve">"The revenue after </w:t>
      </w:r>
      <w:r w:rsidR="005541F8">
        <w:rPr>
          <w:rFonts w:ascii="Consolas" w:hAnsi="Consolas"/>
          <w:b/>
          <w:bCs/>
        </w:rPr>
        <w:t xml:space="preserve">the </w:t>
      </w:r>
      <w:r w:rsidR="000B09CE" w:rsidRPr="000B09CE">
        <w:rPr>
          <w:rFonts w:ascii="Consolas" w:hAnsi="Consolas"/>
          <w:b/>
          <w:bCs/>
        </w:rPr>
        <w:t xml:space="preserve">race is </w:t>
      </w:r>
      <w:proofErr w:type="gramStart"/>
      <w:r w:rsidR="000B09CE" w:rsidRPr="000B09CE">
        <w:rPr>
          <w:rFonts w:ascii="Consolas" w:hAnsi="Consolas"/>
          <w:b/>
          <w:bCs/>
        </w:rPr>
        <w:t>{ revenue</w:t>
      </w:r>
      <w:proofErr w:type="gramEnd"/>
      <w:r w:rsidR="000B09CE" w:rsidRPr="000B09CE">
        <w:rPr>
          <w:rFonts w:ascii="Consolas" w:hAnsi="Consolas"/>
          <w:b/>
          <w:bCs/>
        </w:rPr>
        <w:t xml:space="preserve"> }$. Current budget </w:t>
      </w:r>
      <w:proofErr w:type="gramStart"/>
      <w:r w:rsidR="000B09CE" w:rsidRPr="000B09CE">
        <w:rPr>
          <w:rFonts w:ascii="Consolas" w:hAnsi="Consolas"/>
          <w:b/>
          <w:bCs/>
        </w:rPr>
        <w:t>{ current</w:t>
      </w:r>
      <w:proofErr w:type="gramEnd"/>
      <w:r w:rsidR="000B09CE" w:rsidRPr="000B09CE">
        <w:rPr>
          <w:rFonts w:ascii="Consolas" w:hAnsi="Consolas"/>
          <w:b/>
          <w:bCs/>
        </w:rPr>
        <w:t xml:space="preserve"> budget }$"</w:t>
      </w:r>
    </w:p>
    <w:p w14:paraId="50D0209F" w14:textId="46C5A7CD" w:rsidR="00CB6826" w:rsidRDefault="00CB6826" w:rsidP="00CB6826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</w:t>
      </w:r>
      <w:r w:rsidR="000B09CE">
        <w:rPr>
          <w:b/>
          <w:bCs/>
          <w:i/>
          <w:iCs/>
          <w:u w:val="single"/>
        </w:rPr>
        <w:t>.</w:t>
      </w:r>
      <w:r>
        <w:rPr>
          <w:b/>
          <w:bCs/>
          <w:i/>
          <w:iCs/>
          <w:u w:val="single"/>
        </w:rPr>
        <w:t xml:space="preserve"> </w:t>
      </w:r>
      <w:r w:rsidR="000B09CE">
        <w:rPr>
          <w:b/>
          <w:bCs/>
          <w:i/>
          <w:iCs/>
          <w:u w:val="single"/>
        </w:rPr>
        <w:t>I</w:t>
      </w:r>
      <w:r>
        <w:rPr>
          <w:b/>
          <w:bCs/>
          <w:i/>
          <w:iCs/>
          <w:u w:val="single"/>
        </w:rPr>
        <w:t>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</w:t>
      </w:r>
      <w:r w:rsidR="000B09CE">
        <w:rPr>
          <w:b/>
          <w:bCs/>
          <w:i/>
          <w:iCs/>
          <w:u w:val="single"/>
        </w:rPr>
        <w:t xml:space="preserve">the </w:t>
      </w:r>
      <w:r>
        <w:rPr>
          <w:b/>
          <w:bCs/>
          <w:i/>
          <w:iCs/>
          <w:u w:val="single"/>
        </w:rPr>
        <w:t>sponsor</w:t>
      </w:r>
      <w:r w:rsidR="000B09CE">
        <w:rPr>
          <w:b/>
          <w:bCs/>
          <w:i/>
          <w:iCs/>
          <w:u w:val="single"/>
        </w:rPr>
        <w:t xml:space="preserve"> gives money for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and 2</w:t>
      </w:r>
      <w:r w:rsidR="000B09CE" w:rsidRPr="000B09CE">
        <w:rPr>
          <w:b/>
          <w:bCs/>
          <w:i/>
          <w:iCs/>
          <w:u w:val="single"/>
          <w:vertAlign w:val="superscript"/>
        </w:rPr>
        <w:t>nd</w:t>
      </w:r>
      <w:r w:rsidR="000B09CE">
        <w:rPr>
          <w:b/>
          <w:bCs/>
          <w:i/>
          <w:iCs/>
          <w:u w:val="single"/>
        </w:rPr>
        <w:t xml:space="preserve"> positions, you get the money only for the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44F05B1F" w14:textId="7F6823C8" w:rsidR="000B09CE" w:rsidRDefault="009A5654" w:rsidP="000B09CE">
      <w:pPr>
        <w:pStyle w:val="3"/>
        <w:spacing w:before="0"/>
        <w:rPr>
          <w:noProof/>
        </w:rPr>
      </w:pPr>
      <w:r>
        <w:rPr>
          <w:noProof/>
        </w:rPr>
        <w:t>3</w:t>
      </w:r>
      <w:r w:rsidR="000B09CE">
        <w:rPr>
          <w:noProof/>
        </w:rPr>
        <w:t>. Class MercedesTeam</w:t>
      </w:r>
    </w:p>
    <w:p w14:paraId="53E47CB7" w14:textId="36D5BA3E" w:rsidR="000B09CE" w:rsidRDefault="000B09CE" w:rsidP="000B09CE">
      <w:r>
        <w:t xml:space="preserve">In the </w:t>
      </w:r>
      <w:r w:rsidR="00B560A4">
        <w:rPr>
          <w:rFonts w:ascii="Consolas" w:hAnsi="Consolas"/>
          <w:b/>
          <w:bCs/>
        </w:rPr>
        <w:t>Mercedes_team</w:t>
      </w:r>
      <w:r w:rsidRPr="0082270F">
        <w:rPr>
          <w:rFonts w:ascii="Consolas" w:hAnsi="Consolas"/>
          <w:b/>
          <w:bCs/>
        </w:rPr>
        <w:t>.py</w:t>
      </w:r>
      <w:r>
        <w:t xml:space="preserve">, the class </w:t>
      </w:r>
      <w:proofErr w:type="spellStart"/>
      <w:r>
        <w:rPr>
          <w:b/>
          <w:bCs/>
        </w:rPr>
        <w:t>Mercedes</w:t>
      </w:r>
      <w:r w:rsidRPr="0082270F">
        <w:rPr>
          <w:b/>
          <w:bCs/>
        </w:rPr>
        <w:t>Team</w:t>
      </w:r>
      <w:proofErr w:type="spellEnd"/>
      <w:r>
        <w:t xml:space="preserve"> should be implemented.</w:t>
      </w:r>
    </w:p>
    <w:p w14:paraId="7F916B1E" w14:textId="77777777" w:rsidR="000B09CE" w:rsidRDefault="000B09CE" w:rsidP="000B09CE">
      <w:pPr>
        <w:pStyle w:val="4"/>
      </w:pPr>
      <w:r>
        <w:t>Methods</w:t>
      </w:r>
    </w:p>
    <w:p w14:paraId="08C75AA8" w14:textId="77777777" w:rsidR="000B09CE" w:rsidRDefault="000B09CE" w:rsidP="000B09CE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budget: int)</w:t>
      </w:r>
    </w:p>
    <w:p w14:paraId="62EDA324" w14:textId="77777777" w:rsidR="000B09CE" w:rsidRDefault="000B09CE" w:rsidP="000B09CE">
      <w:pPr>
        <w:pStyle w:val="ac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51987A30" w14:textId="77777777" w:rsidR="000B09CE" w:rsidRDefault="000B09CE" w:rsidP="000B09CE">
      <w:pPr>
        <w:pStyle w:val="4"/>
        <w:jc w:val="both"/>
      </w:pPr>
      <w:r>
        <w:t xml:space="preserve"> </w:t>
      </w:r>
      <w:proofErr w:type="spellStart"/>
      <w:r>
        <w:t>calculate_revenue_after_</w:t>
      </w:r>
      <w:proofErr w:type="gramStart"/>
      <w:r>
        <w:t>race</w:t>
      </w:r>
      <w:proofErr w:type="spellEnd"/>
      <w:r>
        <w:t>(</w:t>
      </w:r>
      <w:proofErr w:type="spellStart"/>
      <w:proofErr w:type="gramEnd"/>
      <w:r>
        <w:t>race_pos</w:t>
      </w:r>
      <w:proofErr w:type="spellEnd"/>
      <w:r>
        <w:t>: int)</w:t>
      </w:r>
    </w:p>
    <w:p w14:paraId="619462AB" w14:textId="22497973" w:rsidR="000B09CE" w:rsidRDefault="000B09CE" w:rsidP="000B09CE">
      <w:pPr>
        <w:pStyle w:val="ac"/>
        <w:numPr>
          <w:ilvl w:val="0"/>
          <w:numId w:val="20"/>
        </w:numPr>
      </w:pPr>
      <w:r>
        <w:t>Mercedes sponsors:</w:t>
      </w:r>
    </w:p>
    <w:p w14:paraId="149A3528" w14:textId="28B0C95A" w:rsidR="000B09CE" w:rsidRDefault="000B09CE" w:rsidP="000B09CE">
      <w:pPr>
        <w:pStyle w:val="ac"/>
        <w:numPr>
          <w:ilvl w:val="1"/>
          <w:numId w:val="20"/>
        </w:numPr>
      </w:pPr>
      <w:r>
        <w:t>Petronas:</w:t>
      </w:r>
    </w:p>
    <w:p w14:paraId="7AF5FCBF" w14:textId="46A3DFDB" w:rsidR="000B09CE" w:rsidRDefault="000B09CE" w:rsidP="000B09CE">
      <w:pPr>
        <w:pStyle w:val="ac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 xml:space="preserve">1 </w:t>
      </w:r>
      <w:r>
        <w:t>0</w:t>
      </w:r>
      <w:r w:rsidRPr="0080417B">
        <w:t>00 000$</w:t>
      </w:r>
    </w:p>
    <w:p w14:paraId="49EE1496" w14:textId="20D0EC06" w:rsidR="000B09CE" w:rsidRDefault="000B09CE" w:rsidP="000B09CE">
      <w:pPr>
        <w:pStyle w:val="ac"/>
        <w:numPr>
          <w:ilvl w:val="2"/>
          <w:numId w:val="20"/>
        </w:numPr>
      </w:pPr>
      <w:r>
        <w:t>3</w:t>
      </w:r>
      <w:r>
        <w:rPr>
          <w:vertAlign w:val="superscript"/>
        </w:rPr>
        <w:t>rd</w:t>
      </w:r>
      <w:r>
        <w:t xml:space="preserve"> place – 500 000$</w:t>
      </w:r>
    </w:p>
    <w:p w14:paraId="4D98993B" w14:textId="0694009B" w:rsidR="000B09CE" w:rsidRDefault="009A5654" w:rsidP="000B09CE">
      <w:pPr>
        <w:pStyle w:val="ac"/>
        <w:numPr>
          <w:ilvl w:val="1"/>
          <w:numId w:val="20"/>
        </w:numPr>
      </w:pPr>
      <w:r>
        <w:t>TeamViewer</w:t>
      </w:r>
      <w:r w:rsidR="000B09CE">
        <w:t>:</w:t>
      </w:r>
    </w:p>
    <w:p w14:paraId="723B44FF" w14:textId="17261CDA" w:rsidR="000B09CE" w:rsidRDefault="009A5654" w:rsidP="000B09CE">
      <w:pPr>
        <w:pStyle w:val="ac"/>
        <w:numPr>
          <w:ilvl w:val="2"/>
          <w:numId w:val="20"/>
        </w:numPr>
      </w:pPr>
      <w:r>
        <w:t>5</w:t>
      </w:r>
      <w:proofErr w:type="gramStart"/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</w:t>
      </w:r>
      <w:proofErr w:type="gramEnd"/>
      <w:r w:rsidR="000B09CE">
        <w:t xml:space="preserve"> – 100 000</w:t>
      </w:r>
      <w:r w:rsidR="000B09CE" w:rsidRPr="0080417B">
        <w:t>$</w:t>
      </w:r>
    </w:p>
    <w:p w14:paraId="66D2DF4C" w14:textId="76A11DD0" w:rsidR="000B09CE" w:rsidRDefault="009A5654" w:rsidP="000B09CE">
      <w:pPr>
        <w:pStyle w:val="ac"/>
        <w:numPr>
          <w:ilvl w:val="2"/>
          <w:numId w:val="20"/>
        </w:numPr>
      </w:pPr>
      <w:r>
        <w:t>7</w:t>
      </w:r>
      <w:proofErr w:type="gramStart"/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</w:t>
      </w:r>
      <w:proofErr w:type="gramEnd"/>
      <w:r w:rsidR="000B09CE">
        <w:t xml:space="preserve"> – 50 000$</w:t>
      </w:r>
    </w:p>
    <w:p w14:paraId="42CD5FC5" w14:textId="21100E7E" w:rsidR="000B09CE" w:rsidRDefault="009A5654" w:rsidP="000B09CE">
      <w:pPr>
        <w:pStyle w:val="ac"/>
        <w:numPr>
          <w:ilvl w:val="0"/>
          <w:numId w:val="20"/>
        </w:numPr>
      </w:pPr>
      <w:r>
        <w:t>Mercedes</w:t>
      </w:r>
      <w:r w:rsidR="000B09CE">
        <w:t xml:space="preserve"> expenses per race – 2</w:t>
      </w:r>
      <w:r>
        <w:t>0</w:t>
      </w:r>
      <w:r w:rsidR="000B09CE">
        <w:t>0 000$</w:t>
      </w:r>
    </w:p>
    <w:p w14:paraId="5BDFD764" w14:textId="77777777" w:rsidR="000B09CE" w:rsidRDefault="000B09CE" w:rsidP="000B09CE">
      <w:pPr>
        <w:pStyle w:val="ac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 the revenue</w:t>
      </w:r>
      <w:r>
        <w:t xml:space="preserve"> from the race, </w:t>
      </w:r>
      <w:r w:rsidRPr="00CB6826">
        <w:rPr>
          <w:b/>
          <w:bCs/>
        </w:rPr>
        <w:t>sum the earned money</w:t>
      </w:r>
      <w:r>
        <w:t xml:space="preserve"> from the sponsors depending on the position in the race and </w:t>
      </w:r>
      <w:r w:rsidRPr="00CB6826">
        <w:rPr>
          <w:b/>
          <w:bCs/>
        </w:rPr>
        <w:t>subtract the expenses</w:t>
      </w:r>
    </w:p>
    <w:p w14:paraId="3556F477" w14:textId="0AB9CFEF" w:rsidR="000B09CE" w:rsidRDefault="000B09CE" w:rsidP="000B09CE">
      <w:pPr>
        <w:pStyle w:val="ac"/>
        <w:numPr>
          <w:ilvl w:val="0"/>
          <w:numId w:val="20"/>
        </w:numPr>
      </w:pPr>
      <w:r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 and </w:t>
      </w:r>
      <w:r w:rsidRPr="000B09CE">
        <w:rPr>
          <w:b/>
          <w:bCs/>
        </w:rPr>
        <w:t>return</w:t>
      </w:r>
      <w:r>
        <w:t xml:space="preserve"> the following message: </w:t>
      </w:r>
      <w:r w:rsidRPr="000B09CE">
        <w:rPr>
          <w:rFonts w:ascii="Consolas" w:hAnsi="Consolas"/>
          <w:b/>
          <w:bCs/>
        </w:rPr>
        <w:t xml:space="preserve">"The revenue after </w:t>
      </w:r>
      <w:r w:rsidR="00967B01">
        <w:rPr>
          <w:rFonts w:ascii="Consolas" w:hAnsi="Consolas"/>
          <w:b/>
          <w:bCs/>
        </w:rPr>
        <w:t xml:space="preserve">the </w:t>
      </w:r>
      <w:r w:rsidRPr="000B09CE">
        <w:rPr>
          <w:rFonts w:ascii="Consolas" w:hAnsi="Consolas"/>
          <w:b/>
          <w:bCs/>
        </w:rPr>
        <w:t xml:space="preserve">race is </w:t>
      </w:r>
      <w:proofErr w:type="gramStart"/>
      <w:r w:rsidRPr="000B09CE">
        <w:rPr>
          <w:rFonts w:ascii="Consolas" w:hAnsi="Consolas"/>
          <w:b/>
          <w:bCs/>
        </w:rPr>
        <w:t>{ revenue</w:t>
      </w:r>
      <w:proofErr w:type="gramEnd"/>
      <w:r w:rsidRPr="000B09CE">
        <w:rPr>
          <w:rFonts w:ascii="Consolas" w:hAnsi="Consolas"/>
          <w:b/>
          <w:bCs/>
        </w:rPr>
        <w:t xml:space="preserve"> }$. Current budget </w:t>
      </w:r>
      <w:proofErr w:type="gramStart"/>
      <w:r w:rsidRPr="000B09CE">
        <w:rPr>
          <w:rFonts w:ascii="Consolas" w:hAnsi="Consolas"/>
          <w:b/>
          <w:bCs/>
        </w:rPr>
        <w:t>{ current</w:t>
      </w:r>
      <w:proofErr w:type="gramEnd"/>
      <w:r w:rsidRPr="000B09CE">
        <w:rPr>
          <w:rFonts w:ascii="Consolas" w:hAnsi="Consolas"/>
          <w:b/>
          <w:bCs/>
        </w:rPr>
        <w:t xml:space="preserve"> budget }$"</w:t>
      </w:r>
    </w:p>
    <w:p w14:paraId="63ED4A9A" w14:textId="77777777" w:rsidR="000B09CE" w:rsidRDefault="000B09CE" w:rsidP="000B09CE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. I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the sponsor gives money for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2</w:t>
      </w:r>
      <w:r w:rsidRPr="000B09CE">
        <w:rPr>
          <w:b/>
          <w:bCs/>
          <w:i/>
          <w:iCs/>
          <w:u w:val="single"/>
          <w:vertAlign w:val="superscript"/>
        </w:rPr>
        <w:t>nd</w:t>
      </w:r>
      <w:r>
        <w:rPr>
          <w:b/>
          <w:bCs/>
          <w:i/>
          <w:iCs/>
          <w:u w:val="single"/>
        </w:rPr>
        <w:t xml:space="preserve"> positions, you get the money only for the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634B300C" w14:textId="479D405E" w:rsidR="009A5654" w:rsidRDefault="009A5654" w:rsidP="009A5654">
      <w:pPr>
        <w:pStyle w:val="3"/>
        <w:spacing w:before="0"/>
        <w:rPr>
          <w:noProof/>
        </w:rPr>
      </w:pPr>
      <w:r>
        <w:rPr>
          <w:noProof/>
        </w:rPr>
        <w:t>4. Class F1SeasonApp</w:t>
      </w:r>
    </w:p>
    <w:p w14:paraId="32E9535B" w14:textId="5414F234" w:rsidR="009A5654" w:rsidRDefault="009A5654" w:rsidP="009A5654">
      <w:r>
        <w:t xml:space="preserve">In the </w:t>
      </w:r>
      <w:r>
        <w:rPr>
          <w:rFonts w:ascii="Consolas" w:hAnsi="Consolas"/>
          <w:b/>
          <w:bCs/>
        </w:rPr>
        <w:t>f1_season_app</w:t>
      </w:r>
      <w:r w:rsidRPr="002A0AA2">
        <w:rPr>
          <w:rFonts w:ascii="Consolas" w:hAnsi="Consolas"/>
          <w:b/>
          <w:bCs/>
        </w:rPr>
        <w:t>.py</w:t>
      </w:r>
      <w:r>
        <w:t xml:space="preserve"> file, the class </w:t>
      </w:r>
      <w:r>
        <w:rPr>
          <w:rFonts w:ascii="Consolas" w:hAnsi="Consolas"/>
          <w:b/>
          <w:bCs/>
        </w:rPr>
        <w:t>F1SeasonApp</w:t>
      </w:r>
      <w:r w:rsidRPr="009A5654"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5EF65DB4" w14:textId="77777777" w:rsidR="0038513E" w:rsidRDefault="0038513E" w:rsidP="0038513E">
      <w:pPr>
        <w:pStyle w:val="4"/>
      </w:pPr>
      <w:r>
        <w:t>Structure</w:t>
      </w:r>
    </w:p>
    <w:p w14:paraId="76BB42B8" w14:textId="293907A7" w:rsidR="009A5654" w:rsidRDefault="0038513E" w:rsidP="009A5654">
      <w:r>
        <w:t>The class should have the following attributes:</w:t>
      </w:r>
    </w:p>
    <w:p w14:paraId="0D9B435C" w14:textId="06A640E1" w:rsidR="0038513E" w:rsidRDefault="0038513E" w:rsidP="0038513E">
      <w:pPr>
        <w:pStyle w:val="ac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red_bull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RedBullTeam</w:t>
      </w:r>
      <w:proofErr w:type="spellEnd"/>
    </w:p>
    <w:p w14:paraId="1873CD88" w14:textId="0B399602" w:rsidR="0038513E" w:rsidRPr="0038513E" w:rsidRDefault="0038513E" w:rsidP="0038513E">
      <w:pPr>
        <w:pStyle w:val="ac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20E24F20" w14:textId="550CD535" w:rsidR="0038513E" w:rsidRDefault="0038513E" w:rsidP="0038513E">
      <w:pPr>
        <w:pStyle w:val="ac"/>
        <w:numPr>
          <w:ilvl w:val="0"/>
          <w:numId w:val="21"/>
        </w:numPr>
        <w:rPr>
          <w:lang w:val="bg-BG"/>
        </w:rPr>
      </w:pPr>
      <w:proofErr w:type="spellStart"/>
      <w:r>
        <w:rPr>
          <w:rFonts w:ascii="Consolas" w:hAnsi="Consolas" w:cstheme="minorHAnsi"/>
          <w:b/>
        </w:rPr>
        <w:t>mercedes_team</w:t>
      </w:r>
      <w:proofErr w:type="spellEnd"/>
      <w:r>
        <w:rPr>
          <w:rFonts w:cstheme="minorHAnsi"/>
          <w:b/>
        </w:rPr>
        <w:t xml:space="preserve">: </w:t>
      </w:r>
      <w:proofErr w:type="spellStart"/>
      <w:r>
        <w:rPr>
          <w:rFonts w:ascii="Consolas" w:hAnsi="Consolas"/>
          <w:b/>
        </w:rPr>
        <w:t>MercedesTeam</w:t>
      </w:r>
      <w:proofErr w:type="spellEnd"/>
    </w:p>
    <w:p w14:paraId="4B76CA71" w14:textId="4892747D" w:rsidR="002A50F0" w:rsidRPr="0038513E" w:rsidRDefault="0038513E" w:rsidP="002A50F0">
      <w:pPr>
        <w:pStyle w:val="ac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03CA10FC" w14:textId="77777777" w:rsidR="0038513E" w:rsidRDefault="0038513E" w:rsidP="0038513E">
      <w:pPr>
        <w:pStyle w:val="4"/>
      </w:pPr>
      <w:r>
        <w:t>Methods</w:t>
      </w:r>
    </w:p>
    <w:p w14:paraId="79FA58B4" w14:textId="26295CEF" w:rsidR="0038513E" w:rsidRDefault="0038513E" w:rsidP="0038513E">
      <w:pPr>
        <w:pStyle w:val="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1429E455" w14:textId="1BDEFE50" w:rsidR="0038513E" w:rsidRDefault="0038513E" w:rsidP="0038513E">
      <w:pPr>
        <w:pStyle w:val="ac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</w:t>
      </w:r>
      <w:proofErr w:type="spellStart"/>
      <w:r w:rsidRPr="00E93B56">
        <w:rPr>
          <w:rFonts w:ascii="Consolas" w:hAnsi="Consolas"/>
          <w:b/>
          <w:bCs/>
        </w:rPr>
        <w:t>init</w:t>
      </w:r>
      <w:proofErr w:type="spellEnd"/>
      <w:r w:rsidRPr="00E93B56">
        <w:rPr>
          <w:rFonts w:ascii="Consolas" w:hAnsi="Consolas"/>
          <w:b/>
          <w:bCs/>
        </w:rPr>
        <w:t>__</w:t>
      </w:r>
      <w:r>
        <w:t xml:space="preserve"> method, all the needed attributes must be set.</w:t>
      </w:r>
    </w:p>
    <w:p w14:paraId="39A1B90B" w14:textId="606ED35E" w:rsidR="0038513E" w:rsidRDefault="0038513E" w:rsidP="0038513E">
      <w:pPr>
        <w:pStyle w:val="4"/>
        <w:jc w:val="both"/>
      </w:pPr>
      <w:proofErr w:type="spellStart"/>
      <w:r>
        <w:t>register_team_for_</w:t>
      </w:r>
      <w:proofErr w:type="gramStart"/>
      <w:r>
        <w:t>season</w:t>
      </w:r>
      <w:proofErr w:type="spellEnd"/>
      <w:r>
        <w:t>(</w:t>
      </w:r>
      <w:proofErr w:type="spellStart"/>
      <w:proofErr w:type="gramEnd"/>
      <w:r>
        <w:t>team_name</w:t>
      </w:r>
      <w:proofErr w:type="spellEnd"/>
      <w:r>
        <w:t>: str, budget: int)</w:t>
      </w:r>
    </w:p>
    <w:p w14:paraId="4E152F4D" w14:textId="1FC6E7F6" w:rsidR="0038513E" w:rsidRPr="0038513E" w:rsidRDefault="0038513E" w:rsidP="0038513E">
      <w:pPr>
        <w:pStyle w:val="ac"/>
        <w:numPr>
          <w:ilvl w:val="0"/>
          <w:numId w:val="20"/>
        </w:numPr>
      </w:pPr>
      <w:r>
        <w:t xml:space="preserve">Valid team names: </w:t>
      </w:r>
      <w:r w:rsidRPr="0038513E">
        <w:rPr>
          <w:b/>
          <w:bCs/>
        </w:rPr>
        <w:t>"Red</w:t>
      </w:r>
      <w:r w:rsidR="007D1400">
        <w:rPr>
          <w:b/>
          <w:bCs/>
        </w:rPr>
        <w:t xml:space="preserve"> </w:t>
      </w:r>
      <w:r w:rsidRPr="0038513E">
        <w:rPr>
          <w:b/>
          <w:bCs/>
        </w:rPr>
        <w:t>Bull", "Mercedes"</w:t>
      </w:r>
    </w:p>
    <w:p w14:paraId="22C1311E" w14:textId="77777777" w:rsidR="00E87C17" w:rsidRDefault="00E87C17" w:rsidP="0038513E">
      <w:pPr>
        <w:pStyle w:val="ac"/>
        <w:numPr>
          <w:ilvl w:val="0"/>
          <w:numId w:val="20"/>
        </w:numPr>
      </w:pPr>
      <w:r>
        <w:lastRenderedPageBreak/>
        <w:t xml:space="preserve">If a </w:t>
      </w:r>
      <w:r w:rsidRPr="00E87C17">
        <w:rPr>
          <w:b/>
          <w:bCs/>
        </w:rPr>
        <w:t>team name is valid</w:t>
      </w:r>
      <w:r>
        <w:t xml:space="preserve">, register the team with the corresponding name and </w:t>
      </w:r>
      <w:r w:rsidRPr="00E87C17">
        <w:rPr>
          <w:b/>
          <w:bCs/>
        </w:rPr>
        <w:t xml:space="preserve">return </w:t>
      </w:r>
      <w:r>
        <w:t xml:space="preserve">the following message: </w:t>
      </w:r>
    </w:p>
    <w:p w14:paraId="29103F96" w14:textId="194D9D24" w:rsidR="00E87C17" w:rsidRDefault="00E87C17" w:rsidP="00E87C17">
      <w:pPr>
        <w:pStyle w:val="ac"/>
        <w:rPr>
          <w:rFonts w:ascii="Consolas" w:hAnsi="Consolas"/>
          <w:b/>
          <w:bCs/>
        </w:rPr>
      </w:pPr>
      <w:proofErr w:type="gramStart"/>
      <w:r w:rsidRPr="00E87C17">
        <w:rPr>
          <w:rFonts w:ascii="Consolas" w:hAnsi="Consolas"/>
          <w:b/>
          <w:bCs/>
        </w:rPr>
        <w:t>"{ team</w:t>
      </w:r>
      <w:proofErr w:type="gramEnd"/>
      <w:r w:rsidRPr="00E87C17">
        <w:rPr>
          <w:rFonts w:ascii="Consolas" w:hAnsi="Consolas"/>
          <w:b/>
          <w:bCs/>
        </w:rPr>
        <w:t xml:space="preserve"> name } has joined the new F1 season."</w:t>
      </w:r>
    </w:p>
    <w:p w14:paraId="51922E97" w14:textId="4B5FFDC7" w:rsidR="00E87C17" w:rsidRDefault="00E87C17" w:rsidP="00635A2F">
      <w:pPr>
        <w:pStyle w:val="ac"/>
        <w:numPr>
          <w:ilvl w:val="0"/>
          <w:numId w:val="20"/>
        </w:numPr>
        <w:rPr>
          <w:rFonts w:ascii="Consolas" w:hAnsi="Consolas"/>
          <w:b/>
          <w:bCs/>
        </w:rPr>
      </w:pPr>
      <w:r>
        <w:t xml:space="preserve">If a </w:t>
      </w:r>
      <w:r w:rsidRPr="00E87C17">
        <w:rPr>
          <w:b/>
          <w:bCs/>
        </w:rPr>
        <w:t>team name is invalid</w:t>
      </w:r>
      <w:r>
        <w:t xml:space="preserve">, raise </w:t>
      </w:r>
      <w:proofErr w:type="spellStart"/>
      <w:r w:rsidRPr="00E87C17">
        <w:rPr>
          <w:rFonts w:ascii="Consolas" w:hAnsi="Consolas"/>
          <w:b/>
          <w:bCs/>
        </w:rPr>
        <w:t>ValueError</w:t>
      </w:r>
      <w:proofErr w:type="spellEnd"/>
      <w:r>
        <w:t xml:space="preserve"> with the message: </w:t>
      </w:r>
      <w:r w:rsidRPr="00E87C17">
        <w:rPr>
          <w:rFonts w:ascii="Consolas" w:hAnsi="Consolas"/>
          <w:b/>
          <w:bCs/>
        </w:rPr>
        <w:t>"Invalid team name!"</w:t>
      </w:r>
    </w:p>
    <w:p w14:paraId="1E4C8A82" w14:textId="31A00CFD" w:rsidR="00E87C17" w:rsidRPr="00E87C17" w:rsidRDefault="00E87C17" w:rsidP="008972AC">
      <w:pPr>
        <w:ind w:firstLine="360"/>
        <w:rPr>
          <w:b/>
          <w:bCs/>
          <w:i/>
          <w:iCs/>
          <w:u w:val="single"/>
        </w:rPr>
      </w:pPr>
      <w:r w:rsidRPr="00E87C17">
        <w:rPr>
          <w:b/>
          <w:bCs/>
          <w:i/>
          <w:iCs/>
          <w:u w:val="single"/>
        </w:rPr>
        <w:t xml:space="preserve">Note: </w:t>
      </w:r>
      <w:r>
        <w:rPr>
          <w:b/>
          <w:bCs/>
          <w:i/>
          <w:iCs/>
          <w:u w:val="single"/>
        </w:rPr>
        <w:t xml:space="preserve">There won't be a case where a valid team </w:t>
      </w:r>
      <w:r w:rsidR="008972AC">
        <w:rPr>
          <w:b/>
          <w:bCs/>
          <w:i/>
          <w:iCs/>
          <w:u w:val="single"/>
        </w:rPr>
        <w:t xml:space="preserve">tries </w:t>
      </w:r>
      <w:r>
        <w:rPr>
          <w:b/>
          <w:bCs/>
          <w:i/>
          <w:iCs/>
          <w:u w:val="single"/>
        </w:rPr>
        <w:t>to register for a second time.</w:t>
      </w:r>
    </w:p>
    <w:p w14:paraId="72A3A8B9" w14:textId="675F8B35" w:rsidR="008972AC" w:rsidRDefault="008972AC" w:rsidP="008972AC">
      <w:pPr>
        <w:pStyle w:val="4"/>
        <w:jc w:val="both"/>
      </w:pPr>
      <w:r>
        <w:t xml:space="preserve"> </w:t>
      </w:r>
      <w:proofErr w:type="spellStart"/>
      <w:r>
        <w:t>new_race_</w:t>
      </w:r>
      <w:proofErr w:type="gramStart"/>
      <w:r>
        <w:t>results</w:t>
      </w:r>
      <w:proofErr w:type="spellEnd"/>
      <w:r>
        <w:t>(</w:t>
      </w:r>
      <w:proofErr w:type="spellStart"/>
      <w:proofErr w:type="gramEnd"/>
      <w:r>
        <w:t>race_name</w:t>
      </w:r>
      <w:proofErr w:type="spellEnd"/>
      <w:r>
        <w:t xml:space="preserve">: str, </w:t>
      </w:r>
      <w:proofErr w:type="spellStart"/>
      <w:r>
        <w:t>red_bull_pos</w:t>
      </w:r>
      <w:proofErr w:type="spellEnd"/>
      <w:r>
        <w:t xml:space="preserve">: int, </w:t>
      </w:r>
      <w:proofErr w:type="spellStart"/>
      <w:r>
        <w:t>mercedes_pos</w:t>
      </w:r>
      <w:proofErr w:type="spellEnd"/>
      <w:r>
        <w:t>: int)</w:t>
      </w:r>
    </w:p>
    <w:p w14:paraId="63F55CE9" w14:textId="2CBD795F" w:rsidR="008972AC" w:rsidRPr="008972AC" w:rsidRDefault="008972AC" w:rsidP="008972AC">
      <w:pPr>
        <w:pStyle w:val="ac"/>
        <w:numPr>
          <w:ilvl w:val="0"/>
          <w:numId w:val="20"/>
        </w:numPr>
      </w:pPr>
      <w:r>
        <w:t xml:space="preserve">If </w:t>
      </w:r>
      <w:r w:rsidRPr="008972AC">
        <w:rPr>
          <w:b/>
          <w:bCs/>
        </w:rPr>
        <w:t>Red</w:t>
      </w:r>
      <w:r w:rsidR="007D1400">
        <w:rPr>
          <w:b/>
          <w:bCs/>
        </w:rPr>
        <w:t xml:space="preserve"> </w:t>
      </w:r>
      <w:r w:rsidRPr="008972AC">
        <w:rPr>
          <w:b/>
          <w:bCs/>
        </w:rPr>
        <w:t>Bull or Mercedes haven't registered yet</w:t>
      </w:r>
      <w:r>
        <w:t xml:space="preserve">, raise an </w:t>
      </w:r>
      <w:r w:rsidRPr="008972AC">
        <w:rPr>
          <w:rFonts w:ascii="Consolas" w:hAnsi="Consolas"/>
          <w:b/>
          <w:bCs/>
        </w:rPr>
        <w:t>Exception</w:t>
      </w:r>
      <w:r>
        <w:t xml:space="preserve"> with the following message: </w:t>
      </w:r>
      <w:r w:rsidRPr="008972AC">
        <w:rPr>
          <w:rFonts w:ascii="Consolas" w:hAnsi="Consolas"/>
          <w:b/>
          <w:bCs/>
        </w:rPr>
        <w:t>"Not all teams have registered for the season."</w:t>
      </w:r>
    </w:p>
    <w:p w14:paraId="3C97956F" w14:textId="28E09AEB" w:rsidR="00E87C17" w:rsidRPr="0080181B" w:rsidRDefault="008972AC" w:rsidP="008972AC">
      <w:pPr>
        <w:pStyle w:val="ac"/>
        <w:numPr>
          <w:ilvl w:val="0"/>
          <w:numId w:val="20"/>
        </w:numPr>
      </w:pPr>
      <w:r>
        <w:t>Otherwise</w:t>
      </w:r>
      <w:r w:rsidR="002D0F35">
        <w:t>,</w:t>
      </w:r>
      <w:r>
        <w:t xml:space="preserve"> find which team has the better position in the race, ca</w:t>
      </w:r>
      <w:r w:rsidR="002D0F35">
        <w:t xml:space="preserve">lculate every team's revenue, update their budget, and return the following message: </w:t>
      </w:r>
      <w:r w:rsidR="002D0F35" w:rsidRPr="002D0F35">
        <w:rPr>
          <w:rFonts w:ascii="Consolas" w:hAnsi="Consolas"/>
          <w:b/>
          <w:bCs/>
        </w:rPr>
        <w:t>"Red</w:t>
      </w:r>
      <w:r w:rsidR="007D1400">
        <w:rPr>
          <w:rFonts w:ascii="Consolas" w:hAnsi="Consolas"/>
          <w:b/>
          <w:bCs/>
        </w:rPr>
        <w:t xml:space="preserve"> </w:t>
      </w:r>
      <w:r w:rsidR="006125BA">
        <w:rPr>
          <w:rFonts w:ascii="Consolas" w:hAnsi="Consolas"/>
          <w:b/>
          <w:bCs/>
        </w:rPr>
        <w:t>B</w:t>
      </w:r>
      <w:r w:rsidR="002D0F35" w:rsidRPr="002D0F35">
        <w:rPr>
          <w:rFonts w:ascii="Consolas" w:hAnsi="Consolas"/>
          <w:b/>
          <w:bCs/>
        </w:rPr>
        <w:t xml:space="preserve">ull: </w:t>
      </w:r>
      <w:proofErr w:type="gramStart"/>
      <w:r w:rsidR="002D0F35" w:rsidRPr="002D0F35">
        <w:rPr>
          <w:rFonts w:ascii="Consolas" w:hAnsi="Consolas"/>
          <w:b/>
          <w:bCs/>
        </w:rPr>
        <w:t>{ Red</w:t>
      </w:r>
      <w:proofErr w:type="gramEnd"/>
      <w:r w:rsidR="007D1400">
        <w:rPr>
          <w:rFonts w:ascii="Consolas" w:hAnsi="Consolas"/>
          <w:b/>
          <w:bCs/>
        </w:rPr>
        <w:t xml:space="preserve"> </w:t>
      </w:r>
      <w:r w:rsidR="002D0F35" w:rsidRPr="002D0F35">
        <w:rPr>
          <w:rFonts w:ascii="Consolas" w:hAnsi="Consolas"/>
          <w:b/>
          <w:bCs/>
        </w:rPr>
        <w:t xml:space="preserve">Bull revenue message }. Mercedes: </w:t>
      </w:r>
      <w:proofErr w:type="gramStart"/>
      <w:r w:rsidR="002D0F35" w:rsidRPr="002D0F35">
        <w:rPr>
          <w:rFonts w:ascii="Consolas" w:hAnsi="Consolas"/>
          <w:b/>
          <w:bCs/>
        </w:rPr>
        <w:t xml:space="preserve">{ </w:t>
      </w:r>
      <w:r w:rsidR="00E20BD0">
        <w:rPr>
          <w:rFonts w:ascii="Consolas" w:hAnsi="Consolas"/>
          <w:b/>
          <w:bCs/>
        </w:rPr>
        <w:t>M</w:t>
      </w:r>
      <w:r w:rsidR="002D0F35" w:rsidRPr="002D0F35">
        <w:rPr>
          <w:rFonts w:ascii="Consolas" w:hAnsi="Consolas"/>
          <w:b/>
          <w:bCs/>
        </w:rPr>
        <w:t>ercedes</w:t>
      </w:r>
      <w:proofErr w:type="gramEnd"/>
      <w:r w:rsidR="002D0F35" w:rsidRPr="002D0F35">
        <w:rPr>
          <w:rFonts w:ascii="Consolas" w:hAnsi="Consolas"/>
          <w:b/>
          <w:bCs/>
        </w:rPr>
        <w:t xml:space="preserve"> revenue message }. </w:t>
      </w:r>
      <w:proofErr w:type="gramStart"/>
      <w:r w:rsidR="002D0F35" w:rsidRPr="002D0F35">
        <w:rPr>
          <w:rFonts w:ascii="Consolas" w:hAnsi="Consolas"/>
          <w:b/>
          <w:bCs/>
        </w:rPr>
        <w:t>{ team</w:t>
      </w:r>
      <w:proofErr w:type="gramEnd"/>
      <w:r w:rsidR="002D0F35" w:rsidRPr="002D0F35">
        <w:rPr>
          <w:rFonts w:ascii="Consolas" w:hAnsi="Consolas"/>
          <w:b/>
          <w:bCs/>
        </w:rPr>
        <w:t xml:space="preserve"> with better position } is ahead at</w:t>
      </w:r>
      <w:r w:rsidR="005B7E4F">
        <w:rPr>
          <w:rFonts w:ascii="Consolas" w:hAnsi="Consolas"/>
          <w:b/>
          <w:bCs/>
        </w:rPr>
        <w:t xml:space="preserve"> the</w:t>
      </w:r>
      <w:r w:rsidR="002D0F35" w:rsidRPr="002D0F35">
        <w:rPr>
          <w:rFonts w:ascii="Consolas" w:hAnsi="Consolas"/>
          <w:b/>
          <w:bCs/>
        </w:rPr>
        <w:t xml:space="preserve"> { race name } race."</w:t>
      </w:r>
    </w:p>
    <w:p w14:paraId="3A0CBCF2" w14:textId="2D4D698E" w:rsidR="0080181B" w:rsidRPr="0080181B" w:rsidRDefault="0080181B" w:rsidP="0080181B">
      <w:pPr>
        <w:pStyle w:val="ac"/>
        <w:numPr>
          <w:ilvl w:val="0"/>
          <w:numId w:val="20"/>
        </w:numPr>
        <w:rPr>
          <w:b/>
          <w:bCs/>
          <w:i/>
          <w:iCs/>
          <w:u w:val="single"/>
        </w:rPr>
      </w:pPr>
      <w:r w:rsidRPr="0080181B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Teams' positions will always be valid</w:t>
      </w:r>
      <w:r w:rsidRPr="0080181B">
        <w:rPr>
          <w:b/>
          <w:bCs/>
          <w:i/>
          <w:iCs/>
          <w:u w:val="single"/>
        </w:rPr>
        <w:t>.</w:t>
      </w:r>
    </w:p>
    <w:p w14:paraId="75FE5B98" w14:textId="77777777" w:rsidR="0080181B" w:rsidRPr="00E20BD0" w:rsidRDefault="0080181B" w:rsidP="0080181B">
      <w:pPr>
        <w:pStyle w:val="ac"/>
      </w:pPr>
    </w:p>
    <w:p w14:paraId="5F31C802" w14:textId="50A6B7C4" w:rsidR="00E20BD0" w:rsidRDefault="00E20BD0" w:rsidP="00E20BD0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10774" w:type="dxa"/>
        <w:tblInd w:w="-147" w:type="dxa"/>
        <w:tblLook w:val="04A0" w:firstRow="1" w:lastRow="0" w:firstColumn="1" w:lastColumn="0" w:noHBand="0" w:noVBand="1"/>
      </w:tblPr>
      <w:tblGrid>
        <w:gridCol w:w="10774"/>
      </w:tblGrid>
      <w:tr w:rsidR="00E20BD0" w14:paraId="4DA596A6" w14:textId="77777777" w:rsidTr="00E071AB">
        <w:trPr>
          <w:trHeight w:val="445"/>
        </w:trPr>
        <w:tc>
          <w:tcPr>
            <w:tcW w:w="10774" w:type="dxa"/>
            <w:shd w:val="clear" w:color="auto" w:fill="D9D9D9"/>
          </w:tcPr>
          <w:p w14:paraId="0B40BD29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</w:tr>
      <w:tr w:rsidR="00E20BD0" w14:paraId="5E09D10B" w14:textId="77777777" w:rsidTr="00E071AB">
        <w:trPr>
          <w:trHeight w:val="58"/>
        </w:trPr>
        <w:tc>
          <w:tcPr>
            <w:tcW w:w="10774" w:type="dxa"/>
          </w:tcPr>
          <w:p w14:paraId="64914674" w14:textId="06964D42" w:rsidR="00E20BD0" w:rsidRPr="00975821" w:rsidRDefault="00E20BD0" w:rsidP="00E071AB">
            <w:pPr>
              <w:rPr>
                <w:rFonts w:ascii="Consolas" w:hAnsi="Consolas"/>
              </w:rPr>
            </w:pPr>
            <w:r w:rsidRPr="00975821">
              <w:rPr>
                <w:rFonts w:ascii="Consolas" w:hAnsi="Consolas"/>
              </w:rPr>
              <w:t xml:space="preserve">from </w:t>
            </w:r>
            <w:proofErr w:type="gramStart"/>
            <w:r w:rsidRPr="00975821">
              <w:rPr>
                <w:rFonts w:ascii="Consolas" w:hAnsi="Consolas"/>
              </w:rPr>
              <w:t>project.</w:t>
            </w:r>
            <w:r>
              <w:rPr>
                <w:rFonts w:ascii="Consolas" w:hAnsi="Consolas"/>
              </w:rPr>
              <w:t>f</w:t>
            </w:r>
            <w:proofErr w:type="gramEnd"/>
            <w:r>
              <w:rPr>
                <w:rFonts w:ascii="Consolas" w:hAnsi="Consolas"/>
              </w:rPr>
              <w:t>1_season_app</w:t>
            </w:r>
            <w:r w:rsidRPr="00975821">
              <w:rPr>
                <w:rFonts w:ascii="Consolas" w:hAnsi="Consolas"/>
              </w:rPr>
              <w:t xml:space="preserve"> import </w:t>
            </w:r>
            <w:r>
              <w:rPr>
                <w:rFonts w:ascii="Consolas" w:hAnsi="Consolas"/>
              </w:rPr>
              <w:t>F1SeasonApp</w:t>
            </w:r>
          </w:p>
          <w:p w14:paraId="3448BC6A" w14:textId="77777777" w:rsidR="00E20BD0" w:rsidRPr="00975821" w:rsidRDefault="00E20BD0" w:rsidP="00E071AB">
            <w:pPr>
              <w:rPr>
                <w:rFonts w:ascii="Consolas" w:hAnsi="Consolas"/>
              </w:rPr>
            </w:pPr>
          </w:p>
          <w:p w14:paraId="45ED8E4F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f1_season = F1</w:t>
            </w:r>
            <w:proofErr w:type="gramStart"/>
            <w:r w:rsidRPr="005B7E4F">
              <w:rPr>
                <w:rFonts w:ascii="Consolas" w:hAnsi="Consolas"/>
              </w:rPr>
              <w:t>SeasonApp(</w:t>
            </w:r>
            <w:proofErr w:type="gramEnd"/>
            <w:r w:rsidRPr="005B7E4F">
              <w:rPr>
                <w:rFonts w:ascii="Consolas" w:hAnsi="Consolas"/>
              </w:rPr>
              <w:t>)</w:t>
            </w:r>
          </w:p>
          <w:p w14:paraId="457933F5" w14:textId="77777777" w:rsidR="005B7E4F" w:rsidRPr="005B7E4F" w:rsidRDefault="005B7E4F" w:rsidP="005B7E4F">
            <w:pPr>
              <w:rPr>
                <w:rFonts w:ascii="Consolas" w:hAnsi="Consolas"/>
              </w:rPr>
            </w:pPr>
          </w:p>
          <w:p w14:paraId="55CB0DE0" w14:textId="04D31022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register_team_for_season("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", 2000000))</w:t>
            </w:r>
          </w:p>
          <w:p w14:paraId="69E03C57" w14:textId="77777777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register_team_for_season("Mercedes", 2500000))</w:t>
            </w:r>
          </w:p>
          <w:p w14:paraId="5A77BA02" w14:textId="77777777" w:rsidR="005B7E4F" w:rsidRPr="005B7E4F" w:rsidRDefault="005B7E4F" w:rsidP="005B7E4F">
            <w:pPr>
              <w:rPr>
                <w:rFonts w:ascii="Consolas" w:hAnsi="Consolas"/>
              </w:rPr>
            </w:pPr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new_race_results("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>", 1, 7))</w:t>
            </w:r>
          </w:p>
          <w:p w14:paraId="50761B80" w14:textId="3E27C7DA" w:rsidR="00E20BD0" w:rsidRDefault="005B7E4F" w:rsidP="005B7E4F">
            <w:proofErr w:type="gramStart"/>
            <w:r w:rsidRPr="005B7E4F">
              <w:rPr>
                <w:rFonts w:ascii="Consolas" w:hAnsi="Consolas"/>
              </w:rPr>
              <w:t>print(</w:t>
            </w:r>
            <w:proofErr w:type="gramEnd"/>
            <w:r w:rsidRPr="005B7E4F">
              <w:rPr>
                <w:rFonts w:ascii="Consolas" w:hAnsi="Consolas"/>
              </w:rPr>
              <w:t>f1_season.new_race_results("Silverstone", 10, 1))</w:t>
            </w:r>
          </w:p>
        </w:tc>
      </w:tr>
      <w:tr w:rsidR="00E20BD0" w14:paraId="1D581C5F" w14:textId="77777777" w:rsidTr="00E071AB">
        <w:trPr>
          <w:trHeight w:val="409"/>
        </w:trPr>
        <w:tc>
          <w:tcPr>
            <w:tcW w:w="10774" w:type="dxa"/>
            <w:shd w:val="clear" w:color="auto" w:fill="D9D9D9"/>
          </w:tcPr>
          <w:p w14:paraId="39A58124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E20BD0" w:rsidRPr="00975821" w14:paraId="7A2C6591" w14:textId="77777777" w:rsidTr="00E071AB">
        <w:trPr>
          <w:trHeight w:val="3448"/>
        </w:trPr>
        <w:tc>
          <w:tcPr>
            <w:tcW w:w="10774" w:type="dxa"/>
          </w:tcPr>
          <w:p w14:paraId="0724DC9E" w14:textId="301E8EDE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 has joined the new F1 season.</w:t>
            </w:r>
          </w:p>
          <w:p w14:paraId="2C304E60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Mercedes has joined the new F1 season.</w:t>
            </w:r>
          </w:p>
          <w:p w14:paraId="543B7C76" w14:textId="1F5B9C10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1270000$. Current budget 3270000$. Mercedes: The revenue after the race is -150000$. Current budget 2350000$. Red Bull is ahead at </w:t>
            </w:r>
            <w:r>
              <w:rPr>
                <w:rFonts w:ascii="Consolas" w:hAnsi="Consolas"/>
              </w:rPr>
              <w:t xml:space="preserve">the </w:t>
            </w:r>
            <w:proofErr w:type="spellStart"/>
            <w:r w:rsidRPr="005B7E4F">
              <w:rPr>
                <w:rFonts w:ascii="Consolas" w:hAnsi="Consolas"/>
              </w:rPr>
              <w:t>Nurburgring</w:t>
            </w:r>
            <w:proofErr w:type="spellEnd"/>
            <w:r w:rsidRPr="005B7E4F">
              <w:rPr>
                <w:rFonts w:ascii="Consolas" w:hAnsi="Consolas"/>
              </w:rPr>
              <w:t xml:space="preserve"> race.</w:t>
            </w:r>
          </w:p>
          <w:p w14:paraId="3103CF17" w14:textId="187EDB3F" w:rsidR="00E20BD0" w:rsidRPr="00975821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-240000$. Current budget 3030000$. Mercedes: The revenue after the race is 900000$. Current budget 3250000$. Mercedes is ahead at </w:t>
            </w:r>
            <w:r w:rsidR="009955B0">
              <w:rPr>
                <w:rFonts w:ascii="Consolas" w:hAnsi="Consolas"/>
              </w:rPr>
              <w:t xml:space="preserve">the </w:t>
            </w:r>
            <w:r w:rsidRPr="005B7E4F">
              <w:rPr>
                <w:rFonts w:ascii="Consolas" w:hAnsi="Consolas"/>
              </w:rPr>
              <w:t>Silverstone race.</w:t>
            </w:r>
          </w:p>
        </w:tc>
      </w:tr>
    </w:tbl>
    <w:p w14:paraId="54CF1376" w14:textId="0EFF9593" w:rsidR="0038513E" w:rsidRDefault="0038513E" w:rsidP="0038513E"/>
    <w:p w14:paraId="358BAD43" w14:textId="7A5657FC" w:rsidR="0038513E" w:rsidRPr="009955B0" w:rsidRDefault="009955B0" w:rsidP="009955B0">
      <w:pPr>
        <w:jc w:val="center"/>
        <w:rPr>
          <w:i/>
          <w:iCs/>
        </w:rPr>
      </w:pPr>
      <w:r w:rsidRPr="009955B0">
        <w:rPr>
          <w:i/>
          <w:iCs/>
        </w:rPr>
        <w:t>"Into turn 9</w:t>
      </w:r>
      <w:r>
        <w:rPr>
          <w:i/>
          <w:iCs/>
        </w:rPr>
        <w:t>,</w:t>
      </w:r>
      <w:r w:rsidRPr="009955B0">
        <w:rPr>
          <w:i/>
          <w:iCs/>
        </w:rPr>
        <w:t xml:space="preserve"> </w:t>
      </w:r>
      <w:r>
        <w:rPr>
          <w:i/>
          <w:iCs/>
        </w:rPr>
        <w:t>Verstappen</w:t>
      </w:r>
      <w:r w:rsidRPr="009955B0">
        <w:rPr>
          <w:i/>
          <w:iCs/>
        </w:rPr>
        <w:t xml:space="preserve"> stays </w:t>
      </w:r>
      <w:proofErr w:type="gramStart"/>
      <w:r w:rsidRPr="009955B0">
        <w:rPr>
          <w:i/>
          <w:iCs/>
        </w:rPr>
        <w:t>ahead!</w:t>
      </w:r>
      <w:r>
        <w:rPr>
          <w:i/>
          <w:iCs/>
        </w:rPr>
        <w:t>...</w:t>
      </w:r>
      <w:proofErr w:type="gramEnd"/>
      <w:r w:rsidRPr="009955B0">
        <w:rPr>
          <w:i/>
          <w:iCs/>
        </w:rPr>
        <w:t>"</w:t>
      </w:r>
    </w:p>
    <w:sectPr w:rsidR="0038513E" w:rsidRPr="009955B0" w:rsidSect="008D4D00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0649D5" w14:textId="77777777" w:rsidR="008D4D00" w:rsidRDefault="008D4D00" w:rsidP="008068A2">
      <w:pPr>
        <w:spacing w:after="0" w:line="240" w:lineRule="auto"/>
      </w:pPr>
      <w:r>
        <w:separator/>
      </w:r>
    </w:p>
  </w:endnote>
  <w:endnote w:type="continuationSeparator" w:id="0">
    <w:p w14:paraId="6B16E24A" w14:textId="77777777" w:rsidR="008D4D00" w:rsidRDefault="008D4D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810014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806376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810014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806376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F822A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F822A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CB6A7" w14:textId="77777777" w:rsidR="008D4D00" w:rsidRDefault="008D4D00" w:rsidP="008068A2">
      <w:pPr>
        <w:spacing w:after="0" w:line="240" w:lineRule="auto"/>
      </w:pPr>
      <w:r>
        <w:separator/>
      </w:r>
    </w:p>
  </w:footnote>
  <w:footnote w:type="continuationSeparator" w:id="0">
    <w:p w14:paraId="343F2510" w14:textId="77777777" w:rsidR="008D4D00" w:rsidRDefault="008D4D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7449B"/>
    <w:multiLevelType w:val="hybridMultilevel"/>
    <w:tmpl w:val="588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887A4674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B014C0F"/>
    <w:multiLevelType w:val="hybridMultilevel"/>
    <w:tmpl w:val="541894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31ECB"/>
    <w:multiLevelType w:val="hybridMultilevel"/>
    <w:tmpl w:val="0390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64650"/>
    <w:multiLevelType w:val="hybridMultilevel"/>
    <w:tmpl w:val="67CA3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E15FE2"/>
    <w:multiLevelType w:val="hybridMultilevel"/>
    <w:tmpl w:val="79227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82547"/>
    <w:multiLevelType w:val="hybridMultilevel"/>
    <w:tmpl w:val="90F21558"/>
    <w:lvl w:ilvl="0" w:tplc="2534B6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3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FEC7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B4B2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00B0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D479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2C4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746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0653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D2897"/>
    <w:multiLevelType w:val="hybridMultilevel"/>
    <w:tmpl w:val="D1F6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A5C81"/>
    <w:multiLevelType w:val="hybridMultilevel"/>
    <w:tmpl w:val="22C8A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661C58"/>
    <w:multiLevelType w:val="hybridMultilevel"/>
    <w:tmpl w:val="42CAC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B5225"/>
    <w:multiLevelType w:val="hybridMultilevel"/>
    <w:tmpl w:val="5BBC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421BB"/>
    <w:multiLevelType w:val="hybridMultilevel"/>
    <w:tmpl w:val="99E0C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55243"/>
    <w:multiLevelType w:val="hybridMultilevel"/>
    <w:tmpl w:val="543C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A883610"/>
    <w:multiLevelType w:val="hybridMultilevel"/>
    <w:tmpl w:val="5ED443E2"/>
    <w:lvl w:ilvl="0" w:tplc="8BD882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902267"/>
    <w:multiLevelType w:val="hybridMultilevel"/>
    <w:tmpl w:val="2732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CA4BBE"/>
    <w:multiLevelType w:val="hybridMultilevel"/>
    <w:tmpl w:val="E95E4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0559095">
    <w:abstractNumId w:val="5"/>
  </w:num>
  <w:num w:numId="2" w16cid:durableId="16122774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23354">
    <w:abstractNumId w:val="2"/>
  </w:num>
  <w:num w:numId="4" w16cid:durableId="2039235806">
    <w:abstractNumId w:val="4"/>
  </w:num>
  <w:num w:numId="5" w16cid:durableId="2037151469">
    <w:abstractNumId w:val="17"/>
  </w:num>
  <w:num w:numId="6" w16cid:durableId="454445082">
    <w:abstractNumId w:val="9"/>
  </w:num>
  <w:num w:numId="7" w16cid:durableId="472602694">
    <w:abstractNumId w:val="12"/>
  </w:num>
  <w:num w:numId="8" w16cid:durableId="445545879">
    <w:abstractNumId w:val="10"/>
  </w:num>
  <w:num w:numId="9" w16cid:durableId="1374497110">
    <w:abstractNumId w:val="13"/>
  </w:num>
  <w:num w:numId="10" w16cid:durableId="1623344528">
    <w:abstractNumId w:val="18"/>
  </w:num>
  <w:num w:numId="11" w16cid:durableId="1009412293">
    <w:abstractNumId w:val="3"/>
  </w:num>
  <w:num w:numId="12" w16cid:durableId="114952038">
    <w:abstractNumId w:val="8"/>
  </w:num>
  <w:num w:numId="13" w16cid:durableId="944194160">
    <w:abstractNumId w:val="6"/>
  </w:num>
  <w:num w:numId="14" w16cid:durableId="13894837">
    <w:abstractNumId w:val="11"/>
  </w:num>
  <w:num w:numId="15" w16cid:durableId="711880498">
    <w:abstractNumId w:val="0"/>
  </w:num>
  <w:num w:numId="16" w16cid:durableId="380906394">
    <w:abstractNumId w:val="5"/>
    <w:lvlOverride w:ilvl="0">
      <w:startOverride w:val="86"/>
    </w:lvlOverride>
  </w:num>
  <w:num w:numId="17" w16cid:durableId="983192509">
    <w:abstractNumId w:val="15"/>
  </w:num>
  <w:num w:numId="18" w16cid:durableId="846335060">
    <w:abstractNumId w:val="14"/>
  </w:num>
  <w:num w:numId="19" w16cid:durableId="874922248">
    <w:abstractNumId w:val="1"/>
  </w:num>
  <w:num w:numId="20" w16cid:durableId="523788510">
    <w:abstractNumId w:val="16"/>
  </w:num>
  <w:num w:numId="21" w16cid:durableId="251208382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DQztTA3NDY3MDNX0lEKTi0uzszPAykwqgUAFcP59CwAAAA="/>
  </w:docVars>
  <w:rsids>
    <w:rsidRoot w:val="008068A2"/>
    <w:rsid w:val="000006BB"/>
    <w:rsid w:val="000020F9"/>
    <w:rsid w:val="00002C1C"/>
    <w:rsid w:val="00007044"/>
    <w:rsid w:val="0001451E"/>
    <w:rsid w:val="000234E0"/>
    <w:rsid w:val="00023DC6"/>
    <w:rsid w:val="00025F04"/>
    <w:rsid w:val="00030B87"/>
    <w:rsid w:val="00064D15"/>
    <w:rsid w:val="00077E47"/>
    <w:rsid w:val="0008559D"/>
    <w:rsid w:val="00086727"/>
    <w:rsid w:val="0009209B"/>
    <w:rsid w:val="000A6794"/>
    <w:rsid w:val="000B09CE"/>
    <w:rsid w:val="000B39E6"/>
    <w:rsid w:val="000B56F0"/>
    <w:rsid w:val="000C5361"/>
    <w:rsid w:val="000C7E50"/>
    <w:rsid w:val="000D534E"/>
    <w:rsid w:val="000E427A"/>
    <w:rsid w:val="00103906"/>
    <w:rsid w:val="001275B9"/>
    <w:rsid w:val="00142C75"/>
    <w:rsid w:val="00143284"/>
    <w:rsid w:val="001449E8"/>
    <w:rsid w:val="001619DF"/>
    <w:rsid w:val="00164CDC"/>
    <w:rsid w:val="00167CF1"/>
    <w:rsid w:val="00171021"/>
    <w:rsid w:val="00175E1D"/>
    <w:rsid w:val="001837BD"/>
    <w:rsid w:val="00183A2C"/>
    <w:rsid w:val="001A4155"/>
    <w:rsid w:val="001A6728"/>
    <w:rsid w:val="001B7060"/>
    <w:rsid w:val="001C1FCD"/>
    <w:rsid w:val="001D2464"/>
    <w:rsid w:val="001D27A6"/>
    <w:rsid w:val="001D50AE"/>
    <w:rsid w:val="001E1161"/>
    <w:rsid w:val="001E3FEF"/>
    <w:rsid w:val="00202683"/>
    <w:rsid w:val="00215FCE"/>
    <w:rsid w:val="00225A56"/>
    <w:rsid w:val="002326A7"/>
    <w:rsid w:val="00232E7D"/>
    <w:rsid w:val="00242F11"/>
    <w:rsid w:val="00264287"/>
    <w:rsid w:val="0026589D"/>
    <w:rsid w:val="002664E1"/>
    <w:rsid w:val="002674C4"/>
    <w:rsid w:val="002819B5"/>
    <w:rsid w:val="002853F4"/>
    <w:rsid w:val="00285941"/>
    <w:rsid w:val="00293588"/>
    <w:rsid w:val="002A2D2D"/>
    <w:rsid w:val="002A50F0"/>
    <w:rsid w:val="002C1C8F"/>
    <w:rsid w:val="002C539D"/>
    <w:rsid w:val="002C71C6"/>
    <w:rsid w:val="002D07CA"/>
    <w:rsid w:val="002D0F35"/>
    <w:rsid w:val="00305122"/>
    <w:rsid w:val="00310E81"/>
    <w:rsid w:val="00311C48"/>
    <w:rsid w:val="003165C2"/>
    <w:rsid w:val="003230CF"/>
    <w:rsid w:val="0033212E"/>
    <w:rsid w:val="0033490F"/>
    <w:rsid w:val="00336051"/>
    <w:rsid w:val="00364E2A"/>
    <w:rsid w:val="00366DFF"/>
    <w:rsid w:val="00380A57"/>
    <w:rsid w:val="003817EF"/>
    <w:rsid w:val="00382A45"/>
    <w:rsid w:val="0038513E"/>
    <w:rsid w:val="003A1601"/>
    <w:rsid w:val="003A33F9"/>
    <w:rsid w:val="003A5602"/>
    <w:rsid w:val="003B0278"/>
    <w:rsid w:val="003B1846"/>
    <w:rsid w:val="003B6A53"/>
    <w:rsid w:val="003D6412"/>
    <w:rsid w:val="003E1013"/>
    <w:rsid w:val="003E167F"/>
    <w:rsid w:val="003E2A3C"/>
    <w:rsid w:val="003E2F33"/>
    <w:rsid w:val="003E6BFB"/>
    <w:rsid w:val="003F1864"/>
    <w:rsid w:val="0041081C"/>
    <w:rsid w:val="004310F5"/>
    <w:rsid w:val="004311CA"/>
    <w:rsid w:val="004451D6"/>
    <w:rsid w:val="0047331A"/>
    <w:rsid w:val="0047640B"/>
    <w:rsid w:val="0047644B"/>
    <w:rsid w:val="00476D4B"/>
    <w:rsid w:val="00486D9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A14"/>
    <w:rsid w:val="005073FA"/>
    <w:rsid w:val="00507541"/>
    <w:rsid w:val="00507F81"/>
    <w:rsid w:val="00510EF8"/>
    <w:rsid w:val="005143B7"/>
    <w:rsid w:val="005172E9"/>
    <w:rsid w:val="00517B12"/>
    <w:rsid w:val="00524789"/>
    <w:rsid w:val="00525695"/>
    <w:rsid w:val="00527BE8"/>
    <w:rsid w:val="005439C9"/>
    <w:rsid w:val="00553B24"/>
    <w:rsid w:val="00553CCB"/>
    <w:rsid w:val="005541F8"/>
    <w:rsid w:val="00561E5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A2C"/>
    <w:rsid w:val="005B0164"/>
    <w:rsid w:val="005B7E4F"/>
    <w:rsid w:val="005C131C"/>
    <w:rsid w:val="005C2E22"/>
    <w:rsid w:val="005C6A24"/>
    <w:rsid w:val="005E04CE"/>
    <w:rsid w:val="005E6CC9"/>
    <w:rsid w:val="005F1C2E"/>
    <w:rsid w:val="00600083"/>
    <w:rsid w:val="00604363"/>
    <w:rsid w:val="006125BA"/>
    <w:rsid w:val="00615071"/>
    <w:rsid w:val="00624212"/>
    <w:rsid w:val="006242A9"/>
    <w:rsid w:val="006242E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0D2"/>
    <w:rsid w:val="006D239A"/>
    <w:rsid w:val="006E03B3"/>
    <w:rsid w:val="006E1302"/>
    <w:rsid w:val="006E2245"/>
    <w:rsid w:val="006E55B4"/>
    <w:rsid w:val="006E779D"/>
    <w:rsid w:val="006E7C4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400"/>
    <w:rsid w:val="007D742F"/>
    <w:rsid w:val="007E0960"/>
    <w:rsid w:val="007E4E4F"/>
    <w:rsid w:val="007E7D89"/>
    <w:rsid w:val="007F04BF"/>
    <w:rsid w:val="007F177C"/>
    <w:rsid w:val="007F5F65"/>
    <w:rsid w:val="00801502"/>
    <w:rsid w:val="0080181B"/>
    <w:rsid w:val="00803217"/>
    <w:rsid w:val="0080417B"/>
    <w:rsid w:val="00806376"/>
    <w:rsid w:val="008063E1"/>
    <w:rsid w:val="008068A2"/>
    <w:rsid w:val="008105A0"/>
    <w:rsid w:val="0082270F"/>
    <w:rsid w:val="00834783"/>
    <w:rsid w:val="00834970"/>
    <w:rsid w:val="00836CA4"/>
    <w:rsid w:val="0085184F"/>
    <w:rsid w:val="0085411E"/>
    <w:rsid w:val="00861625"/>
    <w:rsid w:val="008617B5"/>
    <w:rsid w:val="00870828"/>
    <w:rsid w:val="0088080B"/>
    <w:rsid w:val="008972AC"/>
    <w:rsid w:val="008A7C37"/>
    <w:rsid w:val="008B07D7"/>
    <w:rsid w:val="008B557F"/>
    <w:rsid w:val="008C08A2"/>
    <w:rsid w:val="008C2344"/>
    <w:rsid w:val="008C2B83"/>
    <w:rsid w:val="008C46A7"/>
    <w:rsid w:val="008C5930"/>
    <w:rsid w:val="008D4D0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707"/>
    <w:rsid w:val="00961157"/>
    <w:rsid w:val="00965C5B"/>
    <w:rsid w:val="0096684B"/>
    <w:rsid w:val="00967B01"/>
    <w:rsid w:val="009714CF"/>
    <w:rsid w:val="00972C7F"/>
    <w:rsid w:val="00976E46"/>
    <w:rsid w:val="009865B2"/>
    <w:rsid w:val="009935C0"/>
    <w:rsid w:val="009955B0"/>
    <w:rsid w:val="00995DE1"/>
    <w:rsid w:val="009A5654"/>
    <w:rsid w:val="009B41C9"/>
    <w:rsid w:val="009B4FB4"/>
    <w:rsid w:val="009C0C39"/>
    <w:rsid w:val="009D1805"/>
    <w:rsid w:val="009E1A09"/>
    <w:rsid w:val="009F549B"/>
    <w:rsid w:val="00A02545"/>
    <w:rsid w:val="00A025E6"/>
    <w:rsid w:val="00A02AF5"/>
    <w:rsid w:val="00A05555"/>
    <w:rsid w:val="00A06D89"/>
    <w:rsid w:val="00A35790"/>
    <w:rsid w:val="00A45A89"/>
    <w:rsid w:val="00A47F12"/>
    <w:rsid w:val="00A60502"/>
    <w:rsid w:val="00A66DE2"/>
    <w:rsid w:val="00A70227"/>
    <w:rsid w:val="00A847D3"/>
    <w:rsid w:val="00A906C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C7C"/>
    <w:rsid w:val="00B560A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333"/>
    <w:rsid w:val="00BA1F40"/>
    <w:rsid w:val="00BA4820"/>
    <w:rsid w:val="00BB05FA"/>
    <w:rsid w:val="00BB2179"/>
    <w:rsid w:val="00BB5B10"/>
    <w:rsid w:val="00BC56D6"/>
    <w:rsid w:val="00BE399E"/>
    <w:rsid w:val="00BE3EFF"/>
    <w:rsid w:val="00BF1775"/>
    <w:rsid w:val="00BF201D"/>
    <w:rsid w:val="00C0490B"/>
    <w:rsid w:val="00C054CD"/>
    <w:rsid w:val="00C06E00"/>
    <w:rsid w:val="00C07904"/>
    <w:rsid w:val="00C121AF"/>
    <w:rsid w:val="00C133D5"/>
    <w:rsid w:val="00C14C80"/>
    <w:rsid w:val="00C27853"/>
    <w:rsid w:val="00C355A5"/>
    <w:rsid w:val="00C43B64"/>
    <w:rsid w:val="00C510A2"/>
    <w:rsid w:val="00C53F37"/>
    <w:rsid w:val="00C5499A"/>
    <w:rsid w:val="00C612BC"/>
    <w:rsid w:val="00C62A0F"/>
    <w:rsid w:val="00C736C4"/>
    <w:rsid w:val="00C82862"/>
    <w:rsid w:val="00C84E4D"/>
    <w:rsid w:val="00C90C26"/>
    <w:rsid w:val="00CA2FD0"/>
    <w:rsid w:val="00CB626D"/>
    <w:rsid w:val="00CB6826"/>
    <w:rsid w:val="00CC6C5F"/>
    <w:rsid w:val="00CD5181"/>
    <w:rsid w:val="00CD7485"/>
    <w:rsid w:val="00CE2360"/>
    <w:rsid w:val="00CE236C"/>
    <w:rsid w:val="00CF0047"/>
    <w:rsid w:val="00D00FD2"/>
    <w:rsid w:val="00D22895"/>
    <w:rsid w:val="00D255BB"/>
    <w:rsid w:val="00D3404A"/>
    <w:rsid w:val="00D4354E"/>
    <w:rsid w:val="00D43F69"/>
    <w:rsid w:val="00D50F79"/>
    <w:rsid w:val="00D6382E"/>
    <w:rsid w:val="00D73957"/>
    <w:rsid w:val="00D8395C"/>
    <w:rsid w:val="00D910AA"/>
    <w:rsid w:val="00D91E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BD0"/>
    <w:rsid w:val="00E24C6A"/>
    <w:rsid w:val="00E25811"/>
    <w:rsid w:val="00E32F85"/>
    <w:rsid w:val="00E36FD8"/>
    <w:rsid w:val="00E37380"/>
    <w:rsid w:val="00E4173D"/>
    <w:rsid w:val="00E465C4"/>
    <w:rsid w:val="00E63F64"/>
    <w:rsid w:val="00E71782"/>
    <w:rsid w:val="00E74623"/>
    <w:rsid w:val="00E80E3D"/>
    <w:rsid w:val="00E86D42"/>
    <w:rsid w:val="00E870B8"/>
    <w:rsid w:val="00E87C17"/>
    <w:rsid w:val="00EA1019"/>
    <w:rsid w:val="00EA3B29"/>
    <w:rsid w:val="00EB7421"/>
    <w:rsid w:val="00EC36F5"/>
    <w:rsid w:val="00EC5A4D"/>
    <w:rsid w:val="00ED0DEA"/>
    <w:rsid w:val="00ED73C4"/>
    <w:rsid w:val="00EF5432"/>
    <w:rsid w:val="00F20B48"/>
    <w:rsid w:val="00F258BA"/>
    <w:rsid w:val="00F27E9C"/>
    <w:rsid w:val="00F41F41"/>
    <w:rsid w:val="00F46918"/>
    <w:rsid w:val="00F46DDE"/>
    <w:rsid w:val="00F54DF1"/>
    <w:rsid w:val="00F6359F"/>
    <w:rsid w:val="00F655ED"/>
    <w:rsid w:val="00F7033C"/>
    <w:rsid w:val="00F96D0D"/>
    <w:rsid w:val="00F976AD"/>
    <w:rsid w:val="00FA6461"/>
    <w:rsid w:val="00FE038F"/>
    <w:rsid w:val="00FE5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uiPriority w:val="99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0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3/Polymorphism-and-Abstraction-Exercis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AC4672-E0D4-46B1-805A-E2CB6C2D6F3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5</TotalTime>
  <Pages>1</Pages>
  <Words>2331</Words>
  <Characters>13293</Characters>
  <Application>Microsoft Office Word</Application>
  <DocSecurity>0</DocSecurity>
  <Lines>110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ython OOP - Polymorphism and Magic Methods</vt:lpstr>
      <vt:lpstr>Python OOP - Polymorphism and Magic Methods</vt:lpstr>
    </vt:vector>
  </TitlesOfParts>
  <Company>SoftUni – https://about.softuni.bg</Company>
  <LinksUpToDate>false</LinksUpToDate>
  <CharactersWithSpaces>15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57</cp:revision>
  <cp:lastPrinted>2015-10-26T22:35:00Z</cp:lastPrinted>
  <dcterms:created xsi:type="dcterms:W3CDTF">2019-11-12T12:29:00Z</dcterms:created>
  <dcterms:modified xsi:type="dcterms:W3CDTF">2024-01-13T16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61195371b822921169b409ab1924541bdec3484e90ac5ba5a05970ba991c928</vt:lpwstr>
  </property>
</Properties>
</file>